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C444A" w14:textId="0FBBEE2B" w:rsidR="008E67B6" w:rsidRPr="00721B88" w:rsidRDefault="008E67B6" w:rsidP="00433846">
      <w:pPr>
        <w:pStyle w:val="Heading2"/>
        <w:rPr>
          <w:lang w:val="en-GB"/>
        </w:rPr>
      </w:pPr>
      <w:r w:rsidRPr="00721B88">
        <w:rPr>
          <w:lang w:val="en-GB"/>
        </w:rPr>
        <w:t>Supplementary Mat</w:t>
      </w:r>
      <w:r w:rsidR="00433846" w:rsidRPr="00721B88">
        <w:rPr>
          <w:lang w:val="en-GB"/>
        </w:rPr>
        <w:t>e</w:t>
      </w:r>
      <w:r w:rsidRPr="00721B88">
        <w:rPr>
          <w:lang w:val="en-GB"/>
        </w:rPr>
        <w:t>rials</w:t>
      </w:r>
    </w:p>
    <w:p w14:paraId="355AD570" w14:textId="2CD93C21" w:rsidR="008F0EA5" w:rsidRPr="00721B88" w:rsidRDefault="008F0EA5" w:rsidP="00664FEB">
      <w:pPr>
        <w:pStyle w:val="NoSpacing"/>
        <w:rPr>
          <w:lang w:val="en-GB"/>
        </w:rPr>
      </w:pPr>
    </w:p>
    <w:p w14:paraId="0A190440" w14:textId="6108F0B3" w:rsidR="00E44CE2" w:rsidRDefault="00133C1A" w:rsidP="007037CA">
      <w:pPr>
        <w:pStyle w:val="NoSpacing"/>
        <w:numPr>
          <w:ilvl w:val="0"/>
          <w:numId w:val="5"/>
        </w:numPr>
        <w:rPr>
          <w:lang w:val="en-GB"/>
        </w:rPr>
      </w:pPr>
      <w:r>
        <w:rPr>
          <w:lang w:val="en-GB"/>
        </w:rPr>
        <w:t>Respondent Response</w:t>
      </w:r>
    </w:p>
    <w:p w14:paraId="77CD004B" w14:textId="28D5F128" w:rsidR="00E44CE2" w:rsidRDefault="00E44CE2" w:rsidP="00E44CE2">
      <w:pPr>
        <w:pStyle w:val="NoSpacing"/>
        <w:rPr>
          <w:lang w:val="en-GB"/>
        </w:rPr>
      </w:pPr>
    </w:p>
    <w:p w14:paraId="329158B5" w14:textId="7F7D0635" w:rsidR="00F84DF0" w:rsidRDefault="007A0135" w:rsidP="00E44CE2">
      <w:pPr>
        <w:pStyle w:val="NoSpacing"/>
        <w:rPr>
          <w:lang w:val="en-GB"/>
        </w:rPr>
      </w:pPr>
      <w:r>
        <w:rPr>
          <w:lang w:val="en-GB"/>
        </w:rPr>
        <w:t>Missing data</w:t>
      </w:r>
      <w:r w:rsidR="00EE4750">
        <w:rPr>
          <w:lang w:val="en-GB"/>
        </w:rPr>
        <w:t xml:space="preserve"> was</w:t>
      </w:r>
      <w:r>
        <w:rPr>
          <w:lang w:val="en-GB"/>
        </w:rPr>
        <w:t xml:space="preserve"> expected in </w:t>
      </w:r>
      <w:r w:rsidR="006049DB">
        <w:rPr>
          <w:lang w:val="en-GB"/>
        </w:rPr>
        <w:t xml:space="preserve">a </w:t>
      </w:r>
      <w:r w:rsidR="00713A22">
        <w:rPr>
          <w:lang w:val="en-GB"/>
        </w:rPr>
        <w:t xml:space="preserve">longitudinal study. </w:t>
      </w:r>
      <w:r w:rsidR="00895A18">
        <w:rPr>
          <w:lang w:val="en-GB"/>
        </w:rPr>
        <w:t>However, d</w:t>
      </w:r>
      <w:r w:rsidR="00713A22">
        <w:rPr>
          <w:lang w:val="en-GB"/>
        </w:rPr>
        <w:t xml:space="preserve">espite our best effort, not all </w:t>
      </w:r>
      <w:r w:rsidR="009555B0">
        <w:rPr>
          <w:lang w:val="en-GB"/>
        </w:rPr>
        <w:t>respondents</w:t>
      </w:r>
      <w:r w:rsidR="00713A22">
        <w:rPr>
          <w:lang w:val="en-GB"/>
        </w:rPr>
        <w:t xml:space="preserve"> </w:t>
      </w:r>
      <w:r w:rsidR="00C5695C">
        <w:rPr>
          <w:lang w:val="en-GB"/>
        </w:rPr>
        <w:t>complete</w:t>
      </w:r>
      <w:r w:rsidR="006049DB">
        <w:rPr>
          <w:lang w:val="en-GB"/>
        </w:rPr>
        <w:t>d</w:t>
      </w:r>
      <w:r w:rsidR="00C5695C">
        <w:rPr>
          <w:lang w:val="en-GB"/>
        </w:rPr>
        <w:t xml:space="preserve"> their responses. Among reasons for missing data include uncontactable </w:t>
      </w:r>
      <w:r w:rsidR="009555B0">
        <w:rPr>
          <w:lang w:val="en-GB"/>
        </w:rPr>
        <w:t>and refusal, at specific time event</w:t>
      </w:r>
      <w:r w:rsidR="006049DB">
        <w:rPr>
          <w:lang w:val="en-GB"/>
        </w:rPr>
        <w:t>s</w:t>
      </w:r>
      <w:r w:rsidR="00300163">
        <w:rPr>
          <w:lang w:val="en-GB"/>
        </w:rPr>
        <w:t xml:space="preserve">, and some of the caregivers were recruited only after several weeks or months after </w:t>
      </w:r>
      <w:r w:rsidR="006049DB">
        <w:rPr>
          <w:lang w:val="en-GB"/>
        </w:rPr>
        <w:t xml:space="preserve">the </w:t>
      </w:r>
      <w:r w:rsidR="00300163">
        <w:rPr>
          <w:lang w:val="en-GB"/>
        </w:rPr>
        <w:t xml:space="preserve">patient </w:t>
      </w:r>
      <w:r w:rsidR="006049DB">
        <w:rPr>
          <w:lang w:val="en-GB"/>
        </w:rPr>
        <w:t xml:space="preserve">was </w:t>
      </w:r>
      <w:r w:rsidR="00300163">
        <w:rPr>
          <w:lang w:val="en-GB"/>
        </w:rPr>
        <w:t>discharged</w:t>
      </w:r>
      <w:r w:rsidR="009555B0">
        <w:rPr>
          <w:lang w:val="en-GB"/>
        </w:rPr>
        <w:t xml:space="preserve">. </w:t>
      </w:r>
      <w:r w:rsidR="00895A18">
        <w:rPr>
          <w:lang w:val="en-GB"/>
        </w:rPr>
        <w:t>As a result, o</w:t>
      </w:r>
      <w:r w:rsidR="007172D4">
        <w:rPr>
          <w:lang w:val="en-GB"/>
        </w:rPr>
        <w:t xml:space="preserve">nly 39.3% of the caregiver had </w:t>
      </w:r>
      <w:r w:rsidR="006049DB">
        <w:rPr>
          <w:lang w:val="en-GB"/>
        </w:rPr>
        <w:t xml:space="preserve">a </w:t>
      </w:r>
      <w:r w:rsidR="007172D4">
        <w:rPr>
          <w:lang w:val="en-GB"/>
        </w:rPr>
        <w:t xml:space="preserve">complete response, as shown in </w:t>
      </w:r>
      <w:r w:rsidR="007172D4">
        <w:rPr>
          <w:lang w:val="en-GB"/>
        </w:rPr>
        <w:fldChar w:fldCharType="begin"/>
      </w:r>
      <w:r w:rsidR="007172D4">
        <w:rPr>
          <w:lang w:val="en-GB"/>
        </w:rPr>
        <w:instrText xml:space="preserve"> REF NumResponse \h </w:instrText>
      </w:r>
      <w:r w:rsidR="007172D4">
        <w:rPr>
          <w:lang w:val="en-GB"/>
        </w:rPr>
      </w:r>
      <w:r w:rsidR="007172D4">
        <w:rPr>
          <w:lang w:val="en-GB"/>
        </w:rPr>
        <w:fldChar w:fldCharType="separate"/>
      </w:r>
      <w:r w:rsidR="001E1F10">
        <w:t>Table S</w:t>
      </w:r>
      <w:r w:rsidR="001E1F10">
        <w:rPr>
          <w:noProof/>
        </w:rPr>
        <w:t>1</w:t>
      </w:r>
      <w:r w:rsidR="007172D4">
        <w:rPr>
          <w:lang w:val="en-GB"/>
        </w:rPr>
        <w:fldChar w:fldCharType="end"/>
      </w:r>
      <w:r w:rsidR="00BF160D">
        <w:rPr>
          <w:lang w:val="en-GB"/>
        </w:rPr>
        <w:t>. The number of responses for each time event was summarised in</w:t>
      </w:r>
      <w:r w:rsidR="007172D4">
        <w:rPr>
          <w:lang w:val="en-GB"/>
        </w:rPr>
        <w:t xml:space="preserve"> </w:t>
      </w:r>
      <w:r w:rsidR="007172D4">
        <w:rPr>
          <w:lang w:val="en-GB"/>
        </w:rPr>
        <w:fldChar w:fldCharType="begin"/>
      </w:r>
      <w:r w:rsidR="007172D4">
        <w:rPr>
          <w:lang w:val="en-GB"/>
        </w:rPr>
        <w:instrText xml:space="preserve"> REF NumResponseperTimeEvent \h </w:instrText>
      </w:r>
      <w:r w:rsidR="007172D4">
        <w:rPr>
          <w:lang w:val="en-GB"/>
        </w:rPr>
      </w:r>
      <w:r w:rsidR="007172D4">
        <w:rPr>
          <w:lang w:val="en-GB"/>
        </w:rPr>
        <w:fldChar w:fldCharType="separate"/>
      </w:r>
      <w:r w:rsidR="001E1F10">
        <w:t>Table S</w:t>
      </w:r>
      <w:r w:rsidR="001E1F10">
        <w:rPr>
          <w:noProof/>
        </w:rPr>
        <w:t>2</w:t>
      </w:r>
      <w:r w:rsidR="007172D4">
        <w:rPr>
          <w:lang w:val="en-GB"/>
        </w:rPr>
        <w:fldChar w:fldCharType="end"/>
      </w:r>
      <w:r w:rsidR="00BF160D">
        <w:rPr>
          <w:lang w:val="en-GB"/>
        </w:rPr>
        <w:t>.</w:t>
      </w:r>
    </w:p>
    <w:p w14:paraId="5FE112CA" w14:textId="77777777" w:rsidR="00555A08" w:rsidRDefault="00555A08" w:rsidP="00E44CE2">
      <w:pPr>
        <w:pStyle w:val="NoSpacing"/>
        <w:rPr>
          <w:lang w:val="en-GB"/>
        </w:rPr>
      </w:pPr>
    </w:p>
    <w:p w14:paraId="0FF132C4" w14:textId="376B25DE" w:rsidR="007172D4" w:rsidRDefault="007172D4" w:rsidP="007172D4">
      <w:pPr>
        <w:pStyle w:val="Caption"/>
        <w:keepNext/>
      </w:pPr>
      <w:bookmarkStart w:id="0" w:name="NumResponse"/>
      <w:r>
        <w:t xml:space="preserve">Table </w:t>
      </w:r>
      <w:r w:rsidR="001E1F10">
        <w:t>S</w:t>
      </w:r>
      <w:r w:rsidR="001E1F10">
        <w:fldChar w:fldCharType="begin"/>
      </w:r>
      <w:r w:rsidR="001E1F10">
        <w:instrText xml:space="preserve"> SEQ Supp._Table \* ARABIC </w:instrText>
      </w:r>
      <w:r w:rsidR="001E1F10">
        <w:fldChar w:fldCharType="separate"/>
      </w:r>
      <w:r w:rsidR="001E1F10">
        <w:rPr>
          <w:noProof/>
        </w:rPr>
        <w:t>1</w:t>
      </w:r>
      <w:r w:rsidR="001E1F10">
        <w:rPr>
          <w:noProof/>
        </w:rPr>
        <w:fldChar w:fldCharType="end"/>
      </w:r>
      <w:bookmarkEnd w:id="0"/>
      <w:r>
        <w:t>: Number of respon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1952"/>
        <w:gridCol w:w="1126"/>
      </w:tblGrid>
      <w:tr w:rsidR="00410515" w14:paraId="41632293" w14:textId="77777777" w:rsidTr="00133C1A"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3D2B9EC6" w14:textId="303376B1" w:rsidR="00410515" w:rsidRDefault="00410515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Respons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D76DEBB" w14:textId="4E59A817" w:rsidR="00410515" w:rsidRDefault="00410515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n (%)</w:t>
            </w:r>
          </w:p>
        </w:tc>
      </w:tr>
      <w:tr w:rsidR="00410515" w14:paraId="524BC705" w14:textId="77777777" w:rsidTr="00133C1A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3323B2B" w14:textId="46FE66EE" w:rsidR="00410515" w:rsidRDefault="00410515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Categor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914AB54" w14:textId="7482B59E" w:rsidR="00410515" w:rsidRDefault="00410515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No. of Response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78FD6CA9" w14:textId="77777777" w:rsidR="00410515" w:rsidRDefault="00410515" w:rsidP="00133C1A">
            <w:pPr>
              <w:pStyle w:val="NoSpacing"/>
              <w:jc w:val="center"/>
              <w:rPr>
                <w:lang w:val="en-GB"/>
              </w:rPr>
            </w:pPr>
          </w:p>
        </w:tc>
      </w:tr>
      <w:tr w:rsidR="00D810A3" w14:paraId="778496D3" w14:textId="77777777" w:rsidTr="00133C1A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C89DFF8" w14:textId="77777777" w:rsidR="00D810A3" w:rsidRDefault="00D810A3" w:rsidP="00133C1A">
            <w:pPr>
              <w:pStyle w:val="NoSpacing"/>
              <w:jc w:val="center"/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61F2DB" w14:textId="77777777" w:rsidR="00D810A3" w:rsidRDefault="00D810A3" w:rsidP="00133C1A">
            <w:pPr>
              <w:pStyle w:val="NoSpacing"/>
              <w:jc w:val="center"/>
              <w:rPr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8AE7328" w14:textId="77777777" w:rsidR="00D810A3" w:rsidRDefault="00D810A3" w:rsidP="00133C1A">
            <w:pPr>
              <w:pStyle w:val="NoSpacing"/>
              <w:jc w:val="center"/>
              <w:rPr>
                <w:lang w:val="en-GB"/>
              </w:rPr>
            </w:pPr>
          </w:p>
        </w:tc>
      </w:tr>
      <w:tr w:rsidR="008D4988" w14:paraId="4D868861" w14:textId="77777777" w:rsidTr="00133C1A">
        <w:tc>
          <w:tcPr>
            <w:tcW w:w="0" w:type="auto"/>
            <w:tcBorders>
              <w:bottom w:val="dashSmallGap" w:sz="4" w:space="0" w:color="auto"/>
            </w:tcBorders>
            <w:vAlign w:val="center"/>
          </w:tcPr>
          <w:p w14:paraId="401EF25E" w14:textId="0AAEDFE0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Baseline Only</w:t>
            </w:r>
          </w:p>
        </w:tc>
        <w:tc>
          <w:tcPr>
            <w:tcW w:w="0" w:type="auto"/>
            <w:tcBorders>
              <w:bottom w:val="dashSmallGap" w:sz="4" w:space="0" w:color="auto"/>
            </w:tcBorders>
            <w:vAlign w:val="center"/>
          </w:tcPr>
          <w:p w14:paraId="7E44DB08" w14:textId="5DF05415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0</w:t>
            </w:r>
          </w:p>
        </w:tc>
        <w:tc>
          <w:tcPr>
            <w:tcW w:w="0" w:type="auto"/>
            <w:tcBorders>
              <w:bottom w:val="dashSmallGap" w:sz="4" w:space="0" w:color="auto"/>
            </w:tcBorders>
            <w:vAlign w:val="center"/>
          </w:tcPr>
          <w:p w14:paraId="3293CEC6" w14:textId="17425218" w:rsidR="008D4988" w:rsidRDefault="00F04200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37 (24</w:t>
            </w:r>
            <w:r w:rsidR="00D65944">
              <w:rPr>
                <w:lang w:val="en-GB"/>
              </w:rPr>
              <w:t>.9</w:t>
            </w:r>
            <w:r>
              <w:rPr>
                <w:lang w:val="en-GB"/>
              </w:rPr>
              <w:t>)</w:t>
            </w:r>
          </w:p>
        </w:tc>
      </w:tr>
      <w:tr w:rsidR="008D4988" w14:paraId="3D909472" w14:textId="77777777" w:rsidTr="00133C1A">
        <w:tc>
          <w:tcPr>
            <w:tcW w:w="0" w:type="auto"/>
            <w:tcBorders>
              <w:top w:val="dashSmallGap" w:sz="4" w:space="0" w:color="auto"/>
            </w:tcBorders>
            <w:vAlign w:val="center"/>
          </w:tcPr>
          <w:p w14:paraId="3D2AD891" w14:textId="63501163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Incomplete</w:t>
            </w:r>
          </w:p>
        </w:tc>
        <w:tc>
          <w:tcPr>
            <w:tcW w:w="0" w:type="auto"/>
            <w:tcBorders>
              <w:top w:val="dashSmallGap" w:sz="4" w:space="0" w:color="auto"/>
            </w:tcBorders>
            <w:vAlign w:val="center"/>
          </w:tcPr>
          <w:p w14:paraId="2FC2F8A9" w14:textId="782AE181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0" w:type="auto"/>
            <w:tcBorders>
              <w:top w:val="dashSmallGap" w:sz="4" w:space="0" w:color="auto"/>
            </w:tcBorders>
            <w:vAlign w:val="center"/>
          </w:tcPr>
          <w:p w14:paraId="65CA37E5" w14:textId="202358A5" w:rsidR="008D4988" w:rsidRDefault="00F04200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20 (1</w:t>
            </w:r>
            <w:r w:rsidR="00D65944">
              <w:rPr>
                <w:lang w:val="en-GB"/>
              </w:rPr>
              <w:t>2.9</w:t>
            </w:r>
            <w:r>
              <w:rPr>
                <w:lang w:val="en-GB"/>
              </w:rPr>
              <w:t>)</w:t>
            </w:r>
          </w:p>
        </w:tc>
      </w:tr>
      <w:tr w:rsidR="008D4988" w14:paraId="07A8F77B" w14:textId="77777777" w:rsidTr="00133C1A">
        <w:tc>
          <w:tcPr>
            <w:tcW w:w="0" w:type="auto"/>
            <w:vAlign w:val="center"/>
          </w:tcPr>
          <w:p w14:paraId="12A08BEF" w14:textId="77777777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34250E2A" w14:textId="2019F811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0C9D3FE5" w14:textId="2F427CE8" w:rsidR="008D4988" w:rsidRDefault="00F04200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21 (1</w:t>
            </w:r>
            <w:r w:rsidR="00D65944">
              <w:rPr>
                <w:lang w:val="en-GB"/>
              </w:rPr>
              <w:t>3.5</w:t>
            </w:r>
            <w:r>
              <w:rPr>
                <w:lang w:val="en-GB"/>
              </w:rPr>
              <w:t>)</w:t>
            </w:r>
          </w:p>
        </w:tc>
      </w:tr>
      <w:tr w:rsidR="008D4988" w14:paraId="504F869F" w14:textId="77777777" w:rsidTr="00133C1A">
        <w:tc>
          <w:tcPr>
            <w:tcW w:w="0" w:type="auto"/>
            <w:tcBorders>
              <w:bottom w:val="dashSmallGap" w:sz="4" w:space="0" w:color="auto"/>
            </w:tcBorders>
            <w:vAlign w:val="center"/>
          </w:tcPr>
          <w:p w14:paraId="5AD95469" w14:textId="77777777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</w:p>
        </w:tc>
        <w:tc>
          <w:tcPr>
            <w:tcW w:w="0" w:type="auto"/>
            <w:tcBorders>
              <w:bottom w:val="dashSmallGap" w:sz="4" w:space="0" w:color="auto"/>
            </w:tcBorders>
            <w:vAlign w:val="center"/>
          </w:tcPr>
          <w:p w14:paraId="5E883628" w14:textId="1F4E74BA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0" w:type="auto"/>
            <w:tcBorders>
              <w:bottom w:val="dashSmallGap" w:sz="4" w:space="0" w:color="auto"/>
            </w:tcBorders>
            <w:vAlign w:val="center"/>
          </w:tcPr>
          <w:p w14:paraId="2A927998" w14:textId="5E0D7C60" w:rsidR="008D4988" w:rsidRDefault="00D810A3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16 (10</w:t>
            </w:r>
            <w:r w:rsidR="00410515">
              <w:rPr>
                <w:lang w:val="en-GB"/>
              </w:rPr>
              <w:t>.3</w:t>
            </w:r>
            <w:r>
              <w:rPr>
                <w:lang w:val="en-GB"/>
              </w:rPr>
              <w:t>)</w:t>
            </w:r>
          </w:p>
        </w:tc>
      </w:tr>
      <w:tr w:rsidR="008D4988" w14:paraId="16458CE9" w14:textId="77777777" w:rsidTr="00133C1A">
        <w:tc>
          <w:tcPr>
            <w:tcW w:w="0" w:type="auto"/>
            <w:tcBorders>
              <w:top w:val="dashSmallGap" w:sz="4" w:space="0" w:color="auto"/>
            </w:tcBorders>
            <w:vAlign w:val="center"/>
          </w:tcPr>
          <w:p w14:paraId="6E9BB1AD" w14:textId="57201602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Complete</w:t>
            </w:r>
          </w:p>
        </w:tc>
        <w:tc>
          <w:tcPr>
            <w:tcW w:w="0" w:type="auto"/>
            <w:tcBorders>
              <w:top w:val="dashSmallGap" w:sz="4" w:space="0" w:color="auto"/>
            </w:tcBorders>
            <w:vAlign w:val="center"/>
          </w:tcPr>
          <w:p w14:paraId="65FC3900" w14:textId="04F931C2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0" w:type="auto"/>
            <w:tcBorders>
              <w:top w:val="dashSmallGap" w:sz="4" w:space="0" w:color="auto"/>
            </w:tcBorders>
            <w:vAlign w:val="center"/>
          </w:tcPr>
          <w:p w14:paraId="18239848" w14:textId="52CF06DB" w:rsidR="008D4988" w:rsidRDefault="001961FA" w:rsidP="00133C1A">
            <w:pPr>
              <w:pStyle w:val="NoSpacing"/>
              <w:jc w:val="center"/>
              <w:rPr>
                <w:lang w:val="en-GB"/>
              </w:rPr>
            </w:pPr>
            <w:r>
              <w:rPr>
                <w:lang w:val="en-GB"/>
              </w:rPr>
              <w:t>61 (39</w:t>
            </w:r>
            <w:r w:rsidR="00410515">
              <w:rPr>
                <w:lang w:val="en-GB"/>
              </w:rPr>
              <w:t>.3</w:t>
            </w:r>
            <w:r>
              <w:rPr>
                <w:lang w:val="en-GB"/>
              </w:rPr>
              <w:t>)</w:t>
            </w:r>
          </w:p>
        </w:tc>
      </w:tr>
      <w:tr w:rsidR="008D4988" w14:paraId="1A265A5B" w14:textId="77777777" w:rsidTr="00133C1A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3B775A" w14:textId="77777777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55E6DB8" w14:textId="77777777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2A40443" w14:textId="77777777" w:rsidR="008D4988" w:rsidRDefault="008D4988" w:rsidP="00133C1A">
            <w:pPr>
              <w:pStyle w:val="NoSpacing"/>
              <w:jc w:val="center"/>
              <w:rPr>
                <w:lang w:val="en-GB"/>
              </w:rPr>
            </w:pPr>
          </w:p>
        </w:tc>
      </w:tr>
    </w:tbl>
    <w:p w14:paraId="3252E143" w14:textId="142AFC37" w:rsidR="00E44CE2" w:rsidRDefault="00E44CE2" w:rsidP="00E44CE2">
      <w:pPr>
        <w:pStyle w:val="NoSpacing"/>
        <w:rPr>
          <w:lang w:val="en-GB"/>
        </w:rPr>
      </w:pPr>
    </w:p>
    <w:p w14:paraId="5E4D59DE" w14:textId="77777777" w:rsidR="00555A08" w:rsidRDefault="00555A08" w:rsidP="00E44CE2">
      <w:pPr>
        <w:pStyle w:val="NoSpacing"/>
        <w:rPr>
          <w:lang w:val="en-GB"/>
        </w:rPr>
      </w:pPr>
    </w:p>
    <w:p w14:paraId="485E379D" w14:textId="07DB4601" w:rsidR="007172D4" w:rsidRDefault="001E1F10" w:rsidP="007172D4">
      <w:pPr>
        <w:pStyle w:val="Caption"/>
        <w:keepNext/>
      </w:pPr>
      <w:bookmarkStart w:id="1" w:name="NumResponseperTimeEvent"/>
      <w:r>
        <w:t>Table S</w:t>
      </w:r>
      <w:r>
        <w:fldChar w:fldCharType="begin"/>
      </w:r>
      <w:r>
        <w:instrText xml:space="preserve"> SEQ Supp._Table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bookmarkEnd w:id="1"/>
      <w:r w:rsidR="007172D4">
        <w:t>: Number of responses for each time ev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977"/>
      </w:tblGrid>
      <w:tr w:rsidR="00DE272E" w14:paraId="516B7737" w14:textId="77777777" w:rsidTr="007172D4"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6B0137" w14:textId="1AD97C56" w:rsidR="00DE272E" w:rsidRDefault="00DE272E" w:rsidP="00073070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Time Event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1A5CEB" w14:textId="4DB22A19" w:rsidR="00DE272E" w:rsidRDefault="00DE272E" w:rsidP="00073070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No response, n (%)</w:t>
            </w:r>
          </w:p>
        </w:tc>
      </w:tr>
      <w:tr w:rsidR="00DE272E" w14:paraId="1AC1CD70" w14:textId="77777777" w:rsidTr="007172D4"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22C95CA3" w14:textId="77777777" w:rsidR="00DE272E" w:rsidRDefault="00DE272E" w:rsidP="00073070">
            <w:pPr>
              <w:jc w:val="left"/>
              <w:rPr>
                <w:lang w:val="en-GB"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21F3A305" w14:textId="77777777" w:rsidR="00DE272E" w:rsidRDefault="00DE272E" w:rsidP="00073070">
            <w:pPr>
              <w:jc w:val="right"/>
              <w:rPr>
                <w:lang w:val="en-GB"/>
              </w:rPr>
            </w:pPr>
          </w:p>
        </w:tc>
      </w:tr>
      <w:tr w:rsidR="00DE272E" w14:paraId="13A0162A" w14:textId="77777777" w:rsidTr="007172D4">
        <w:tc>
          <w:tcPr>
            <w:tcW w:w="2977" w:type="dxa"/>
            <w:vAlign w:val="center"/>
          </w:tcPr>
          <w:p w14:paraId="17F2F444" w14:textId="666C520F" w:rsidR="00DE272E" w:rsidRDefault="00DE272E" w:rsidP="00073070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Baseline</w:t>
            </w:r>
          </w:p>
        </w:tc>
        <w:tc>
          <w:tcPr>
            <w:tcW w:w="2977" w:type="dxa"/>
            <w:vAlign w:val="center"/>
          </w:tcPr>
          <w:p w14:paraId="5E919F7B" w14:textId="2676C998" w:rsidR="00DE272E" w:rsidRDefault="00DE272E" w:rsidP="00073070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55 (100)</w:t>
            </w:r>
          </w:p>
        </w:tc>
      </w:tr>
      <w:tr w:rsidR="00DE272E" w14:paraId="3EACC202" w14:textId="77777777" w:rsidTr="007172D4">
        <w:tc>
          <w:tcPr>
            <w:tcW w:w="2977" w:type="dxa"/>
            <w:vAlign w:val="center"/>
          </w:tcPr>
          <w:p w14:paraId="10CA196A" w14:textId="0CFD6461" w:rsidR="00DE272E" w:rsidRPr="00DE272E" w:rsidRDefault="00DE272E" w:rsidP="00073070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Week 1, T</w:t>
            </w:r>
            <w:r>
              <w:rPr>
                <w:vertAlign w:val="subscript"/>
                <w:lang w:val="en-GB"/>
              </w:rPr>
              <w:t>0</w:t>
            </w:r>
          </w:p>
        </w:tc>
        <w:tc>
          <w:tcPr>
            <w:tcW w:w="2977" w:type="dxa"/>
            <w:vAlign w:val="center"/>
          </w:tcPr>
          <w:p w14:paraId="343DB746" w14:textId="6E7ADD0C" w:rsidR="00DE272E" w:rsidRDefault="00DE272E" w:rsidP="00073070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104 </w:t>
            </w:r>
            <w:r w:rsidR="00711122">
              <w:rPr>
                <w:lang w:val="en-GB"/>
              </w:rPr>
              <w:t>(67.1)</w:t>
            </w:r>
          </w:p>
        </w:tc>
      </w:tr>
      <w:tr w:rsidR="00DE272E" w14:paraId="19186DD9" w14:textId="77777777" w:rsidTr="007172D4">
        <w:tc>
          <w:tcPr>
            <w:tcW w:w="2977" w:type="dxa"/>
            <w:vAlign w:val="center"/>
          </w:tcPr>
          <w:p w14:paraId="3AFD9DB5" w14:textId="35754868" w:rsidR="00DE272E" w:rsidRPr="00DE272E" w:rsidRDefault="00DE272E" w:rsidP="00073070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Month 1, T</w:t>
            </w:r>
            <w:r>
              <w:rPr>
                <w:vertAlign w:val="subscript"/>
                <w:lang w:val="en-GB"/>
              </w:rPr>
              <w:t>1</w:t>
            </w:r>
          </w:p>
        </w:tc>
        <w:tc>
          <w:tcPr>
            <w:tcW w:w="2977" w:type="dxa"/>
            <w:vAlign w:val="center"/>
          </w:tcPr>
          <w:p w14:paraId="2E980584" w14:textId="21C314EC" w:rsidR="00DE272E" w:rsidRDefault="00DE272E" w:rsidP="00073070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92</w:t>
            </w:r>
            <w:r w:rsidR="00711122">
              <w:rPr>
                <w:lang w:val="en-GB"/>
              </w:rPr>
              <w:t xml:space="preserve"> (59.4)</w:t>
            </w:r>
          </w:p>
        </w:tc>
      </w:tr>
      <w:tr w:rsidR="00DE272E" w14:paraId="5D14A215" w14:textId="77777777" w:rsidTr="007172D4">
        <w:tc>
          <w:tcPr>
            <w:tcW w:w="2977" w:type="dxa"/>
            <w:vAlign w:val="center"/>
          </w:tcPr>
          <w:p w14:paraId="7F7F12FC" w14:textId="7BF66C8C" w:rsidR="00DE272E" w:rsidRDefault="00DE272E" w:rsidP="00073070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Month 2, T</w:t>
            </w:r>
            <w:r>
              <w:rPr>
                <w:vertAlign w:val="subscript"/>
                <w:lang w:val="en-GB"/>
              </w:rPr>
              <w:t>2</w:t>
            </w:r>
          </w:p>
        </w:tc>
        <w:tc>
          <w:tcPr>
            <w:tcW w:w="2977" w:type="dxa"/>
            <w:vAlign w:val="center"/>
          </w:tcPr>
          <w:p w14:paraId="4908438F" w14:textId="67445A07" w:rsidR="00DE272E" w:rsidRDefault="00DE272E" w:rsidP="00073070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75</w:t>
            </w:r>
            <w:r w:rsidR="00711122">
              <w:rPr>
                <w:lang w:val="en-GB"/>
              </w:rPr>
              <w:t xml:space="preserve"> (48.4)</w:t>
            </w:r>
          </w:p>
        </w:tc>
      </w:tr>
      <w:tr w:rsidR="00DE272E" w14:paraId="776FF09B" w14:textId="77777777" w:rsidTr="007172D4">
        <w:tc>
          <w:tcPr>
            <w:tcW w:w="2977" w:type="dxa"/>
            <w:vAlign w:val="center"/>
          </w:tcPr>
          <w:p w14:paraId="74ECC2D4" w14:textId="57A1CD07" w:rsidR="00DE272E" w:rsidRDefault="00DE272E" w:rsidP="00073070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Month 3, T</w:t>
            </w:r>
            <w:r>
              <w:rPr>
                <w:vertAlign w:val="subscript"/>
                <w:lang w:val="en-GB"/>
              </w:rPr>
              <w:t>3</w:t>
            </w:r>
          </w:p>
        </w:tc>
        <w:tc>
          <w:tcPr>
            <w:tcW w:w="2977" w:type="dxa"/>
            <w:vAlign w:val="center"/>
          </w:tcPr>
          <w:p w14:paraId="39FB4417" w14:textId="14A726A0" w:rsidR="00DE272E" w:rsidRDefault="00DE272E" w:rsidP="00073070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83</w:t>
            </w:r>
            <w:r w:rsidR="00711122">
              <w:rPr>
                <w:lang w:val="en-GB"/>
              </w:rPr>
              <w:t xml:space="preserve"> </w:t>
            </w:r>
            <w:r w:rsidR="00073070">
              <w:rPr>
                <w:lang w:val="en-GB"/>
              </w:rPr>
              <w:t>(53.5)</w:t>
            </w:r>
          </w:p>
        </w:tc>
      </w:tr>
      <w:tr w:rsidR="00DE272E" w14:paraId="2D3DEE8B" w14:textId="77777777" w:rsidTr="007172D4"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7B9AF75C" w14:textId="77777777" w:rsidR="00DE272E" w:rsidRDefault="00DE272E" w:rsidP="00073070">
            <w:pPr>
              <w:jc w:val="left"/>
              <w:rPr>
                <w:lang w:val="en-GB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03108EAB" w14:textId="77777777" w:rsidR="00DE272E" w:rsidRDefault="00DE272E" w:rsidP="00073070">
            <w:pPr>
              <w:jc w:val="right"/>
              <w:rPr>
                <w:lang w:val="en-GB"/>
              </w:rPr>
            </w:pPr>
          </w:p>
        </w:tc>
      </w:tr>
    </w:tbl>
    <w:p w14:paraId="7134E175" w14:textId="14BA3F57" w:rsidR="00E44CE2" w:rsidRDefault="00E44CE2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24E49AC0" w14:textId="2DF77A3B" w:rsidR="007037CA" w:rsidRPr="00721B88" w:rsidRDefault="007037CA" w:rsidP="007037CA">
      <w:pPr>
        <w:pStyle w:val="NoSpacing"/>
        <w:numPr>
          <w:ilvl w:val="0"/>
          <w:numId w:val="5"/>
        </w:numPr>
        <w:rPr>
          <w:lang w:val="en-GB"/>
        </w:rPr>
      </w:pPr>
      <w:r w:rsidRPr="00721B88">
        <w:rPr>
          <w:lang w:val="en-GB"/>
        </w:rPr>
        <w:lastRenderedPageBreak/>
        <w:t>Correlation between scores.</w:t>
      </w:r>
    </w:p>
    <w:p w14:paraId="1743E745" w14:textId="230BFFA9" w:rsidR="007037CA" w:rsidRPr="00721B88" w:rsidRDefault="007037CA" w:rsidP="007037CA">
      <w:pPr>
        <w:pStyle w:val="NoSpacing"/>
        <w:rPr>
          <w:lang w:val="en-GB"/>
        </w:rPr>
      </w:pPr>
    </w:p>
    <w:p w14:paraId="668BEADF" w14:textId="6A01A9F4" w:rsidR="00077C0A" w:rsidRPr="00721B88" w:rsidRDefault="006E75EC" w:rsidP="007037CA">
      <w:pPr>
        <w:pStyle w:val="NoSpacing"/>
        <w:rPr>
          <w:lang w:val="en-GB"/>
        </w:rPr>
      </w:pPr>
      <w:r w:rsidRPr="00721B88">
        <w:rPr>
          <w:lang w:val="en-GB"/>
        </w:rPr>
        <w:t xml:space="preserve">Correlation between </w:t>
      </w:r>
      <w:proofErr w:type="spellStart"/>
      <w:r w:rsidR="00DA4B8D" w:rsidRPr="00721B88">
        <w:rPr>
          <w:lang w:val="en-GB"/>
        </w:rPr>
        <w:t>mRS</w:t>
      </w:r>
      <w:proofErr w:type="spellEnd"/>
      <w:r w:rsidR="00DA4B8D" w:rsidRPr="00721B88">
        <w:rPr>
          <w:lang w:val="en-GB"/>
        </w:rPr>
        <w:t>, Shah-</w:t>
      </w:r>
      <w:proofErr w:type="spellStart"/>
      <w:r w:rsidR="00DA4B8D" w:rsidRPr="00721B88">
        <w:rPr>
          <w:lang w:val="en-GB"/>
        </w:rPr>
        <w:t>mBI</w:t>
      </w:r>
      <w:proofErr w:type="spellEnd"/>
      <w:r w:rsidR="00DA4B8D" w:rsidRPr="00721B88">
        <w:rPr>
          <w:lang w:val="en-GB"/>
        </w:rPr>
        <w:t xml:space="preserve">, </w:t>
      </w:r>
      <w:r w:rsidR="004F704C">
        <w:rPr>
          <w:lang w:val="en-GB"/>
        </w:rPr>
        <w:t>MZBI</w:t>
      </w:r>
      <w:r w:rsidR="00DA4B8D" w:rsidRPr="00721B88">
        <w:rPr>
          <w:lang w:val="en-GB"/>
        </w:rPr>
        <w:t xml:space="preserve"> and </w:t>
      </w:r>
      <w:r w:rsidR="004F704C">
        <w:rPr>
          <w:lang w:val="en-GB"/>
        </w:rPr>
        <w:t>Malay-CAFU</w:t>
      </w:r>
      <w:r w:rsidR="00B0455A" w:rsidRPr="00721B88">
        <w:rPr>
          <w:lang w:val="en-GB"/>
        </w:rPr>
        <w:t xml:space="preserve"> were visuali</w:t>
      </w:r>
      <w:r w:rsidR="006459AD">
        <w:rPr>
          <w:lang w:val="en-GB"/>
        </w:rPr>
        <w:t>s</w:t>
      </w:r>
      <w:r w:rsidR="00B0455A" w:rsidRPr="00721B88">
        <w:rPr>
          <w:lang w:val="en-GB"/>
        </w:rPr>
        <w:t>ed in</w:t>
      </w:r>
      <w:r w:rsidR="008D75D6">
        <w:rPr>
          <w:lang w:val="en-GB"/>
        </w:rPr>
        <w:t xml:space="preserve"> </w:t>
      </w:r>
      <w:r w:rsidR="008D75D6">
        <w:rPr>
          <w:lang w:val="en-GB"/>
        </w:rPr>
        <w:fldChar w:fldCharType="begin"/>
      </w:r>
      <w:r w:rsidR="008D75D6">
        <w:rPr>
          <w:lang w:val="en-GB"/>
        </w:rPr>
        <w:instrText xml:space="preserve"> REF CorrMatOverall \h </w:instrText>
      </w:r>
      <w:r w:rsidR="008D75D6">
        <w:rPr>
          <w:lang w:val="en-GB"/>
        </w:rPr>
      </w:r>
      <w:r w:rsidR="008D75D6">
        <w:rPr>
          <w:lang w:val="en-GB"/>
        </w:rPr>
        <w:fldChar w:fldCharType="separate"/>
      </w:r>
      <w:r w:rsidR="001E1F10">
        <w:rPr>
          <w:lang w:val="en-GB"/>
        </w:rPr>
        <w:t>Figure S</w:t>
      </w:r>
      <w:r w:rsidR="001E1F10">
        <w:rPr>
          <w:noProof/>
          <w:lang w:val="en-GB"/>
        </w:rPr>
        <w:t>1</w:t>
      </w:r>
      <w:r w:rsidR="008D75D6">
        <w:rPr>
          <w:lang w:val="en-GB"/>
        </w:rPr>
        <w:fldChar w:fldCharType="end"/>
      </w:r>
      <w:r w:rsidR="00077C0A" w:rsidRPr="00721B88">
        <w:rPr>
          <w:lang w:val="en-GB"/>
        </w:rPr>
        <w:t xml:space="preserve"> </w:t>
      </w:r>
      <w:r w:rsidR="008D75D6">
        <w:rPr>
          <w:lang w:val="en-GB"/>
        </w:rPr>
        <w:t>a</w:t>
      </w:r>
      <w:r w:rsidR="00077C0A" w:rsidRPr="00721B88">
        <w:rPr>
          <w:lang w:val="en-GB"/>
        </w:rPr>
        <w:t>nd</w:t>
      </w:r>
      <w:r w:rsidR="008D75D6">
        <w:rPr>
          <w:lang w:val="en-GB"/>
        </w:rPr>
        <w:t xml:space="preserve"> </w:t>
      </w:r>
      <w:r w:rsidR="008D75D6">
        <w:rPr>
          <w:lang w:val="en-GB"/>
        </w:rPr>
        <w:fldChar w:fldCharType="begin"/>
      </w:r>
      <w:r w:rsidR="008D75D6">
        <w:rPr>
          <w:lang w:val="en-GB"/>
        </w:rPr>
        <w:instrText xml:space="preserve"> REF CorrMatTimeEvent \h </w:instrText>
      </w:r>
      <w:r w:rsidR="008D75D6">
        <w:rPr>
          <w:lang w:val="en-GB"/>
        </w:rPr>
      </w:r>
      <w:r w:rsidR="008D75D6">
        <w:rPr>
          <w:lang w:val="en-GB"/>
        </w:rPr>
        <w:fldChar w:fldCharType="separate"/>
      </w:r>
      <w:r w:rsidR="001E1F10">
        <w:rPr>
          <w:lang w:val="en-GB"/>
        </w:rPr>
        <w:t>Figure S</w:t>
      </w:r>
      <w:r w:rsidR="001E1F10">
        <w:rPr>
          <w:noProof/>
          <w:lang w:val="en-GB"/>
        </w:rPr>
        <w:t>2</w:t>
      </w:r>
      <w:r w:rsidR="008D75D6">
        <w:rPr>
          <w:lang w:val="en-GB"/>
        </w:rPr>
        <w:fldChar w:fldCharType="end"/>
      </w:r>
      <w:r w:rsidR="008D75D6">
        <w:rPr>
          <w:lang w:val="en-GB"/>
        </w:rPr>
        <w:t>.</w:t>
      </w:r>
      <w:r w:rsidR="00077C0A" w:rsidRPr="00721B88">
        <w:rPr>
          <w:lang w:val="en-GB"/>
        </w:rPr>
        <w:t xml:space="preserve"> </w:t>
      </w:r>
    </w:p>
    <w:p w14:paraId="4231C285" w14:textId="77777777" w:rsidR="00077C0A" w:rsidRPr="00721B88" w:rsidRDefault="00077C0A" w:rsidP="007037CA">
      <w:pPr>
        <w:pStyle w:val="NoSpacing"/>
        <w:rPr>
          <w:lang w:val="en-GB"/>
        </w:rPr>
      </w:pPr>
    </w:p>
    <w:p w14:paraId="1E5BB5B6" w14:textId="522F3B87" w:rsidR="007037CA" w:rsidRPr="00721B88" w:rsidRDefault="00077C0A" w:rsidP="007037CA">
      <w:pPr>
        <w:pStyle w:val="NoSpacing"/>
        <w:rPr>
          <w:lang w:val="en-GB"/>
        </w:rPr>
      </w:pPr>
      <w:r w:rsidRPr="00721B88">
        <w:rPr>
          <w:lang w:val="en-GB"/>
        </w:rPr>
        <w:t>The correlation matrix show</w:t>
      </w:r>
      <w:r w:rsidR="00DA4B8D" w:rsidRPr="00721B88">
        <w:rPr>
          <w:lang w:val="en-GB"/>
        </w:rPr>
        <w:t>s</w:t>
      </w:r>
      <w:r w:rsidRPr="00721B88">
        <w:rPr>
          <w:lang w:val="en-GB"/>
        </w:rPr>
        <w:t xml:space="preserve"> that</w:t>
      </w:r>
      <w:r w:rsidR="00DA4B8D" w:rsidRPr="00721B88">
        <w:rPr>
          <w:lang w:val="en-GB"/>
        </w:rPr>
        <w:t xml:space="preserve"> </w:t>
      </w:r>
      <w:proofErr w:type="spellStart"/>
      <w:r w:rsidR="00DA4B8D" w:rsidRPr="00721B88">
        <w:rPr>
          <w:lang w:val="en-GB"/>
        </w:rPr>
        <w:t>mRS</w:t>
      </w:r>
      <w:proofErr w:type="spellEnd"/>
      <w:r w:rsidR="00DA4B8D" w:rsidRPr="00721B88">
        <w:rPr>
          <w:lang w:val="en-GB"/>
        </w:rPr>
        <w:t xml:space="preserve"> </w:t>
      </w:r>
      <w:r w:rsidR="00A802F3" w:rsidRPr="00721B88">
        <w:rPr>
          <w:lang w:val="en-GB"/>
        </w:rPr>
        <w:t>strongly correlated with Shah-</w:t>
      </w:r>
      <w:proofErr w:type="spellStart"/>
      <w:r w:rsidR="00A802F3" w:rsidRPr="00721B88">
        <w:rPr>
          <w:lang w:val="en-GB"/>
        </w:rPr>
        <w:t>mBI</w:t>
      </w:r>
      <w:proofErr w:type="spellEnd"/>
      <w:r w:rsidR="00A802F3" w:rsidRPr="00721B88">
        <w:rPr>
          <w:lang w:val="en-GB"/>
        </w:rPr>
        <w:t xml:space="preserve"> and </w:t>
      </w:r>
      <w:r w:rsidR="004F704C">
        <w:rPr>
          <w:lang w:val="en-GB"/>
        </w:rPr>
        <w:t>Malay-CAFU</w:t>
      </w:r>
      <w:r w:rsidR="00A802F3" w:rsidRPr="00721B88">
        <w:rPr>
          <w:lang w:val="en-GB"/>
        </w:rPr>
        <w:t xml:space="preserve"> dependence score</w:t>
      </w:r>
      <w:r w:rsidR="002A778A">
        <w:rPr>
          <w:lang w:val="en-GB"/>
        </w:rPr>
        <w:t>s</w:t>
      </w:r>
      <w:r w:rsidR="00A802F3" w:rsidRPr="00721B88">
        <w:rPr>
          <w:lang w:val="en-GB"/>
        </w:rPr>
        <w:t xml:space="preserve"> – both for IADL and ADL.</w:t>
      </w:r>
      <w:r w:rsidR="00FB6779" w:rsidRPr="00721B88">
        <w:rPr>
          <w:lang w:val="en-GB"/>
        </w:rPr>
        <w:t xml:space="preserve"> </w:t>
      </w:r>
      <w:r w:rsidR="004F704C">
        <w:rPr>
          <w:lang w:val="en-GB"/>
        </w:rPr>
        <w:t>Malay-CAFU</w:t>
      </w:r>
      <w:r w:rsidR="00FB6779" w:rsidRPr="00721B88">
        <w:rPr>
          <w:lang w:val="en-GB"/>
        </w:rPr>
        <w:t xml:space="preserve"> mean upset score and total upset score, both for IADL and ADL were strongly correlated, and thus only </w:t>
      </w:r>
      <w:r w:rsidR="002A778A">
        <w:rPr>
          <w:lang w:val="en-GB"/>
        </w:rPr>
        <w:t xml:space="preserve">the </w:t>
      </w:r>
      <w:r w:rsidR="00FB6779" w:rsidRPr="00721B88">
        <w:rPr>
          <w:lang w:val="en-GB"/>
        </w:rPr>
        <w:t>mean upset score will be reported</w:t>
      </w:r>
      <w:r w:rsidR="00551303" w:rsidRPr="00721B88">
        <w:rPr>
          <w:lang w:val="en-GB"/>
        </w:rPr>
        <w:t xml:space="preserve"> in the main body text.</w:t>
      </w:r>
      <w:r w:rsidR="00B0455A" w:rsidRPr="00721B88">
        <w:rPr>
          <w:lang w:val="en-GB"/>
        </w:rPr>
        <w:t xml:space="preserve"> </w:t>
      </w:r>
    </w:p>
    <w:p w14:paraId="1EF47D50" w14:textId="7B7E1374" w:rsidR="00664FEB" w:rsidRPr="00721B88" w:rsidRDefault="00664FEB" w:rsidP="00664FEB">
      <w:pPr>
        <w:pStyle w:val="NoSpacing"/>
        <w:rPr>
          <w:lang w:val="en-GB"/>
        </w:rPr>
      </w:pPr>
    </w:p>
    <w:p w14:paraId="2EBD3CFB" w14:textId="77777777" w:rsidR="007037CA" w:rsidRPr="00721B88" w:rsidRDefault="007037CA" w:rsidP="00664FEB">
      <w:pPr>
        <w:pStyle w:val="NoSpacing"/>
        <w:rPr>
          <w:lang w:val="en-GB"/>
        </w:rPr>
      </w:pPr>
    </w:p>
    <w:p w14:paraId="4447124C" w14:textId="77777777" w:rsidR="008D10F6" w:rsidRPr="00721B88" w:rsidRDefault="00664FEB" w:rsidP="00EB31AC">
      <w:pPr>
        <w:pStyle w:val="NoSpacing"/>
        <w:keepNext/>
        <w:jc w:val="center"/>
        <w:rPr>
          <w:lang w:val="en-GB"/>
        </w:rPr>
      </w:pPr>
      <w:r w:rsidRPr="00721B88">
        <w:rPr>
          <w:noProof/>
          <w:lang w:val="en-GB"/>
        </w:rPr>
        <w:drawing>
          <wp:inline distT="0" distB="0" distL="0" distR="0" wp14:anchorId="6EF1BB07" wp14:editId="4AA0F9CC">
            <wp:extent cx="5400000" cy="4358625"/>
            <wp:effectExtent l="19050" t="19050" r="10795" b="2349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77" r="14266"/>
                    <a:stretch/>
                  </pic:blipFill>
                  <pic:spPr bwMode="auto">
                    <a:xfrm>
                      <a:off x="0" y="0"/>
                      <a:ext cx="5400000" cy="43586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5B9CAA" w14:textId="0544822C" w:rsidR="0081599D" w:rsidRPr="00721B88" w:rsidRDefault="001E1F10" w:rsidP="001E4307">
      <w:pPr>
        <w:pStyle w:val="FigureCaption"/>
        <w:rPr>
          <w:lang w:val="en-GB"/>
        </w:rPr>
      </w:pPr>
      <w:bookmarkStart w:id="2" w:name="CorrMatOverall"/>
      <w:r>
        <w:rPr>
          <w:lang w:val="en-GB"/>
        </w:rPr>
        <w:t>Figure S</w:t>
      </w:r>
      <w:r w:rsidR="008D10F6" w:rsidRPr="00721B88">
        <w:rPr>
          <w:lang w:val="en-GB"/>
        </w:rPr>
        <w:fldChar w:fldCharType="begin"/>
      </w:r>
      <w:r w:rsidR="008D10F6" w:rsidRPr="00721B88">
        <w:rPr>
          <w:lang w:val="en-GB"/>
        </w:rPr>
        <w:instrText xml:space="preserve"> SEQ Supp._Figure \* ARABIC </w:instrText>
      </w:r>
      <w:r w:rsidR="008D10F6" w:rsidRPr="00721B88">
        <w:rPr>
          <w:lang w:val="en-GB"/>
        </w:rPr>
        <w:fldChar w:fldCharType="separate"/>
      </w:r>
      <w:r>
        <w:rPr>
          <w:noProof/>
          <w:lang w:val="en-GB"/>
        </w:rPr>
        <w:t>1</w:t>
      </w:r>
      <w:r w:rsidR="008D10F6" w:rsidRPr="00721B88">
        <w:rPr>
          <w:noProof/>
          <w:lang w:val="en-GB"/>
        </w:rPr>
        <w:fldChar w:fldCharType="end"/>
      </w:r>
      <w:bookmarkEnd w:id="2"/>
      <w:r w:rsidR="008D10F6" w:rsidRPr="00721B88">
        <w:rPr>
          <w:lang w:val="en-GB"/>
        </w:rPr>
        <w:t xml:space="preserve">: </w:t>
      </w:r>
      <w:r w:rsidR="005B096C" w:rsidRPr="00721B88">
        <w:rPr>
          <w:lang w:val="en-GB"/>
        </w:rPr>
        <w:t>Correlation matrix between Rankin Score</w:t>
      </w:r>
      <w:r w:rsidR="00551303" w:rsidRPr="00721B88">
        <w:rPr>
          <w:lang w:val="en-GB"/>
        </w:rPr>
        <w:t xml:space="preserve"> (</w:t>
      </w:r>
      <w:proofErr w:type="spellStart"/>
      <w:r w:rsidR="00551303" w:rsidRPr="00721B88">
        <w:rPr>
          <w:lang w:val="en-GB"/>
        </w:rPr>
        <w:t>rankin</w:t>
      </w:r>
      <w:proofErr w:type="spellEnd"/>
      <w:r w:rsidR="00551303" w:rsidRPr="00721B88">
        <w:rPr>
          <w:lang w:val="en-GB"/>
        </w:rPr>
        <w:t>)</w:t>
      </w:r>
      <w:r w:rsidR="005B096C" w:rsidRPr="00721B88">
        <w:rPr>
          <w:lang w:val="en-GB"/>
        </w:rPr>
        <w:t>, Barthel Index Score</w:t>
      </w:r>
      <w:r w:rsidR="00551303" w:rsidRPr="00721B88">
        <w:rPr>
          <w:lang w:val="en-GB"/>
        </w:rPr>
        <w:t xml:space="preserve"> (</w:t>
      </w:r>
      <w:proofErr w:type="spellStart"/>
      <w:r w:rsidR="00E73CE0">
        <w:rPr>
          <w:lang w:val="en-GB"/>
        </w:rPr>
        <w:t>b</w:t>
      </w:r>
      <w:r w:rsidR="00551303" w:rsidRPr="00721B88">
        <w:rPr>
          <w:lang w:val="en-GB"/>
        </w:rPr>
        <w:t>arthel</w:t>
      </w:r>
      <w:proofErr w:type="spellEnd"/>
      <w:r w:rsidR="00551303" w:rsidRPr="00721B88">
        <w:rPr>
          <w:lang w:val="en-GB"/>
        </w:rPr>
        <w:t>)</w:t>
      </w:r>
      <w:r w:rsidR="005B096C" w:rsidRPr="00721B88">
        <w:rPr>
          <w:lang w:val="en-GB"/>
        </w:rPr>
        <w:t>, Zarit Burden Interview Score</w:t>
      </w:r>
      <w:r w:rsidR="00551303" w:rsidRPr="00721B88">
        <w:rPr>
          <w:lang w:val="en-GB"/>
        </w:rPr>
        <w:t xml:space="preserve"> (</w:t>
      </w:r>
      <w:proofErr w:type="spellStart"/>
      <w:r w:rsidR="00551303" w:rsidRPr="00721B88">
        <w:rPr>
          <w:lang w:val="en-GB"/>
        </w:rPr>
        <w:t>zbi</w:t>
      </w:r>
      <w:proofErr w:type="spellEnd"/>
      <w:r w:rsidR="00551303" w:rsidRPr="00721B88">
        <w:rPr>
          <w:lang w:val="en-GB"/>
        </w:rPr>
        <w:t>)</w:t>
      </w:r>
      <w:r w:rsidR="005B096C" w:rsidRPr="00721B88">
        <w:rPr>
          <w:lang w:val="en-GB"/>
        </w:rPr>
        <w:t xml:space="preserve">, </w:t>
      </w:r>
      <w:r w:rsidR="00CE5EE2" w:rsidRPr="00721B88">
        <w:rPr>
          <w:lang w:val="en-GB"/>
        </w:rPr>
        <w:t>IADL care-hour</w:t>
      </w:r>
      <w:r w:rsidR="00551303" w:rsidRPr="00721B88">
        <w:rPr>
          <w:lang w:val="en-GB"/>
        </w:rPr>
        <w:t xml:space="preserve"> (</w:t>
      </w:r>
      <w:proofErr w:type="spellStart"/>
      <w:r w:rsidR="00551303" w:rsidRPr="00721B88">
        <w:rPr>
          <w:lang w:val="en-GB"/>
        </w:rPr>
        <w:t>iadl_ch</w:t>
      </w:r>
      <w:proofErr w:type="spellEnd"/>
      <w:r w:rsidR="00551303" w:rsidRPr="00721B88">
        <w:rPr>
          <w:lang w:val="en-GB"/>
        </w:rPr>
        <w:t>)</w:t>
      </w:r>
      <w:r w:rsidR="00CE5EE2" w:rsidRPr="00721B88">
        <w:rPr>
          <w:lang w:val="en-GB"/>
        </w:rPr>
        <w:t>, IADL Dependence Score</w:t>
      </w:r>
      <w:r w:rsidR="00551303" w:rsidRPr="00721B88">
        <w:rPr>
          <w:lang w:val="en-GB"/>
        </w:rPr>
        <w:t xml:space="preserve"> (</w:t>
      </w:r>
      <w:proofErr w:type="spellStart"/>
      <w:r w:rsidR="00551303" w:rsidRPr="00721B88">
        <w:rPr>
          <w:lang w:val="en-GB"/>
        </w:rPr>
        <w:t>iadl_d</w:t>
      </w:r>
      <w:proofErr w:type="spellEnd"/>
      <w:r w:rsidR="00551303" w:rsidRPr="00721B88">
        <w:rPr>
          <w:lang w:val="en-GB"/>
        </w:rPr>
        <w:t>)</w:t>
      </w:r>
      <w:r w:rsidR="00CE5EE2" w:rsidRPr="00721B88">
        <w:rPr>
          <w:lang w:val="en-GB"/>
        </w:rPr>
        <w:t>, IADL Total Upset Score</w:t>
      </w:r>
      <w:r w:rsidR="00551303" w:rsidRPr="00721B88">
        <w:rPr>
          <w:lang w:val="en-GB"/>
        </w:rPr>
        <w:t xml:space="preserve"> (</w:t>
      </w:r>
      <w:proofErr w:type="spellStart"/>
      <w:r w:rsidR="00551303" w:rsidRPr="00721B88">
        <w:rPr>
          <w:lang w:val="en-GB"/>
        </w:rPr>
        <w:t>iadl_ut</w:t>
      </w:r>
      <w:proofErr w:type="spellEnd"/>
      <w:r w:rsidR="00551303" w:rsidRPr="00721B88">
        <w:rPr>
          <w:lang w:val="en-GB"/>
        </w:rPr>
        <w:t>)</w:t>
      </w:r>
      <w:r w:rsidR="00CE5EE2" w:rsidRPr="00721B88">
        <w:rPr>
          <w:lang w:val="en-GB"/>
        </w:rPr>
        <w:t>, IADL Mean Upset Score</w:t>
      </w:r>
      <w:r w:rsidR="00551303" w:rsidRPr="00721B88">
        <w:rPr>
          <w:lang w:val="en-GB"/>
        </w:rPr>
        <w:t xml:space="preserve"> (</w:t>
      </w:r>
      <w:proofErr w:type="spellStart"/>
      <w:r w:rsidR="00551303" w:rsidRPr="00721B88">
        <w:rPr>
          <w:lang w:val="en-GB"/>
        </w:rPr>
        <w:t>iadl_um</w:t>
      </w:r>
      <w:proofErr w:type="spellEnd"/>
      <w:r w:rsidR="00551303" w:rsidRPr="00721B88">
        <w:rPr>
          <w:lang w:val="en-GB"/>
        </w:rPr>
        <w:t>)</w:t>
      </w:r>
      <w:r w:rsidR="00CE5EE2" w:rsidRPr="00721B88">
        <w:rPr>
          <w:lang w:val="en-GB"/>
        </w:rPr>
        <w:t>, ADL care-hour</w:t>
      </w:r>
      <w:r w:rsidR="0068579E" w:rsidRPr="00721B88">
        <w:rPr>
          <w:lang w:val="en-GB"/>
        </w:rPr>
        <w:t xml:space="preserve"> (</w:t>
      </w:r>
      <w:proofErr w:type="spellStart"/>
      <w:r w:rsidR="0068579E" w:rsidRPr="00721B88">
        <w:rPr>
          <w:lang w:val="en-GB"/>
        </w:rPr>
        <w:t>adl_ch</w:t>
      </w:r>
      <w:proofErr w:type="spellEnd"/>
      <w:r w:rsidR="0068579E" w:rsidRPr="00721B88">
        <w:rPr>
          <w:lang w:val="en-GB"/>
        </w:rPr>
        <w:t>),</w:t>
      </w:r>
      <w:r w:rsidR="00CE5EE2" w:rsidRPr="00721B88">
        <w:rPr>
          <w:lang w:val="en-GB"/>
        </w:rPr>
        <w:t xml:space="preserve"> ADL Dependence Score</w:t>
      </w:r>
      <w:r w:rsidR="0068579E" w:rsidRPr="00721B88">
        <w:rPr>
          <w:lang w:val="en-GB"/>
        </w:rPr>
        <w:t xml:space="preserve"> (</w:t>
      </w:r>
      <w:proofErr w:type="spellStart"/>
      <w:r w:rsidR="0068579E" w:rsidRPr="00721B88">
        <w:rPr>
          <w:lang w:val="en-GB"/>
        </w:rPr>
        <w:t>adl_d</w:t>
      </w:r>
      <w:proofErr w:type="spellEnd"/>
      <w:r w:rsidR="0068579E" w:rsidRPr="00721B88">
        <w:rPr>
          <w:lang w:val="en-GB"/>
        </w:rPr>
        <w:t>)</w:t>
      </w:r>
      <w:r w:rsidR="00CE5EE2" w:rsidRPr="00721B88">
        <w:rPr>
          <w:lang w:val="en-GB"/>
        </w:rPr>
        <w:t xml:space="preserve">, ADL Total Upset Score </w:t>
      </w:r>
      <w:r w:rsidR="0068579E" w:rsidRPr="00721B88">
        <w:rPr>
          <w:lang w:val="en-GB"/>
        </w:rPr>
        <w:t>(</w:t>
      </w:r>
      <w:proofErr w:type="spellStart"/>
      <w:r w:rsidR="0068579E" w:rsidRPr="00721B88">
        <w:rPr>
          <w:lang w:val="en-GB"/>
        </w:rPr>
        <w:t>adl_ut</w:t>
      </w:r>
      <w:proofErr w:type="spellEnd"/>
      <w:r w:rsidR="0068579E" w:rsidRPr="00721B88">
        <w:rPr>
          <w:lang w:val="en-GB"/>
        </w:rPr>
        <w:t xml:space="preserve">) </w:t>
      </w:r>
      <w:r w:rsidR="00CE5EE2" w:rsidRPr="00721B88">
        <w:rPr>
          <w:lang w:val="en-GB"/>
        </w:rPr>
        <w:t>and ADL Mean Upset Score</w:t>
      </w:r>
      <w:r w:rsidR="0068579E" w:rsidRPr="00721B88">
        <w:rPr>
          <w:lang w:val="en-GB"/>
        </w:rPr>
        <w:t xml:space="preserve"> (</w:t>
      </w:r>
      <w:proofErr w:type="spellStart"/>
      <w:r w:rsidR="0068579E" w:rsidRPr="00721B88">
        <w:rPr>
          <w:lang w:val="en-GB"/>
        </w:rPr>
        <w:t>adl_um</w:t>
      </w:r>
      <w:proofErr w:type="spellEnd"/>
      <w:r w:rsidR="0068579E" w:rsidRPr="00721B88">
        <w:rPr>
          <w:lang w:val="en-GB"/>
        </w:rPr>
        <w:t>)</w:t>
      </w:r>
      <w:r w:rsidR="00EB31AC" w:rsidRPr="00721B88">
        <w:rPr>
          <w:lang w:val="en-GB"/>
        </w:rPr>
        <w:t>, at overall</w:t>
      </w:r>
    </w:p>
    <w:p w14:paraId="30EEF7F4" w14:textId="646C1AB9" w:rsidR="00461F16" w:rsidRPr="00721B88" w:rsidRDefault="00461F16" w:rsidP="00B3556E">
      <w:pPr>
        <w:pStyle w:val="NoSpacing"/>
        <w:rPr>
          <w:lang w:val="en-GB"/>
        </w:rPr>
      </w:pPr>
    </w:p>
    <w:p w14:paraId="224A148F" w14:textId="0F037444" w:rsidR="00664FEB" w:rsidRPr="00721B88" w:rsidRDefault="00664FEB">
      <w:pPr>
        <w:jc w:val="left"/>
        <w:rPr>
          <w:lang w:val="en-GB"/>
        </w:rPr>
      </w:pPr>
      <w:r w:rsidRPr="00721B88">
        <w:rPr>
          <w:lang w:val="en-GB"/>
        </w:rPr>
        <w:br w:type="page"/>
      </w:r>
    </w:p>
    <w:p w14:paraId="128FFEAB" w14:textId="77777777" w:rsidR="00664FEB" w:rsidRPr="00721B88" w:rsidRDefault="00664FEB" w:rsidP="00B3556E">
      <w:pPr>
        <w:pStyle w:val="NoSpacing"/>
        <w:rPr>
          <w:lang w:val="en-GB"/>
        </w:rPr>
      </w:pP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382"/>
        <w:gridCol w:w="4134"/>
        <w:gridCol w:w="366"/>
        <w:gridCol w:w="4134"/>
      </w:tblGrid>
      <w:tr w:rsidR="0081599D" w:rsidRPr="00721B88" w14:paraId="72E2786D" w14:textId="77777777" w:rsidTr="002610AD">
        <w:trPr>
          <w:jc w:val="center"/>
        </w:trPr>
        <w:tc>
          <w:tcPr>
            <w:tcW w:w="382" w:type="dxa"/>
          </w:tcPr>
          <w:p w14:paraId="385F87B3" w14:textId="0A5866E1" w:rsidR="00D84C5B" w:rsidRPr="00721B88" w:rsidRDefault="00664FEB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a</w:t>
            </w:r>
            <w:r w:rsidR="005F7731" w:rsidRPr="00721B88">
              <w:rPr>
                <w:lang w:val="en-GB"/>
              </w:rPr>
              <w:t>)</w:t>
            </w:r>
          </w:p>
        </w:tc>
        <w:tc>
          <w:tcPr>
            <w:tcW w:w="4134" w:type="dxa"/>
          </w:tcPr>
          <w:p w14:paraId="43E5BFCF" w14:textId="2E9D1472" w:rsidR="00D84C5B" w:rsidRPr="00721B88" w:rsidRDefault="00054E9D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217097A7" wp14:editId="435F2B39">
                  <wp:extent cx="2520000" cy="1986645"/>
                  <wp:effectExtent l="19050" t="19050" r="13970" b="1397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217" r="12701"/>
                          <a:stretch/>
                        </pic:blipFill>
                        <pic:spPr bwMode="auto">
                          <a:xfrm>
                            <a:off x="0" y="0"/>
                            <a:ext cx="2520000" cy="198664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" w:type="dxa"/>
          </w:tcPr>
          <w:p w14:paraId="5FFC439C" w14:textId="5E2AA663" w:rsidR="00D84C5B" w:rsidRPr="00721B88" w:rsidRDefault="00664FEB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b</w:t>
            </w:r>
            <w:r w:rsidR="00F07C76" w:rsidRPr="00721B88">
              <w:rPr>
                <w:lang w:val="en-GB"/>
              </w:rPr>
              <w:t>)</w:t>
            </w:r>
          </w:p>
        </w:tc>
        <w:tc>
          <w:tcPr>
            <w:tcW w:w="4134" w:type="dxa"/>
          </w:tcPr>
          <w:p w14:paraId="6BBAA896" w14:textId="650F933E" w:rsidR="00D84C5B" w:rsidRPr="00721B88" w:rsidRDefault="00AD0D45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06EC75AF" wp14:editId="637E077E">
                  <wp:extent cx="2520000" cy="2014071"/>
                  <wp:effectExtent l="19050" t="19050" r="13970" b="2476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69" r="13957"/>
                          <a:stretch/>
                        </pic:blipFill>
                        <pic:spPr bwMode="auto">
                          <a:xfrm>
                            <a:off x="0" y="0"/>
                            <a:ext cx="2520000" cy="201407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599D" w:rsidRPr="00721B88" w14:paraId="58204671" w14:textId="77777777" w:rsidTr="002610AD">
        <w:trPr>
          <w:jc w:val="center"/>
        </w:trPr>
        <w:tc>
          <w:tcPr>
            <w:tcW w:w="382" w:type="dxa"/>
          </w:tcPr>
          <w:p w14:paraId="7532EA33" w14:textId="5B23E11F" w:rsidR="00D84C5B" w:rsidRPr="00721B88" w:rsidRDefault="00664FEB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c</w:t>
            </w:r>
            <w:r w:rsidR="00C15D8C" w:rsidRPr="00721B88">
              <w:rPr>
                <w:lang w:val="en-GB"/>
              </w:rPr>
              <w:t>)</w:t>
            </w:r>
          </w:p>
        </w:tc>
        <w:tc>
          <w:tcPr>
            <w:tcW w:w="4134" w:type="dxa"/>
          </w:tcPr>
          <w:p w14:paraId="3D4FA96D" w14:textId="356F93A6" w:rsidR="00D84C5B" w:rsidRPr="00721B88" w:rsidRDefault="007057EF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07DE5A3D" wp14:editId="3BD05407">
                  <wp:extent cx="2520000" cy="2003936"/>
                  <wp:effectExtent l="19050" t="19050" r="13970" b="1587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09" r="13148"/>
                          <a:stretch/>
                        </pic:blipFill>
                        <pic:spPr bwMode="auto">
                          <a:xfrm>
                            <a:off x="0" y="0"/>
                            <a:ext cx="2520000" cy="2003936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" w:type="dxa"/>
          </w:tcPr>
          <w:p w14:paraId="3423A107" w14:textId="756EB907" w:rsidR="00D84C5B" w:rsidRPr="00721B88" w:rsidRDefault="00664FEB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d</w:t>
            </w:r>
            <w:r w:rsidR="00F07C76" w:rsidRPr="00721B88">
              <w:rPr>
                <w:lang w:val="en-GB"/>
              </w:rPr>
              <w:t>)</w:t>
            </w:r>
          </w:p>
        </w:tc>
        <w:tc>
          <w:tcPr>
            <w:tcW w:w="4134" w:type="dxa"/>
          </w:tcPr>
          <w:p w14:paraId="55E548A2" w14:textId="3EB9139E" w:rsidR="00D84C5B" w:rsidRPr="00721B88" w:rsidRDefault="0089718B" w:rsidP="00EB31AC">
            <w:pPr>
              <w:pStyle w:val="NoSpacing"/>
              <w:keepNext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27E866CC" wp14:editId="1250C3C2">
                  <wp:extent cx="2520000" cy="2024274"/>
                  <wp:effectExtent l="19050" t="19050" r="13970" b="1460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73" r="13522"/>
                          <a:stretch/>
                        </pic:blipFill>
                        <pic:spPr bwMode="auto">
                          <a:xfrm>
                            <a:off x="0" y="0"/>
                            <a:ext cx="2520000" cy="2024274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12C7D6" w14:textId="4C21B993" w:rsidR="00D84C5B" w:rsidRPr="00721B88" w:rsidRDefault="001E1F10" w:rsidP="002610AD">
      <w:pPr>
        <w:pStyle w:val="FigureCaption"/>
        <w:rPr>
          <w:lang w:val="en-GB"/>
        </w:rPr>
      </w:pPr>
      <w:bookmarkStart w:id="3" w:name="CorrMatTimeEvent"/>
      <w:r>
        <w:rPr>
          <w:lang w:val="en-GB"/>
        </w:rPr>
        <w:t>Figure S</w:t>
      </w:r>
      <w:r w:rsidR="00EB31AC" w:rsidRPr="00721B88">
        <w:rPr>
          <w:lang w:val="en-GB"/>
        </w:rPr>
        <w:fldChar w:fldCharType="begin"/>
      </w:r>
      <w:r w:rsidR="00EB31AC" w:rsidRPr="00721B88">
        <w:rPr>
          <w:lang w:val="en-GB"/>
        </w:rPr>
        <w:instrText xml:space="preserve"> SEQ Supp._Figure \* ARABIC </w:instrText>
      </w:r>
      <w:r w:rsidR="00EB31AC" w:rsidRPr="00721B88">
        <w:rPr>
          <w:lang w:val="en-GB"/>
        </w:rPr>
        <w:fldChar w:fldCharType="separate"/>
      </w:r>
      <w:r>
        <w:rPr>
          <w:noProof/>
          <w:lang w:val="en-GB"/>
        </w:rPr>
        <w:t>2</w:t>
      </w:r>
      <w:r w:rsidR="00EB31AC" w:rsidRPr="00721B88">
        <w:rPr>
          <w:noProof/>
          <w:lang w:val="en-GB"/>
        </w:rPr>
        <w:fldChar w:fldCharType="end"/>
      </w:r>
      <w:bookmarkEnd w:id="3"/>
      <w:r w:rsidR="00EB31AC" w:rsidRPr="00721B88">
        <w:rPr>
          <w:lang w:val="en-GB"/>
        </w:rPr>
        <w:t>: Correlation matrix between Rankin Score, Barthel Index Score, Zarit Burden Interview Score, IADL care-hour, IADL Dependence Score, IADL Total Upset Score, IADL Mean Upset Score, ADL care-hour, ADL Dependence Score, ADL Total Upset Score and ADL Mean Upset Score,</w:t>
      </w:r>
      <w:r w:rsidR="002610AD" w:rsidRPr="00721B88">
        <w:rPr>
          <w:lang w:val="en-GB"/>
        </w:rPr>
        <w:t xml:space="preserve"> at</w:t>
      </w:r>
      <w:r w:rsidR="00EB31AC" w:rsidRPr="00721B88">
        <w:rPr>
          <w:lang w:val="en-GB"/>
        </w:rPr>
        <w:t xml:space="preserve"> a) </w:t>
      </w:r>
      <w:r w:rsidR="002610AD" w:rsidRPr="00721B88">
        <w:rPr>
          <w:lang w:val="en-GB"/>
        </w:rPr>
        <w:t>1 week, b) 1 month, c) 2 month, d) 3 month</w:t>
      </w:r>
    </w:p>
    <w:p w14:paraId="6CC9F439" w14:textId="7CD35916" w:rsidR="00461F16" w:rsidRPr="00721B88" w:rsidRDefault="00461F16" w:rsidP="00B3556E">
      <w:pPr>
        <w:pStyle w:val="NoSpacing"/>
        <w:rPr>
          <w:lang w:val="en-GB"/>
        </w:rPr>
      </w:pPr>
    </w:p>
    <w:p w14:paraId="530D9894" w14:textId="4BA33BB5" w:rsidR="007B5A53" w:rsidRPr="00721B88" w:rsidRDefault="007B5A53">
      <w:pPr>
        <w:jc w:val="left"/>
        <w:rPr>
          <w:lang w:val="en-GB"/>
        </w:rPr>
      </w:pPr>
      <w:r w:rsidRPr="00721B88">
        <w:rPr>
          <w:lang w:val="en-GB"/>
        </w:rPr>
        <w:br w:type="page"/>
      </w:r>
    </w:p>
    <w:p w14:paraId="41FCC7CE" w14:textId="77777777" w:rsidR="0040579F" w:rsidRDefault="0040579F" w:rsidP="0040579F">
      <w:pPr>
        <w:pStyle w:val="NoSpacing"/>
        <w:rPr>
          <w:lang w:val="en-GB"/>
        </w:rPr>
      </w:pPr>
    </w:p>
    <w:p w14:paraId="40FCB5CA" w14:textId="210B274D" w:rsidR="00251C56" w:rsidRPr="00721B88" w:rsidRDefault="00D357CE" w:rsidP="00D357CE">
      <w:pPr>
        <w:pStyle w:val="NoSpacing"/>
        <w:numPr>
          <w:ilvl w:val="0"/>
          <w:numId w:val="5"/>
        </w:numPr>
        <w:rPr>
          <w:lang w:val="en-GB"/>
        </w:rPr>
      </w:pPr>
      <w:r w:rsidRPr="00721B88">
        <w:rPr>
          <w:lang w:val="en-GB"/>
        </w:rPr>
        <w:t xml:space="preserve">ZBI and </w:t>
      </w:r>
      <w:r w:rsidR="004F704C">
        <w:rPr>
          <w:lang w:val="en-GB"/>
        </w:rPr>
        <w:t>Malay-CAFU</w:t>
      </w:r>
      <w:r w:rsidRPr="00721B88">
        <w:rPr>
          <w:lang w:val="en-GB"/>
        </w:rPr>
        <w:t xml:space="preserve"> Trend</w:t>
      </w:r>
    </w:p>
    <w:p w14:paraId="11F46A24" w14:textId="42933E11" w:rsidR="00D357CE" w:rsidRPr="00721B88" w:rsidRDefault="00D357CE" w:rsidP="00D357CE">
      <w:pPr>
        <w:pStyle w:val="NoSpacing"/>
        <w:rPr>
          <w:lang w:val="en-GB"/>
        </w:rPr>
      </w:pPr>
    </w:p>
    <w:p w14:paraId="25C0ED37" w14:textId="3B1FF227" w:rsidR="00D357CE" w:rsidRPr="00721B88" w:rsidRDefault="00D357CE" w:rsidP="00D357CE">
      <w:pPr>
        <w:pStyle w:val="NoSpacing"/>
        <w:rPr>
          <w:lang w:val="en-GB"/>
        </w:rPr>
      </w:pPr>
      <w:r w:rsidRPr="00721B88">
        <w:rPr>
          <w:lang w:val="en-GB"/>
        </w:rPr>
        <w:t xml:space="preserve">ZBI and </w:t>
      </w:r>
      <w:r w:rsidR="004F704C">
        <w:rPr>
          <w:lang w:val="en-GB"/>
        </w:rPr>
        <w:t>Malay-CAFU</w:t>
      </w:r>
      <w:r w:rsidRPr="00721B88">
        <w:rPr>
          <w:lang w:val="en-GB"/>
        </w:rPr>
        <w:t xml:space="preserve"> trend was stratified into patient’s dependence category (</w:t>
      </w:r>
      <w:r w:rsidR="0040579F">
        <w:rPr>
          <w:lang w:val="en-GB"/>
        </w:rPr>
        <w:fldChar w:fldCharType="begin"/>
      </w:r>
      <w:r w:rsidR="0040579F">
        <w:rPr>
          <w:lang w:val="en-GB"/>
        </w:rPr>
        <w:instrText xml:space="preserve"> REF ZBICAFUTrendCgGen \h </w:instrText>
      </w:r>
      <w:r w:rsidR="0040579F">
        <w:rPr>
          <w:lang w:val="en-GB"/>
        </w:rPr>
      </w:r>
      <w:r w:rsidR="0040579F">
        <w:rPr>
          <w:lang w:val="en-GB"/>
        </w:rPr>
        <w:fldChar w:fldCharType="separate"/>
      </w:r>
      <w:r w:rsidR="001E1F10">
        <w:rPr>
          <w:lang w:val="en-GB"/>
        </w:rPr>
        <w:t>Figure S</w:t>
      </w:r>
      <w:r w:rsidR="001E1F10">
        <w:rPr>
          <w:noProof/>
          <w:lang w:val="en-GB"/>
        </w:rPr>
        <w:t>4</w:t>
      </w:r>
      <w:r w:rsidR="0040579F">
        <w:rPr>
          <w:lang w:val="en-GB"/>
        </w:rPr>
        <w:fldChar w:fldCharType="end"/>
      </w:r>
      <w:r w:rsidRPr="00721B88">
        <w:rPr>
          <w:lang w:val="en-GB"/>
        </w:rPr>
        <w:t xml:space="preserve">) and </w:t>
      </w:r>
      <w:r w:rsidR="00E62C27" w:rsidRPr="00721B88">
        <w:rPr>
          <w:lang w:val="en-GB"/>
        </w:rPr>
        <w:t>caregiver’s gender (</w:t>
      </w:r>
      <w:r w:rsidR="0040579F">
        <w:rPr>
          <w:lang w:val="en-GB"/>
        </w:rPr>
        <w:fldChar w:fldCharType="begin"/>
      </w:r>
      <w:r w:rsidR="0040579F">
        <w:rPr>
          <w:lang w:val="en-GB"/>
        </w:rPr>
        <w:instrText xml:space="preserve"> REF ZBICAFUTrendPtDep \h </w:instrText>
      </w:r>
      <w:r w:rsidR="0040579F">
        <w:rPr>
          <w:lang w:val="en-GB"/>
        </w:rPr>
      </w:r>
      <w:r w:rsidR="0040579F">
        <w:rPr>
          <w:lang w:val="en-GB"/>
        </w:rPr>
        <w:fldChar w:fldCharType="separate"/>
      </w:r>
      <w:r w:rsidR="001E1F10">
        <w:rPr>
          <w:lang w:val="en-GB"/>
        </w:rPr>
        <w:t>Figure S</w:t>
      </w:r>
      <w:r w:rsidR="001E1F10">
        <w:rPr>
          <w:noProof/>
          <w:lang w:val="en-GB"/>
        </w:rPr>
        <w:t>3</w:t>
      </w:r>
      <w:r w:rsidR="0040579F">
        <w:rPr>
          <w:lang w:val="en-GB"/>
        </w:rPr>
        <w:fldChar w:fldCharType="end"/>
      </w:r>
      <w:r w:rsidR="00E62C27" w:rsidRPr="00721B88">
        <w:rPr>
          <w:lang w:val="en-GB"/>
        </w:rPr>
        <w:t>)</w:t>
      </w:r>
      <w:r w:rsidRPr="00721B88">
        <w:rPr>
          <w:lang w:val="en-GB"/>
        </w:rPr>
        <w:t xml:space="preserve"> </w:t>
      </w:r>
    </w:p>
    <w:p w14:paraId="0F6569C2" w14:textId="4096E8DB" w:rsidR="00D357CE" w:rsidRPr="00721B88" w:rsidRDefault="00D357CE" w:rsidP="00B3556E">
      <w:pPr>
        <w:pStyle w:val="NoSpacing"/>
        <w:rPr>
          <w:lang w:val="en-GB"/>
        </w:rPr>
      </w:pPr>
    </w:p>
    <w:p w14:paraId="786FE7EE" w14:textId="77777777" w:rsidR="00D357CE" w:rsidRPr="00721B88" w:rsidRDefault="00D357CE" w:rsidP="00B3556E">
      <w:pPr>
        <w:pStyle w:val="NoSpacing"/>
        <w:rPr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382"/>
        <w:gridCol w:w="4134"/>
        <w:gridCol w:w="366"/>
        <w:gridCol w:w="4134"/>
      </w:tblGrid>
      <w:tr w:rsidR="007310D7" w:rsidRPr="00721B88" w14:paraId="7477DED8" w14:textId="77777777" w:rsidTr="00962F57">
        <w:tc>
          <w:tcPr>
            <w:tcW w:w="382" w:type="dxa"/>
          </w:tcPr>
          <w:p w14:paraId="1D51ECCA" w14:textId="02CA0740" w:rsidR="007310D7" w:rsidRPr="00721B88" w:rsidRDefault="00251C56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a)</w:t>
            </w:r>
          </w:p>
        </w:tc>
        <w:tc>
          <w:tcPr>
            <w:tcW w:w="8634" w:type="dxa"/>
            <w:gridSpan w:val="3"/>
          </w:tcPr>
          <w:p w14:paraId="1CD00C62" w14:textId="7D7F51A6" w:rsidR="007310D7" w:rsidRPr="00721B88" w:rsidRDefault="007310D7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186C4438" wp14:editId="0C81D603">
                  <wp:extent cx="5040000" cy="2520000"/>
                  <wp:effectExtent l="19050" t="19050" r="27305" b="139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10D7" w:rsidRPr="00721B88" w14:paraId="0419FB43" w14:textId="77777777" w:rsidTr="00962F57">
        <w:tc>
          <w:tcPr>
            <w:tcW w:w="382" w:type="dxa"/>
          </w:tcPr>
          <w:p w14:paraId="35ACFD1B" w14:textId="52C5C9B5" w:rsidR="007310D7" w:rsidRPr="00721B88" w:rsidRDefault="00251C56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b)</w:t>
            </w:r>
          </w:p>
        </w:tc>
        <w:tc>
          <w:tcPr>
            <w:tcW w:w="4134" w:type="dxa"/>
          </w:tcPr>
          <w:p w14:paraId="4876B95E" w14:textId="17B25EC8" w:rsidR="007310D7" w:rsidRPr="00721B88" w:rsidRDefault="007310D7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30EAEDDB" wp14:editId="3FB3C42C">
                  <wp:extent cx="2520000" cy="1831340"/>
                  <wp:effectExtent l="19050" t="19050" r="13970" b="165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" w:type="dxa"/>
          </w:tcPr>
          <w:p w14:paraId="0DB22CB5" w14:textId="642BDDE9" w:rsidR="007310D7" w:rsidRPr="00721B88" w:rsidRDefault="00251C56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c)</w:t>
            </w:r>
          </w:p>
        </w:tc>
        <w:tc>
          <w:tcPr>
            <w:tcW w:w="4134" w:type="dxa"/>
          </w:tcPr>
          <w:p w14:paraId="0769E244" w14:textId="1F837CD4" w:rsidR="007310D7" w:rsidRPr="00721B88" w:rsidRDefault="007310D7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12588671" wp14:editId="692A6415">
                  <wp:extent cx="2520000" cy="1831340"/>
                  <wp:effectExtent l="19050" t="19050" r="13970" b="165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10D7" w:rsidRPr="00721B88" w14:paraId="06558FE5" w14:textId="77777777" w:rsidTr="00962F57">
        <w:tc>
          <w:tcPr>
            <w:tcW w:w="382" w:type="dxa"/>
          </w:tcPr>
          <w:p w14:paraId="73C8E16C" w14:textId="02B84424" w:rsidR="007310D7" w:rsidRPr="00721B88" w:rsidRDefault="00251C56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d)</w:t>
            </w:r>
          </w:p>
        </w:tc>
        <w:tc>
          <w:tcPr>
            <w:tcW w:w="4134" w:type="dxa"/>
          </w:tcPr>
          <w:p w14:paraId="7C7CF340" w14:textId="6CAC2DAD" w:rsidR="007310D7" w:rsidRPr="00721B88" w:rsidRDefault="0070194F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4B116896" wp14:editId="08271023">
                  <wp:extent cx="2520000" cy="1831340"/>
                  <wp:effectExtent l="19050" t="19050" r="13970" b="165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" w:type="dxa"/>
          </w:tcPr>
          <w:p w14:paraId="608CEABD" w14:textId="0BA4588E" w:rsidR="007310D7" w:rsidRPr="00721B88" w:rsidRDefault="00251C56" w:rsidP="00B3556E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e)</w:t>
            </w:r>
          </w:p>
        </w:tc>
        <w:tc>
          <w:tcPr>
            <w:tcW w:w="4134" w:type="dxa"/>
          </w:tcPr>
          <w:p w14:paraId="191644AE" w14:textId="637069B1" w:rsidR="007310D7" w:rsidRPr="00721B88" w:rsidRDefault="008D6C16" w:rsidP="00B3556E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5D180B62" wp14:editId="3336AE14">
                  <wp:extent cx="2520000" cy="1831340"/>
                  <wp:effectExtent l="19050" t="19050" r="13970" b="1651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A39521" w14:textId="767E5B49" w:rsidR="00962F57" w:rsidRPr="00721B88" w:rsidRDefault="001E1F10" w:rsidP="00962F57">
      <w:pPr>
        <w:pStyle w:val="FigureCaption"/>
        <w:rPr>
          <w:lang w:val="en-GB"/>
        </w:rPr>
      </w:pPr>
      <w:bookmarkStart w:id="4" w:name="ZBICAFUTrendPtDep"/>
      <w:r>
        <w:rPr>
          <w:lang w:val="en-GB"/>
        </w:rPr>
        <w:t>Figure S</w:t>
      </w:r>
      <w:r w:rsidR="00962F57" w:rsidRPr="00721B88">
        <w:rPr>
          <w:lang w:val="en-GB"/>
        </w:rPr>
        <w:fldChar w:fldCharType="begin"/>
      </w:r>
      <w:r w:rsidR="00962F57" w:rsidRPr="00721B88">
        <w:rPr>
          <w:lang w:val="en-GB"/>
        </w:rPr>
        <w:instrText xml:space="preserve"> SEQ Supp._Figure \* ARABIC </w:instrText>
      </w:r>
      <w:r w:rsidR="00962F57" w:rsidRPr="00721B88">
        <w:rPr>
          <w:lang w:val="en-GB"/>
        </w:rPr>
        <w:fldChar w:fldCharType="separate"/>
      </w:r>
      <w:r>
        <w:rPr>
          <w:noProof/>
          <w:lang w:val="en-GB"/>
        </w:rPr>
        <w:t>3</w:t>
      </w:r>
      <w:r w:rsidR="00962F57" w:rsidRPr="00721B88">
        <w:rPr>
          <w:noProof/>
          <w:lang w:val="en-GB"/>
        </w:rPr>
        <w:fldChar w:fldCharType="end"/>
      </w:r>
      <w:bookmarkEnd w:id="4"/>
      <w:r w:rsidR="00962F57" w:rsidRPr="00721B88">
        <w:rPr>
          <w:lang w:val="en-GB"/>
        </w:rPr>
        <w:t xml:space="preserve">: </w:t>
      </w:r>
      <w:r w:rsidR="004F704C">
        <w:rPr>
          <w:lang w:val="en-GB"/>
        </w:rPr>
        <w:t>MZBI</w:t>
      </w:r>
      <w:r w:rsidR="001C493D" w:rsidRPr="00721B88">
        <w:rPr>
          <w:lang w:val="en-GB"/>
        </w:rPr>
        <w:t xml:space="preserve"> and </w:t>
      </w:r>
      <w:r w:rsidR="004F704C">
        <w:rPr>
          <w:lang w:val="en-GB"/>
        </w:rPr>
        <w:t>Malay-CAFU</w:t>
      </w:r>
      <w:r w:rsidR="001C493D" w:rsidRPr="00721B88">
        <w:rPr>
          <w:lang w:val="en-GB"/>
        </w:rPr>
        <w:t xml:space="preserve"> trend, when stratified to patient’s dependence level</w:t>
      </w:r>
    </w:p>
    <w:p w14:paraId="35FC8C53" w14:textId="022D35A1" w:rsidR="008F0EA5" w:rsidRPr="00721B88" w:rsidRDefault="008F0EA5" w:rsidP="00B3556E">
      <w:pPr>
        <w:pStyle w:val="NoSpacing"/>
        <w:rPr>
          <w:lang w:val="en-GB"/>
        </w:rPr>
      </w:pPr>
    </w:p>
    <w:p w14:paraId="1B6F0D66" w14:textId="7DBF9D23" w:rsidR="00F8112C" w:rsidRPr="00721B88" w:rsidRDefault="00F8112C" w:rsidP="00B3556E">
      <w:pPr>
        <w:pStyle w:val="NoSpacing"/>
        <w:rPr>
          <w:lang w:val="en-GB"/>
        </w:rPr>
      </w:pPr>
    </w:p>
    <w:p w14:paraId="3AFC5122" w14:textId="5A16EA7A" w:rsidR="00B11F78" w:rsidRPr="00721B88" w:rsidRDefault="00B11F78">
      <w:pPr>
        <w:jc w:val="left"/>
        <w:rPr>
          <w:lang w:val="en-GB"/>
        </w:rPr>
      </w:pPr>
      <w:r w:rsidRPr="00721B88">
        <w:rPr>
          <w:lang w:val="en-GB"/>
        </w:rPr>
        <w:br w:type="page"/>
      </w:r>
    </w:p>
    <w:p w14:paraId="3C2E3E3C" w14:textId="77777777" w:rsidR="001C493D" w:rsidRPr="00721B88" w:rsidRDefault="001C493D" w:rsidP="001C493D">
      <w:pPr>
        <w:pStyle w:val="NoSpacing"/>
        <w:rPr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328"/>
        <w:gridCol w:w="4134"/>
        <w:gridCol w:w="420"/>
        <w:gridCol w:w="4134"/>
      </w:tblGrid>
      <w:tr w:rsidR="00C62B9F" w:rsidRPr="00721B88" w14:paraId="7D65C592" w14:textId="77777777" w:rsidTr="001C493D">
        <w:tc>
          <w:tcPr>
            <w:tcW w:w="328" w:type="dxa"/>
          </w:tcPr>
          <w:p w14:paraId="52329810" w14:textId="77777777" w:rsidR="00B11F78" w:rsidRPr="00721B88" w:rsidRDefault="00B11F78" w:rsidP="00F41797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a)</w:t>
            </w:r>
          </w:p>
        </w:tc>
        <w:tc>
          <w:tcPr>
            <w:tcW w:w="8688" w:type="dxa"/>
            <w:gridSpan w:val="3"/>
          </w:tcPr>
          <w:p w14:paraId="7A006D15" w14:textId="5852651E" w:rsidR="00B11F78" w:rsidRPr="00721B88" w:rsidRDefault="00B11F78" w:rsidP="00F41797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3ADCBBF6" wp14:editId="779F613E">
                  <wp:extent cx="5040000" cy="2520000"/>
                  <wp:effectExtent l="19050" t="19050" r="27305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1F78" w:rsidRPr="00721B88" w14:paraId="7458B958" w14:textId="77777777" w:rsidTr="001C493D">
        <w:tc>
          <w:tcPr>
            <w:tcW w:w="328" w:type="dxa"/>
          </w:tcPr>
          <w:p w14:paraId="4459777D" w14:textId="77777777" w:rsidR="00B11F78" w:rsidRPr="00721B88" w:rsidRDefault="00B11F78" w:rsidP="00F41797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b)</w:t>
            </w:r>
          </w:p>
        </w:tc>
        <w:tc>
          <w:tcPr>
            <w:tcW w:w="4134" w:type="dxa"/>
          </w:tcPr>
          <w:p w14:paraId="3749BD38" w14:textId="3511BBB6" w:rsidR="00B11F78" w:rsidRPr="00721B88" w:rsidRDefault="00C62B9F" w:rsidP="00F41797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59B1B5CF" wp14:editId="5CE6D617">
                  <wp:extent cx="2520000" cy="1831340"/>
                  <wp:effectExtent l="19050" t="19050" r="13970" b="165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" w:type="dxa"/>
          </w:tcPr>
          <w:p w14:paraId="22ECD9C6" w14:textId="77777777" w:rsidR="00B11F78" w:rsidRPr="00721B88" w:rsidRDefault="00B11F78" w:rsidP="00F41797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c)</w:t>
            </w:r>
          </w:p>
        </w:tc>
        <w:tc>
          <w:tcPr>
            <w:tcW w:w="4134" w:type="dxa"/>
          </w:tcPr>
          <w:p w14:paraId="736B3EE4" w14:textId="3ED05DF5" w:rsidR="00B11F78" w:rsidRPr="00721B88" w:rsidRDefault="00C62B9F" w:rsidP="00F41797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2AD9AD95" wp14:editId="3CA573DC">
                  <wp:extent cx="2520000" cy="1831340"/>
                  <wp:effectExtent l="19050" t="19050" r="13970" b="165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1F78" w:rsidRPr="00721B88" w14:paraId="05CEBB0C" w14:textId="77777777" w:rsidTr="001C493D">
        <w:tc>
          <w:tcPr>
            <w:tcW w:w="328" w:type="dxa"/>
          </w:tcPr>
          <w:p w14:paraId="0ACB6360" w14:textId="77777777" w:rsidR="00B11F78" w:rsidRPr="00721B88" w:rsidRDefault="00B11F78" w:rsidP="00F41797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d)</w:t>
            </w:r>
          </w:p>
        </w:tc>
        <w:tc>
          <w:tcPr>
            <w:tcW w:w="4134" w:type="dxa"/>
          </w:tcPr>
          <w:p w14:paraId="37B01DD6" w14:textId="6A9A8CCC" w:rsidR="00B11F78" w:rsidRPr="00721B88" w:rsidRDefault="00C62B9F" w:rsidP="00F41797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4ED7C1A8" wp14:editId="53751A2A">
                  <wp:extent cx="2520000" cy="1831340"/>
                  <wp:effectExtent l="19050" t="19050" r="13970" b="165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" w:type="dxa"/>
          </w:tcPr>
          <w:p w14:paraId="7A756AEA" w14:textId="77777777" w:rsidR="00B11F78" w:rsidRPr="00721B88" w:rsidRDefault="00B11F78" w:rsidP="00F41797">
            <w:pPr>
              <w:pStyle w:val="NoSpacing"/>
              <w:rPr>
                <w:lang w:val="en-GB"/>
              </w:rPr>
            </w:pPr>
            <w:r w:rsidRPr="00721B88">
              <w:rPr>
                <w:lang w:val="en-GB"/>
              </w:rPr>
              <w:t>e)</w:t>
            </w:r>
          </w:p>
        </w:tc>
        <w:tc>
          <w:tcPr>
            <w:tcW w:w="4134" w:type="dxa"/>
          </w:tcPr>
          <w:p w14:paraId="05937A7D" w14:textId="3D6F2EC9" w:rsidR="00B11F78" w:rsidRPr="00721B88" w:rsidRDefault="00C62B9F" w:rsidP="00F41797">
            <w:pPr>
              <w:pStyle w:val="NoSpacing"/>
              <w:rPr>
                <w:lang w:val="en-GB"/>
              </w:rPr>
            </w:pPr>
            <w:r w:rsidRPr="00721B88">
              <w:rPr>
                <w:noProof/>
                <w:lang w:val="en-GB"/>
              </w:rPr>
              <w:drawing>
                <wp:inline distT="0" distB="0" distL="0" distR="0" wp14:anchorId="0DF0BDA8" wp14:editId="71340DC3">
                  <wp:extent cx="2520000" cy="1831340"/>
                  <wp:effectExtent l="19050" t="19050" r="13970" b="165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1D9B5C" w14:textId="0B1B39EE" w:rsidR="001C493D" w:rsidRPr="00721B88" w:rsidRDefault="001E1F10" w:rsidP="001C493D">
      <w:pPr>
        <w:pStyle w:val="FigureCaption"/>
        <w:rPr>
          <w:lang w:val="en-GB"/>
        </w:rPr>
      </w:pPr>
      <w:bookmarkStart w:id="5" w:name="ZBICAFUTrendCgGen"/>
      <w:r>
        <w:rPr>
          <w:lang w:val="en-GB"/>
        </w:rPr>
        <w:t>Figure S</w:t>
      </w:r>
      <w:r w:rsidR="001C493D" w:rsidRPr="00721B88">
        <w:rPr>
          <w:lang w:val="en-GB"/>
        </w:rPr>
        <w:fldChar w:fldCharType="begin"/>
      </w:r>
      <w:r w:rsidR="001C493D" w:rsidRPr="00721B88">
        <w:rPr>
          <w:lang w:val="en-GB"/>
        </w:rPr>
        <w:instrText xml:space="preserve"> SEQ Supp._Figure \* ARABIC </w:instrText>
      </w:r>
      <w:r w:rsidR="001C493D" w:rsidRPr="00721B88">
        <w:rPr>
          <w:lang w:val="en-GB"/>
        </w:rPr>
        <w:fldChar w:fldCharType="separate"/>
      </w:r>
      <w:r>
        <w:rPr>
          <w:noProof/>
          <w:lang w:val="en-GB"/>
        </w:rPr>
        <w:t>4</w:t>
      </w:r>
      <w:r w:rsidR="001C493D" w:rsidRPr="00721B88">
        <w:rPr>
          <w:noProof/>
          <w:lang w:val="en-GB"/>
        </w:rPr>
        <w:fldChar w:fldCharType="end"/>
      </w:r>
      <w:bookmarkEnd w:id="5"/>
      <w:r w:rsidR="001C493D" w:rsidRPr="00721B88">
        <w:rPr>
          <w:lang w:val="en-GB"/>
        </w:rPr>
        <w:t xml:space="preserve">: </w:t>
      </w:r>
      <w:r w:rsidR="004F704C">
        <w:rPr>
          <w:lang w:val="en-GB"/>
        </w:rPr>
        <w:t>MZBI</w:t>
      </w:r>
      <w:r w:rsidR="001C493D" w:rsidRPr="00721B88">
        <w:rPr>
          <w:lang w:val="en-GB"/>
        </w:rPr>
        <w:t xml:space="preserve"> and </w:t>
      </w:r>
      <w:r w:rsidR="004F704C">
        <w:rPr>
          <w:lang w:val="en-GB"/>
        </w:rPr>
        <w:t>Malay-CAFU</w:t>
      </w:r>
      <w:r w:rsidR="001C493D" w:rsidRPr="00721B88">
        <w:rPr>
          <w:lang w:val="en-GB"/>
        </w:rPr>
        <w:t xml:space="preserve"> trend, when stratified to caregiver’s gender</w:t>
      </w:r>
    </w:p>
    <w:p w14:paraId="223123AE" w14:textId="2EEACAEB" w:rsidR="00B11F78" w:rsidRDefault="00B11F78" w:rsidP="00B3556E">
      <w:pPr>
        <w:pStyle w:val="NoSpacing"/>
        <w:rPr>
          <w:lang w:val="en-GB"/>
        </w:rPr>
      </w:pPr>
    </w:p>
    <w:p w14:paraId="007764D4" w14:textId="7F63C91E" w:rsidR="00384091" w:rsidRDefault="00384091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3B702371" w14:textId="19A7B4EE" w:rsidR="00384091" w:rsidRDefault="00384091" w:rsidP="00384091">
      <w:pPr>
        <w:pStyle w:val="NoSpacing"/>
        <w:numPr>
          <w:ilvl w:val="0"/>
          <w:numId w:val="5"/>
        </w:numPr>
        <w:rPr>
          <w:lang w:val="en-GB"/>
        </w:rPr>
      </w:pPr>
      <w:r>
        <w:rPr>
          <w:lang w:val="en-GB"/>
        </w:rPr>
        <w:lastRenderedPageBreak/>
        <w:t>R script</w:t>
      </w:r>
    </w:p>
    <w:p w14:paraId="51D4CB60" w14:textId="6040BD25" w:rsidR="00384091" w:rsidRDefault="00384091" w:rsidP="00384091">
      <w:pPr>
        <w:pStyle w:val="NoSpacing"/>
        <w:rPr>
          <w:lang w:val="en-GB"/>
        </w:rPr>
      </w:pPr>
    </w:p>
    <w:p w14:paraId="2EA51733" w14:textId="1D71563D" w:rsidR="003168CA" w:rsidRDefault="003168CA" w:rsidP="00384091">
      <w:pPr>
        <w:pStyle w:val="NoSpacing"/>
        <w:rPr>
          <w:lang w:val="en-GB"/>
        </w:rPr>
      </w:pPr>
      <w:r>
        <w:rPr>
          <w:lang w:val="en-GB"/>
        </w:rPr>
        <w:t xml:space="preserve">Data available from </w:t>
      </w:r>
      <w:proofErr w:type="spellStart"/>
      <w:r>
        <w:rPr>
          <w:lang w:val="en-GB"/>
        </w:rPr>
        <w:t>doi</w:t>
      </w:r>
      <w:proofErr w:type="spellEnd"/>
      <w:r>
        <w:rPr>
          <w:lang w:val="en-GB"/>
        </w:rPr>
        <w:t xml:space="preserve">: </w:t>
      </w:r>
      <w:r w:rsidR="00437576" w:rsidRPr="00437576">
        <w:rPr>
          <w:lang w:val="en-GB"/>
        </w:rPr>
        <w:t>10.5281/zenodo.6998141</w:t>
      </w:r>
    </w:p>
    <w:p w14:paraId="20061929" w14:textId="0E3DA44E" w:rsidR="00437576" w:rsidRDefault="00437576" w:rsidP="00384091">
      <w:pPr>
        <w:pStyle w:val="NoSpacing"/>
        <w:rPr>
          <w:lang w:val="en-GB"/>
        </w:rPr>
      </w:pPr>
      <w:r>
        <w:rPr>
          <w:lang w:val="en-GB"/>
        </w:rPr>
        <w:t xml:space="preserve">Please download the data and run the </w:t>
      </w:r>
      <w:r w:rsidR="00A76E15">
        <w:rPr>
          <w:lang w:val="en-GB"/>
        </w:rPr>
        <w:t xml:space="preserve">R script in the data repository to label and level the dataset before </w:t>
      </w:r>
      <w:r w:rsidR="00EA09AD">
        <w:rPr>
          <w:lang w:val="en-GB"/>
        </w:rPr>
        <w:t>running</w:t>
      </w:r>
      <w:r w:rsidR="00A76E15">
        <w:rPr>
          <w:lang w:val="en-GB"/>
        </w:rPr>
        <w:t xml:space="preserve"> these </w:t>
      </w:r>
      <w:r w:rsidR="00B23BEC">
        <w:rPr>
          <w:lang w:val="en-GB"/>
        </w:rPr>
        <w:t>R codes.</w:t>
      </w:r>
    </w:p>
    <w:p w14:paraId="236B2465" w14:textId="77777777" w:rsidR="003168CA" w:rsidRDefault="003168CA" w:rsidP="00384091">
      <w:pPr>
        <w:pStyle w:val="NoSpacing"/>
        <w:rPr>
          <w:lang w:val="en-GB"/>
        </w:rPr>
      </w:pPr>
    </w:p>
    <w:p w14:paraId="32CAC253" w14:textId="27C726EE" w:rsidR="004E2843" w:rsidRDefault="004E2843" w:rsidP="00892B64">
      <w:pPr>
        <w:pStyle w:val="RCode"/>
      </w:pPr>
      <w:r>
        <w:t>## Library</w:t>
      </w:r>
    </w:p>
    <w:p w14:paraId="5CCC38D5" w14:textId="69ED47D8" w:rsidR="00974BE8" w:rsidRPr="00866C1A" w:rsidRDefault="00182CF0" w:rsidP="00892B64">
      <w:pPr>
        <w:pStyle w:val="RCode"/>
      </w:pPr>
      <w:r>
        <w:t>require</w:t>
      </w:r>
      <w:r w:rsidR="00224EA7" w:rsidRPr="00866C1A">
        <w:t>(</w:t>
      </w:r>
      <w:r w:rsidR="003C4C6F" w:rsidRPr="00866C1A">
        <w:t>tidyverse)</w:t>
      </w:r>
    </w:p>
    <w:p w14:paraId="323961CF" w14:textId="71061445" w:rsidR="003C4C6F" w:rsidRDefault="00182CF0" w:rsidP="00892B64">
      <w:pPr>
        <w:pStyle w:val="RCode"/>
      </w:pPr>
      <w:r>
        <w:t>require</w:t>
      </w:r>
      <w:r w:rsidR="003C4C6F" w:rsidRPr="00866C1A">
        <w:t>(</w:t>
      </w:r>
      <w:r w:rsidR="008D0749" w:rsidRPr="00866C1A">
        <w:t>gtsummary</w:t>
      </w:r>
      <w:r w:rsidR="003C4C6F" w:rsidRPr="00866C1A">
        <w:t>)</w:t>
      </w:r>
    </w:p>
    <w:p w14:paraId="11449607" w14:textId="6148A113" w:rsidR="00182CF0" w:rsidRDefault="00182CF0" w:rsidP="00892B64">
      <w:pPr>
        <w:pStyle w:val="RCode"/>
      </w:pPr>
      <w:r>
        <w:t>require(</w:t>
      </w:r>
      <w:r w:rsidR="00867081">
        <w:t>r</w:t>
      </w:r>
      <w:r>
        <w:t>statix)</w:t>
      </w:r>
    </w:p>
    <w:p w14:paraId="76DFF7E9" w14:textId="77777777" w:rsidR="00182CF0" w:rsidRPr="00866C1A" w:rsidRDefault="00182CF0" w:rsidP="00892B64">
      <w:pPr>
        <w:pStyle w:val="RCode"/>
      </w:pPr>
    </w:p>
    <w:p w14:paraId="4634E546" w14:textId="79063E82" w:rsidR="004E2843" w:rsidRDefault="004E2843" w:rsidP="00892B64">
      <w:pPr>
        <w:pStyle w:val="RCode"/>
      </w:pPr>
      <w:r>
        <w:t>##</w:t>
      </w:r>
      <w:r w:rsidR="00433390">
        <w:t xml:space="preserve"> Patient’s Demographic</w:t>
      </w:r>
    </w:p>
    <w:p w14:paraId="7F98EDDE" w14:textId="7F82716C" w:rsidR="006919DA" w:rsidRPr="00866C1A" w:rsidRDefault="006919DA" w:rsidP="00892B64">
      <w:pPr>
        <w:pStyle w:val="RCode"/>
      </w:pPr>
      <w:r>
        <w:t>## Table 1</w:t>
      </w:r>
    </w:p>
    <w:p w14:paraId="2C9975C8" w14:textId="77777777" w:rsidR="00817731" w:rsidRPr="00817731" w:rsidRDefault="00817731" w:rsidP="00892B64">
      <w:pPr>
        <w:pStyle w:val="RCode"/>
      </w:pPr>
      <w:r w:rsidRPr="00817731">
        <w:t xml:space="preserve">strokeds_wide %&gt;% </w:t>
      </w:r>
    </w:p>
    <w:p w14:paraId="16483C0C" w14:textId="0471C3AB" w:rsidR="00817731" w:rsidRPr="00817731" w:rsidRDefault="00817731" w:rsidP="00892B64">
      <w:pPr>
        <w:pStyle w:val="RCode"/>
      </w:pPr>
      <w:r>
        <w:t xml:space="preserve"> </w:t>
      </w:r>
      <w:r w:rsidRPr="00817731">
        <w:t xml:space="preserve">distinct(pt_id, .keep_all = T) %&gt;% </w:t>
      </w:r>
    </w:p>
    <w:p w14:paraId="6C344949" w14:textId="2206A619" w:rsidR="00817731" w:rsidRPr="00817731" w:rsidRDefault="00817731" w:rsidP="00892B64">
      <w:pPr>
        <w:pStyle w:val="RCode"/>
      </w:pPr>
      <w:r>
        <w:t xml:space="preserve"> </w:t>
      </w:r>
      <w:r w:rsidRPr="00817731">
        <w:t>select(pt_gender, pt_age, stroke_episode, pt_nocg, pt_nohh,</w:t>
      </w:r>
    </w:p>
    <w:p w14:paraId="2CEC66D0" w14:textId="4B496E81" w:rsidR="00817731" w:rsidRPr="00817731" w:rsidRDefault="00817731" w:rsidP="00892B64">
      <w:pPr>
        <w:pStyle w:val="RCode"/>
      </w:pPr>
      <w:r>
        <w:t xml:space="preserve">    </w:t>
      </w:r>
      <w:r w:rsidRPr="00817731">
        <w:t xml:space="preserve"> </w:t>
      </w:r>
      <w:r w:rsidR="00DF263C">
        <w:t xml:space="preserve">   </w:t>
      </w:r>
      <w:r w:rsidRPr="00817731">
        <w:t xml:space="preserve">dc_mrslab, pt_bi_score) %&gt;% </w:t>
      </w:r>
    </w:p>
    <w:p w14:paraId="162F4402" w14:textId="0E53ED66" w:rsidR="00817731" w:rsidRPr="00817731" w:rsidRDefault="00817731" w:rsidP="00892B64">
      <w:pPr>
        <w:pStyle w:val="RCode"/>
      </w:pPr>
      <w:r>
        <w:t xml:space="preserve"> </w:t>
      </w:r>
      <w:r w:rsidRPr="00817731">
        <w:t>tbl_summary(type = list(pt_nocg ~ "continuous"),</w:t>
      </w:r>
    </w:p>
    <w:p w14:paraId="2E50B567" w14:textId="177E8D01" w:rsidR="00817731" w:rsidRDefault="00817731" w:rsidP="00892B64">
      <w:pPr>
        <w:pStyle w:val="RCode"/>
      </w:pPr>
      <w:r>
        <w:t xml:space="preserve">       </w:t>
      </w:r>
      <w:r w:rsidR="00A849FE">
        <w:t xml:space="preserve">      </w:t>
      </w:r>
      <w:r w:rsidRPr="00817731">
        <w:t xml:space="preserve">digits = list(all_continuous() ~ </w:t>
      </w:r>
      <w:r w:rsidR="001D2243">
        <w:t>1</w:t>
      </w:r>
      <w:r w:rsidRPr="00817731">
        <w:t>,</w:t>
      </w:r>
    </w:p>
    <w:p w14:paraId="6CF41755" w14:textId="3AEA01D7" w:rsidR="001D2243" w:rsidRPr="00817731" w:rsidRDefault="001D2243" w:rsidP="00892B64">
      <w:pPr>
        <w:pStyle w:val="RCode"/>
      </w:pPr>
      <w:r>
        <w:t xml:space="preserve">                           </w:t>
      </w:r>
      <w:r w:rsidR="00961434">
        <w:t>pt_age ~ 2,</w:t>
      </w:r>
    </w:p>
    <w:p w14:paraId="694BFE7E" w14:textId="3BC87AD9" w:rsidR="00817731" w:rsidRPr="00817731" w:rsidRDefault="00817731" w:rsidP="00892B64">
      <w:pPr>
        <w:pStyle w:val="RCode"/>
      </w:pPr>
      <w:r>
        <w:t xml:space="preserve">             </w:t>
      </w:r>
      <w:r w:rsidR="00A849FE">
        <w:t xml:space="preserve">      </w:t>
      </w:r>
      <w:r>
        <w:t xml:space="preserve"> </w:t>
      </w:r>
      <w:r w:rsidR="008972D6">
        <w:t xml:space="preserve">       </w:t>
      </w:r>
      <w:r w:rsidRPr="00817731">
        <w:t>all_categorical() ~ c(0,1)),</w:t>
      </w:r>
    </w:p>
    <w:p w14:paraId="236F0BF4" w14:textId="151D9E77" w:rsidR="00817731" w:rsidRPr="00817731" w:rsidRDefault="00817731" w:rsidP="00892B64">
      <w:pPr>
        <w:pStyle w:val="RCode"/>
      </w:pPr>
      <w:r>
        <w:t xml:space="preserve">      </w:t>
      </w:r>
      <w:r w:rsidR="00A849FE">
        <w:t xml:space="preserve">      </w:t>
      </w:r>
      <w:r>
        <w:t xml:space="preserve"> </w:t>
      </w:r>
      <w:r w:rsidRPr="00817731">
        <w:t>statistic = list(all_continuous() ~ "{median} ({p25}, {p75})",</w:t>
      </w:r>
    </w:p>
    <w:p w14:paraId="762A63DB" w14:textId="2C550795" w:rsidR="00817731" w:rsidRPr="00817731" w:rsidRDefault="00817731" w:rsidP="00892B64">
      <w:pPr>
        <w:pStyle w:val="RCode"/>
      </w:pPr>
      <w:r>
        <w:t xml:space="preserve">            </w:t>
      </w:r>
      <w:r w:rsidR="00A849FE">
        <w:t xml:space="preserve">      </w:t>
      </w:r>
      <w:r>
        <w:t xml:space="preserve">   </w:t>
      </w:r>
      <w:r w:rsidRPr="00817731">
        <w:t xml:space="preserve"> </w:t>
      </w:r>
      <w:r w:rsidR="008972D6">
        <w:t xml:space="preserve">        </w:t>
      </w:r>
      <w:r w:rsidRPr="00817731">
        <w:t>pt_</w:t>
      </w:r>
      <w:r w:rsidRPr="00892B64">
        <w:t>age</w:t>
      </w:r>
      <w:r w:rsidRPr="00817731">
        <w:t xml:space="preserve"> ~ "{mean} ({sd})",</w:t>
      </w:r>
    </w:p>
    <w:p w14:paraId="1C36682A" w14:textId="5510BC7D" w:rsidR="00064249" w:rsidRDefault="00817731" w:rsidP="00892B64">
      <w:pPr>
        <w:pStyle w:val="RCode"/>
      </w:pPr>
      <w:r>
        <w:t xml:space="preserve">               </w:t>
      </w:r>
      <w:r w:rsidRPr="00817731">
        <w:t xml:space="preserve"> </w:t>
      </w:r>
      <w:r w:rsidR="008972D6">
        <w:t xml:space="preserve">  </w:t>
      </w:r>
      <w:r w:rsidR="00A849FE">
        <w:t xml:space="preserve">      </w:t>
      </w:r>
      <w:r w:rsidR="008972D6">
        <w:t xml:space="preserve">      </w:t>
      </w:r>
      <w:r w:rsidRPr="00817731">
        <w:t>all_categorical() ~ "{n} ({p})"))</w:t>
      </w:r>
    </w:p>
    <w:p w14:paraId="18799FD5" w14:textId="77777777" w:rsidR="00433390" w:rsidRDefault="00433390" w:rsidP="00892B64">
      <w:pPr>
        <w:pStyle w:val="RCode"/>
      </w:pPr>
    </w:p>
    <w:p w14:paraId="277CCB80" w14:textId="3DE43547" w:rsidR="00892B64" w:rsidRDefault="00433390" w:rsidP="00892B64">
      <w:pPr>
        <w:pStyle w:val="RCode"/>
      </w:pPr>
      <w:r>
        <w:t>## Caregiver’s Demographic</w:t>
      </w:r>
    </w:p>
    <w:p w14:paraId="0C08FE3E" w14:textId="4AEDEA5D" w:rsidR="006919DA" w:rsidRPr="00866C1A" w:rsidRDefault="006919DA" w:rsidP="006919DA">
      <w:pPr>
        <w:pStyle w:val="RCode"/>
      </w:pPr>
      <w:r>
        <w:t>## Table 2</w:t>
      </w:r>
    </w:p>
    <w:p w14:paraId="5E24D2E7" w14:textId="77777777" w:rsidR="00892B64" w:rsidRPr="00892B64" w:rsidRDefault="00892B64" w:rsidP="00892B64">
      <w:pPr>
        <w:pStyle w:val="RCode"/>
      </w:pPr>
      <w:r w:rsidRPr="00892B64">
        <w:t xml:space="preserve">strokeds_wide %&gt;% </w:t>
      </w:r>
    </w:p>
    <w:p w14:paraId="45BBBF82" w14:textId="1E2BC1AF" w:rsidR="00892B64" w:rsidRPr="00892B64" w:rsidRDefault="00892B64" w:rsidP="00892B64">
      <w:pPr>
        <w:pStyle w:val="RCode"/>
      </w:pPr>
      <w:r>
        <w:t xml:space="preserve"> </w:t>
      </w:r>
      <w:r w:rsidRPr="00892B64">
        <w:t xml:space="preserve">select(cg_gender, cg_age:cg_occupation, cg_personalincome:cg_nocr) %&gt;% </w:t>
      </w:r>
    </w:p>
    <w:p w14:paraId="799C88C7" w14:textId="769BD1E2" w:rsidR="00892B64" w:rsidRPr="00892B64" w:rsidRDefault="00892B64" w:rsidP="00892B64">
      <w:pPr>
        <w:pStyle w:val="RCode"/>
      </w:pPr>
      <w:r>
        <w:t xml:space="preserve"> </w:t>
      </w:r>
      <w:r w:rsidRPr="00892B64">
        <w:t>tbl_summary(type = list(c(cg_livept, cg_othercr) ~ "categorical",</w:t>
      </w:r>
    </w:p>
    <w:p w14:paraId="05382B83" w14:textId="52CFC11D" w:rsidR="00892B64" w:rsidRPr="00892B64" w:rsidRDefault="00892B64" w:rsidP="00892B64">
      <w:pPr>
        <w:pStyle w:val="RCode"/>
      </w:pPr>
      <w:r>
        <w:t xml:space="preserve">             </w:t>
      </w:r>
      <w:r w:rsidR="00A849FE">
        <w:t xml:space="preserve">      </w:t>
      </w:r>
      <w:r w:rsidR="00DF263C">
        <w:t xml:space="preserve">      </w:t>
      </w:r>
      <w:r w:rsidRPr="00892B64">
        <w:t>c(cg_age, cg_nocr) ~ "continuous"),</w:t>
      </w:r>
    </w:p>
    <w:p w14:paraId="56EA05BF" w14:textId="073052AD" w:rsidR="00892B64" w:rsidRPr="00892B64" w:rsidRDefault="00892B64" w:rsidP="00892B64">
      <w:pPr>
        <w:pStyle w:val="RCode"/>
      </w:pPr>
      <w:r>
        <w:t xml:space="preserve">    </w:t>
      </w:r>
      <w:r w:rsidR="00A849FE">
        <w:t xml:space="preserve">      </w:t>
      </w:r>
      <w:r>
        <w:t xml:space="preserve">   </w:t>
      </w:r>
      <w:r w:rsidRPr="00892B64">
        <w:t>statistic = list(all_continuous() ~ "{mean} ({sd})",</w:t>
      </w:r>
    </w:p>
    <w:p w14:paraId="6AEB6353" w14:textId="63E061DB" w:rsidR="00892B64" w:rsidRPr="00892B64" w:rsidRDefault="00892B64" w:rsidP="00892B64">
      <w:pPr>
        <w:pStyle w:val="RCode"/>
      </w:pPr>
      <w:r>
        <w:t xml:space="preserve">          </w:t>
      </w:r>
      <w:r w:rsidR="00A849FE">
        <w:t xml:space="preserve">      </w:t>
      </w:r>
      <w:r>
        <w:t xml:space="preserve">     </w:t>
      </w:r>
      <w:r w:rsidRPr="00892B64">
        <w:t xml:space="preserve"> </w:t>
      </w:r>
      <w:r w:rsidR="00DF263C">
        <w:t xml:space="preserve">        </w:t>
      </w:r>
      <w:r w:rsidRPr="00892B64">
        <w:t>all_categorical() ~ "{n} ({p})",</w:t>
      </w:r>
    </w:p>
    <w:p w14:paraId="634E596B" w14:textId="3216F270" w:rsidR="00892B64" w:rsidRPr="00892B64" w:rsidRDefault="00892B64" w:rsidP="00892B64">
      <w:pPr>
        <w:pStyle w:val="RCode"/>
      </w:pPr>
      <w:r>
        <w:t xml:space="preserve">               </w:t>
      </w:r>
      <w:r w:rsidRPr="00892B64">
        <w:t xml:space="preserve"> </w:t>
      </w:r>
      <w:r w:rsidR="00A849FE">
        <w:t xml:space="preserve">      </w:t>
      </w:r>
      <w:r w:rsidR="00DF263C">
        <w:t xml:space="preserve">        </w:t>
      </w:r>
      <w:r w:rsidRPr="00892B64">
        <w:t>cg_nocr ~ "{median} ({p25}, {p75})"),</w:t>
      </w:r>
    </w:p>
    <w:p w14:paraId="4FC937DC" w14:textId="355F9166" w:rsidR="00892B64" w:rsidRPr="00892B64" w:rsidRDefault="00A849FE" w:rsidP="00892B64">
      <w:pPr>
        <w:pStyle w:val="RCode"/>
      </w:pPr>
      <w:r>
        <w:t xml:space="preserve">      </w:t>
      </w:r>
      <w:r w:rsidR="00892B64">
        <w:t xml:space="preserve">       </w:t>
      </w:r>
      <w:r w:rsidR="00892B64" w:rsidRPr="00892B64">
        <w:t>digits = list(all_categorical() ~ c(0,1),</w:t>
      </w:r>
    </w:p>
    <w:p w14:paraId="5C03F967" w14:textId="77777777" w:rsidR="00761C16" w:rsidRDefault="00892B64" w:rsidP="00761C16">
      <w:pPr>
        <w:pStyle w:val="RCode"/>
      </w:pPr>
      <w:r>
        <w:t xml:space="preserve">      </w:t>
      </w:r>
      <w:r w:rsidR="00A849FE">
        <w:t xml:space="preserve">      </w:t>
      </w:r>
      <w:r>
        <w:t xml:space="preserve">        </w:t>
      </w:r>
      <w:r w:rsidR="00DF263C">
        <w:t xml:space="preserve">       </w:t>
      </w:r>
      <w:r w:rsidRPr="00892B64">
        <w:t>all_continuous() ~ 2</w:t>
      </w:r>
      <w:r w:rsidR="00761C16">
        <w:t>,</w:t>
      </w:r>
    </w:p>
    <w:p w14:paraId="4CF29B5B" w14:textId="019C8405" w:rsidR="00892B64" w:rsidRDefault="00761C16" w:rsidP="00892B64">
      <w:pPr>
        <w:pStyle w:val="RCode"/>
      </w:pPr>
      <w:r>
        <w:t xml:space="preserve">                           </w:t>
      </w:r>
      <w:r w:rsidRPr="00892B64">
        <w:t>cg_nocr ~</w:t>
      </w:r>
      <w:r>
        <w:t xml:space="preserve"> 1</w:t>
      </w:r>
      <w:r w:rsidR="00892B64" w:rsidRPr="00892B64">
        <w:t>))</w:t>
      </w:r>
    </w:p>
    <w:p w14:paraId="0B6D6CFA" w14:textId="0CF57650" w:rsidR="0094198D" w:rsidRDefault="0094198D" w:rsidP="00892B64">
      <w:pPr>
        <w:pStyle w:val="RCode"/>
      </w:pPr>
    </w:p>
    <w:p w14:paraId="3FC89CED" w14:textId="2444DF68" w:rsidR="00433390" w:rsidRDefault="00433390" w:rsidP="00892B64">
      <w:pPr>
        <w:pStyle w:val="RCode"/>
      </w:pPr>
      <w:r>
        <w:t>##</w:t>
      </w:r>
      <w:r w:rsidR="00B07EF6">
        <w:t xml:space="preserve"> Outcome Score Trend (Overall)</w:t>
      </w:r>
    </w:p>
    <w:p w14:paraId="013B68A9" w14:textId="5F318440" w:rsidR="006919DA" w:rsidRDefault="006919DA" w:rsidP="00892B64">
      <w:pPr>
        <w:pStyle w:val="RCode"/>
      </w:pPr>
      <w:r>
        <w:t>## Table 3</w:t>
      </w:r>
    </w:p>
    <w:p w14:paraId="1E94D1BD" w14:textId="77777777" w:rsidR="008C028B" w:rsidRDefault="008C028B" w:rsidP="008C028B">
      <w:pPr>
        <w:pStyle w:val="RCode"/>
      </w:pPr>
      <w:r>
        <w:t xml:space="preserve">strokeds_long %&gt;% </w:t>
      </w:r>
    </w:p>
    <w:p w14:paraId="4E3EF7A2" w14:textId="6C3BB8B8" w:rsidR="008C028B" w:rsidRDefault="00B20399" w:rsidP="008C028B">
      <w:pPr>
        <w:pStyle w:val="RCode"/>
      </w:pPr>
      <w:r>
        <w:t xml:space="preserve"> </w:t>
      </w:r>
      <w:r w:rsidR="008C028B">
        <w:t>select(c(event_name, starts_with("zbi_total_score"),</w:t>
      </w:r>
    </w:p>
    <w:p w14:paraId="60AECFA0" w14:textId="5040BFF7" w:rsidR="008C028B" w:rsidRDefault="00B20399" w:rsidP="008C028B">
      <w:pPr>
        <w:pStyle w:val="RCode"/>
      </w:pPr>
      <w:r>
        <w:t xml:space="preserve">     </w:t>
      </w:r>
      <w:r w:rsidR="008C028B">
        <w:t xml:space="preserve"> </w:t>
      </w:r>
      <w:r>
        <w:t xml:space="preserve">    </w:t>
      </w:r>
      <w:r w:rsidR="008C028B">
        <w:t>cafu_iadl_d_avescore, cafu_iadl_u_totscore, cafu_iadl_u_meanscore,</w:t>
      </w:r>
    </w:p>
    <w:p w14:paraId="2D601BCC" w14:textId="29BDFDCD" w:rsidR="008C028B" w:rsidRDefault="00B20399" w:rsidP="008C028B">
      <w:pPr>
        <w:pStyle w:val="RCode"/>
      </w:pPr>
      <w:r>
        <w:t xml:space="preserve">     </w:t>
      </w:r>
      <w:r w:rsidR="008C028B">
        <w:t xml:space="preserve"> </w:t>
      </w:r>
      <w:r>
        <w:t xml:space="preserve">    </w:t>
      </w:r>
      <w:r w:rsidR="008C028B">
        <w:t xml:space="preserve">cafu_adl_d_avescore, cafu_adl_u_totscore, cafu_adl_u_meanscore)) %&gt;% </w:t>
      </w:r>
    </w:p>
    <w:p w14:paraId="5B171F73" w14:textId="259A4B8B" w:rsidR="008C028B" w:rsidRDefault="00B20399" w:rsidP="008C028B">
      <w:pPr>
        <w:pStyle w:val="RCode"/>
      </w:pPr>
      <w:r>
        <w:t xml:space="preserve"> </w:t>
      </w:r>
      <w:r w:rsidR="008C028B">
        <w:t>filter(event_name != "Base") %&gt;%</w:t>
      </w:r>
    </w:p>
    <w:p w14:paraId="211E5D6A" w14:textId="59EA56B5" w:rsidR="008C028B" w:rsidRDefault="00B20399" w:rsidP="008C028B">
      <w:pPr>
        <w:pStyle w:val="RCode"/>
      </w:pPr>
      <w:r>
        <w:t xml:space="preserve"> </w:t>
      </w:r>
      <w:r w:rsidR="008C028B">
        <w:t xml:space="preserve">droplevels() %&gt;% </w:t>
      </w:r>
    </w:p>
    <w:p w14:paraId="24F26ECC" w14:textId="2DC9C07E" w:rsidR="008C028B" w:rsidRDefault="00B20399" w:rsidP="008C028B">
      <w:pPr>
        <w:pStyle w:val="RCode"/>
      </w:pPr>
      <w:r>
        <w:t xml:space="preserve"> </w:t>
      </w:r>
      <w:r w:rsidR="008C028B">
        <w:t>tbl_summary(by = event_name,</w:t>
      </w:r>
    </w:p>
    <w:p w14:paraId="03913FEF" w14:textId="04D3BF1E" w:rsidR="008C028B" w:rsidRDefault="00B20399" w:rsidP="008C028B">
      <w:pPr>
        <w:pStyle w:val="RCode"/>
      </w:pPr>
      <w:r>
        <w:t xml:space="preserve">             </w:t>
      </w:r>
      <w:r w:rsidR="008C028B">
        <w:t>digits = all_continuous() ~ 2,</w:t>
      </w:r>
    </w:p>
    <w:p w14:paraId="7EBACF90" w14:textId="199AECE5" w:rsidR="0094198D" w:rsidRDefault="00B20399" w:rsidP="00B20399">
      <w:pPr>
        <w:pStyle w:val="RCode"/>
      </w:pPr>
      <w:r>
        <w:t xml:space="preserve">             </w:t>
      </w:r>
      <w:r w:rsidR="008C028B">
        <w:t>statistic = all_continuous()</w:t>
      </w:r>
      <w:r>
        <w:t xml:space="preserve"> </w:t>
      </w:r>
      <w:r w:rsidR="008C028B">
        <w:t>~ c("{mean} ({sd})")</w:t>
      </w:r>
      <w:r>
        <w:t>)</w:t>
      </w:r>
    </w:p>
    <w:p w14:paraId="778AC86B" w14:textId="77777777" w:rsidR="00325174" w:rsidRDefault="00325174" w:rsidP="006666DE">
      <w:pPr>
        <w:pStyle w:val="RCode"/>
      </w:pPr>
    </w:p>
    <w:p w14:paraId="2E07CFA9" w14:textId="3FDF60A1" w:rsidR="00B07EF6" w:rsidRDefault="00B07EF6" w:rsidP="006666DE">
      <w:pPr>
        <w:pStyle w:val="RCode"/>
      </w:pPr>
      <w:r>
        <w:lastRenderedPageBreak/>
        <w:t>## Outcome Score Trend (</w:t>
      </w:r>
      <w:r w:rsidR="006919DA">
        <w:t xml:space="preserve">By </w:t>
      </w:r>
      <w:r w:rsidR="00A77D1D">
        <w:t>MRS and Cg Gender)</w:t>
      </w:r>
    </w:p>
    <w:p w14:paraId="47E1378A" w14:textId="7EFF719C" w:rsidR="00A77D1D" w:rsidRDefault="00A77D1D" w:rsidP="006666DE">
      <w:pPr>
        <w:pStyle w:val="RCode"/>
      </w:pPr>
      <w:r>
        <w:t>## Table 4</w:t>
      </w:r>
    </w:p>
    <w:p w14:paraId="46093252" w14:textId="77777777" w:rsidR="006666DE" w:rsidRDefault="006666DE" w:rsidP="006666DE">
      <w:pPr>
        <w:pStyle w:val="RCode"/>
      </w:pPr>
      <w:r>
        <w:t>roww1 &lt;- strokeds_wide %&gt;%</w:t>
      </w:r>
    </w:p>
    <w:p w14:paraId="69DC4E86" w14:textId="01326013" w:rsidR="006666DE" w:rsidRDefault="006666DE" w:rsidP="006666DE">
      <w:pPr>
        <w:pStyle w:val="RCode"/>
      </w:pPr>
      <w:r>
        <w:t xml:space="preserve"> select(dc_mrscat, cg_gender, zbi_total_score_W1,</w:t>
      </w:r>
    </w:p>
    <w:p w14:paraId="43BD699C" w14:textId="0FE0410F" w:rsidR="006666DE" w:rsidRDefault="006666DE" w:rsidP="006666DE">
      <w:pPr>
        <w:pStyle w:val="RCode"/>
      </w:pPr>
      <w:r>
        <w:t xml:space="preserve">        cafu_iadl_d_avescore_W1, cafu_iadl_u_totscore_W1, cafu_iadl_u_meanscore_W1,</w:t>
      </w:r>
    </w:p>
    <w:p w14:paraId="548953F9" w14:textId="4D6A9E28" w:rsidR="006666DE" w:rsidRDefault="006666DE" w:rsidP="006666DE">
      <w:pPr>
        <w:pStyle w:val="RCode"/>
      </w:pPr>
      <w:r>
        <w:t xml:space="preserve">        cafu_adl_d_avescore_W1, cafu_adl_u_totscore_W1, cafu_adl_u_meanscore_W1) %&gt;%</w:t>
      </w:r>
    </w:p>
    <w:p w14:paraId="33674A2E" w14:textId="1ECA9A9D" w:rsidR="006666DE" w:rsidRDefault="006666DE" w:rsidP="006666DE">
      <w:pPr>
        <w:pStyle w:val="RCode"/>
      </w:pPr>
      <w:r>
        <w:t xml:space="preserve"> tbl_strata(strata = dc_mrscat,</w:t>
      </w:r>
    </w:p>
    <w:p w14:paraId="1C958E92" w14:textId="0D3BA75A" w:rsidR="006666DE" w:rsidRDefault="006666DE" w:rsidP="006666DE">
      <w:pPr>
        <w:pStyle w:val="RCode"/>
      </w:pPr>
      <w:r>
        <w:t xml:space="preserve">            .tbl_fun = ~ .x %&gt;% </w:t>
      </w:r>
    </w:p>
    <w:p w14:paraId="308B31EF" w14:textId="29D7F206" w:rsidR="006666DE" w:rsidRDefault="006666DE" w:rsidP="006666DE">
      <w:pPr>
        <w:pStyle w:val="RCode"/>
      </w:pPr>
      <w:r>
        <w:t xml:space="preserve">             tbl_summary(by = cg_gender,</w:t>
      </w:r>
    </w:p>
    <w:p w14:paraId="67076ED2" w14:textId="3E927655" w:rsidR="006666DE" w:rsidRDefault="006666DE" w:rsidP="006666DE">
      <w:pPr>
        <w:pStyle w:val="RCode"/>
      </w:pPr>
      <w:r>
        <w:t xml:space="preserve">                         type = everything() ~ "continuous",</w:t>
      </w:r>
    </w:p>
    <w:p w14:paraId="233355B1" w14:textId="5BD98CD4" w:rsidR="006666DE" w:rsidRDefault="006666DE" w:rsidP="006666DE">
      <w:pPr>
        <w:pStyle w:val="RCode"/>
      </w:pPr>
      <w:r>
        <w:t xml:space="preserve">                         digits = all_continuous() ~ 2,</w:t>
      </w:r>
    </w:p>
    <w:p w14:paraId="036B3442" w14:textId="43FC77DC" w:rsidR="006666DE" w:rsidRDefault="006666DE" w:rsidP="006666DE">
      <w:pPr>
        <w:pStyle w:val="RCode"/>
      </w:pPr>
      <w:r>
        <w:t xml:space="preserve">                         statistic = all_continuous() ~ c("{mean} ({sd})"),</w:t>
      </w:r>
    </w:p>
    <w:p w14:paraId="1C09217C" w14:textId="006F5571" w:rsidR="006666DE" w:rsidRDefault="006666DE" w:rsidP="00CB7969">
      <w:pPr>
        <w:pStyle w:val="RCode"/>
      </w:pPr>
      <w:r>
        <w:t xml:space="preserve">                         missing = "no"</w:t>
      </w:r>
      <w:r w:rsidR="00CB7969">
        <w:t>)</w:t>
      </w:r>
      <w:r>
        <w:t>,</w:t>
      </w:r>
    </w:p>
    <w:p w14:paraId="2556618C" w14:textId="4C54180C" w:rsidR="006666DE" w:rsidRDefault="006666DE" w:rsidP="006666DE">
      <w:pPr>
        <w:pStyle w:val="RCode"/>
      </w:pPr>
      <w:r>
        <w:t xml:space="preserve">       .header = "**{strata}**, N = {n}")</w:t>
      </w:r>
    </w:p>
    <w:p w14:paraId="6BFE447F" w14:textId="38E02328" w:rsidR="006666DE" w:rsidRDefault="006666DE" w:rsidP="006666DE">
      <w:pPr>
        <w:pStyle w:val="RCode"/>
      </w:pPr>
      <w:r>
        <w:t>rowm1 &lt;- strokeds_wide %&gt;%</w:t>
      </w:r>
    </w:p>
    <w:p w14:paraId="14969A2D" w14:textId="789A266D" w:rsidR="006666DE" w:rsidRDefault="006666DE" w:rsidP="006666DE">
      <w:pPr>
        <w:pStyle w:val="RCode"/>
      </w:pPr>
      <w:r>
        <w:t xml:space="preserve"> select(dc_mrscat, cg_gender, zbi_total_score_M1,</w:t>
      </w:r>
    </w:p>
    <w:p w14:paraId="70A56252" w14:textId="6C3D8EB6" w:rsidR="006666DE" w:rsidRDefault="006666DE" w:rsidP="006666DE">
      <w:pPr>
        <w:pStyle w:val="RCode"/>
      </w:pPr>
      <w:r>
        <w:t xml:space="preserve">        cafu_iadl_d_avescore_M1, cafu_iadl_u_totscore_M1, cafu_iadl_u_meanscore_M1,</w:t>
      </w:r>
    </w:p>
    <w:p w14:paraId="13B9E9EA" w14:textId="4BAA2DEE" w:rsidR="006666DE" w:rsidRDefault="006666DE" w:rsidP="006666DE">
      <w:pPr>
        <w:pStyle w:val="RCode"/>
      </w:pPr>
      <w:r>
        <w:t xml:space="preserve">        cafu_adl_d_avescore_M1, cafu_adl_u_totscore_M1, cafu_adl_u_meanscore_M1) %&gt;%</w:t>
      </w:r>
    </w:p>
    <w:p w14:paraId="5E4F6EE0" w14:textId="77777777" w:rsidR="006666DE" w:rsidRDefault="006666DE" w:rsidP="006666DE">
      <w:pPr>
        <w:pStyle w:val="RCode"/>
      </w:pPr>
      <w:r>
        <w:t xml:space="preserve"> tbl_strata(strata = dc_mrscat,</w:t>
      </w:r>
    </w:p>
    <w:p w14:paraId="285D8269" w14:textId="77777777" w:rsidR="006666DE" w:rsidRDefault="006666DE" w:rsidP="006666DE">
      <w:pPr>
        <w:pStyle w:val="RCode"/>
      </w:pPr>
      <w:r>
        <w:t xml:space="preserve">            .tbl_fun = ~ .x %&gt;% </w:t>
      </w:r>
    </w:p>
    <w:p w14:paraId="2660B35D" w14:textId="77777777" w:rsidR="006666DE" w:rsidRDefault="006666DE" w:rsidP="006666DE">
      <w:pPr>
        <w:pStyle w:val="RCode"/>
      </w:pPr>
      <w:r>
        <w:t xml:space="preserve">             tbl_summary(by = cg_gender,</w:t>
      </w:r>
    </w:p>
    <w:p w14:paraId="66CDB99F" w14:textId="77777777" w:rsidR="006666DE" w:rsidRDefault="006666DE" w:rsidP="006666DE">
      <w:pPr>
        <w:pStyle w:val="RCode"/>
      </w:pPr>
      <w:r>
        <w:t xml:space="preserve">                         type = everything() ~ "continuous",</w:t>
      </w:r>
    </w:p>
    <w:p w14:paraId="7D56E37F" w14:textId="77777777" w:rsidR="006666DE" w:rsidRDefault="006666DE" w:rsidP="006666DE">
      <w:pPr>
        <w:pStyle w:val="RCode"/>
      </w:pPr>
      <w:r>
        <w:t xml:space="preserve">                         digits = all_continuous() ~ 2,</w:t>
      </w:r>
    </w:p>
    <w:p w14:paraId="09627E12" w14:textId="77777777" w:rsidR="006666DE" w:rsidRDefault="006666DE" w:rsidP="006666DE">
      <w:pPr>
        <w:pStyle w:val="RCode"/>
      </w:pPr>
      <w:r>
        <w:t xml:space="preserve">                         statistic = all_continuous() ~ c("{mean} ({sd})"),</w:t>
      </w:r>
    </w:p>
    <w:p w14:paraId="66F3418A" w14:textId="18D6F192" w:rsidR="006666DE" w:rsidRDefault="006666DE" w:rsidP="00CB7969">
      <w:pPr>
        <w:pStyle w:val="RCode"/>
      </w:pPr>
      <w:r>
        <w:t xml:space="preserve">                         missing = "no"</w:t>
      </w:r>
      <w:r w:rsidR="00CB7969">
        <w:t>)</w:t>
      </w:r>
      <w:r>
        <w:t>,</w:t>
      </w:r>
    </w:p>
    <w:p w14:paraId="1D263442" w14:textId="77777777" w:rsidR="006666DE" w:rsidRDefault="006666DE" w:rsidP="006666DE">
      <w:pPr>
        <w:pStyle w:val="RCode"/>
      </w:pPr>
      <w:r>
        <w:t xml:space="preserve">       .header = "**{strata}**, N = {n}")</w:t>
      </w:r>
    </w:p>
    <w:p w14:paraId="47F435EB" w14:textId="3FE79190" w:rsidR="006666DE" w:rsidRDefault="006666DE" w:rsidP="006666DE">
      <w:pPr>
        <w:pStyle w:val="RCode"/>
      </w:pPr>
      <w:r>
        <w:t>rowm2 &lt;- strokeds_wide %&gt;%</w:t>
      </w:r>
    </w:p>
    <w:p w14:paraId="7EC54A0A" w14:textId="620ED823" w:rsidR="006666DE" w:rsidRDefault="006666DE" w:rsidP="006666DE">
      <w:pPr>
        <w:pStyle w:val="RCode"/>
      </w:pPr>
      <w:r>
        <w:t xml:space="preserve"> select(dc_mrscat, cg_gender, zbi_total_score_M2,</w:t>
      </w:r>
    </w:p>
    <w:p w14:paraId="71B66162" w14:textId="1402999F" w:rsidR="006666DE" w:rsidRDefault="006666DE" w:rsidP="006666DE">
      <w:pPr>
        <w:pStyle w:val="RCode"/>
      </w:pPr>
      <w:r>
        <w:t xml:space="preserve">        cafu_iadl_d_avescore_M2, cafu_iadl_u_totscore_M2, cafu_iadl_u_meanscore_M2,</w:t>
      </w:r>
    </w:p>
    <w:p w14:paraId="7CC2E143" w14:textId="0426704A" w:rsidR="006666DE" w:rsidRDefault="006666DE" w:rsidP="006666DE">
      <w:pPr>
        <w:pStyle w:val="RCode"/>
      </w:pPr>
      <w:r>
        <w:t xml:space="preserve">        cafu_adl_d_avescore_M2, cafu_adl_u_totscore_M2, cafu_adl_u_meanscore_M2) %&gt;%</w:t>
      </w:r>
    </w:p>
    <w:p w14:paraId="5B48C07F" w14:textId="77777777" w:rsidR="006666DE" w:rsidRDefault="006666DE" w:rsidP="006666DE">
      <w:pPr>
        <w:pStyle w:val="RCode"/>
      </w:pPr>
      <w:r>
        <w:t xml:space="preserve"> tbl_strata(strata = dc_mrscat,</w:t>
      </w:r>
    </w:p>
    <w:p w14:paraId="110DBD67" w14:textId="77777777" w:rsidR="006666DE" w:rsidRDefault="006666DE" w:rsidP="006666DE">
      <w:pPr>
        <w:pStyle w:val="RCode"/>
      </w:pPr>
      <w:r>
        <w:t xml:space="preserve">            .tbl_fun = ~ .x %&gt;% </w:t>
      </w:r>
    </w:p>
    <w:p w14:paraId="5727D628" w14:textId="77777777" w:rsidR="006666DE" w:rsidRDefault="006666DE" w:rsidP="006666DE">
      <w:pPr>
        <w:pStyle w:val="RCode"/>
      </w:pPr>
      <w:r>
        <w:t xml:space="preserve">             tbl_summary(by = cg_gender,</w:t>
      </w:r>
    </w:p>
    <w:p w14:paraId="2E4FB026" w14:textId="77777777" w:rsidR="006666DE" w:rsidRDefault="006666DE" w:rsidP="006666DE">
      <w:pPr>
        <w:pStyle w:val="RCode"/>
      </w:pPr>
      <w:r>
        <w:t xml:space="preserve">                         type = everything() ~ "continuous",</w:t>
      </w:r>
    </w:p>
    <w:p w14:paraId="42255FB2" w14:textId="77777777" w:rsidR="006666DE" w:rsidRDefault="006666DE" w:rsidP="006666DE">
      <w:pPr>
        <w:pStyle w:val="RCode"/>
      </w:pPr>
      <w:r>
        <w:t xml:space="preserve">                         digits = all_continuous() ~ 2,</w:t>
      </w:r>
    </w:p>
    <w:p w14:paraId="2ED50ADA" w14:textId="77777777" w:rsidR="006666DE" w:rsidRDefault="006666DE" w:rsidP="006666DE">
      <w:pPr>
        <w:pStyle w:val="RCode"/>
      </w:pPr>
      <w:r>
        <w:t xml:space="preserve">                         statistic = all_continuous() ~ c("{mean} ({sd})"),</w:t>
      </w:r>
    </w:p>
    <w:p w14:paraId="3FCE5B1D" w14:textId="249EB18B" w:rsidR="006666DE" w:rsidRDefault="006666DE" w:rsidP="00CB7969">
      <w:pPr>
        <w:pStyle w:val="RCode"/>
      </w:pPr>
      <w:r>
        <w:t xml:space="preserve">                         missing = "no"</w:t>
      </w:r>
      <w:r w:rsidR="00CB7969">
        <w:t>)</w:t>
      </w:r>
      <w:r>
        <w:t>,</w:t>
      </w:r>
    </w:p>
    <w:p w14:paraId="6A8A360F" w14:textId="77777777" w:rsidR="006666DE" w:rsidRDefault="006666DE" w:rsidP="006666DE">
      <w:pPr>
        <w:pStyle w:val="RCode"/>
      </w:pPr>
      <w:r>
        <w:t xml:space="preserve">       .header = "**{strata}**, N = {n}")</w:t>
      </w:r>
    </w:p>
    <w:p w14:paraId="5D7D93CD" w14:textId="632183AF" w:rsidR="006666DE" w:rsidRDefault="006666DE" w:rsidP="006666DE">
      <w:pPr>
        <w:pStyle w:val="RCode"/>
      </w:pPr>
      <w:r>
        <w:t>rowm3 &lt;- strokeds_wide %&gt;%</w:t>
      </w:r>
    </w:p>
    <w:p w14:paraId="359C047A" w14:textId="17BC9870" w:rsidR="006666DE" w:rsidRDefault="006666DE" w:rsidP="006666DE">
      <w:pPr>
        <w:pStyle w:val="RCode"/>
      </w:pPr>
      <w:r>
        <w:t xml:space="preserve"> select(dc_mrscat, cg_gender, zbi_total_score_M3,</w:t>
      </w:r>
    </w:p>
    <w:p w14:paraId="3D649077" w14:textId="6BD33A6A" w:rsidR="006666DE" w:rsidRDefault="006666DE" w:rsidP="006666DE">
      <w:pPr>
        <w:pStyle w:val="RCode"/>
      </w:pPr>
      <w:r>
        <w:t xml:space="preserve">        cafu_iadl_d_avescore_M3, cafu_iadl_u_totscore_M3, cafu_iadl_u_meanscore_M3,</w:t>
      </w:r>
    </w:p>
    <w:p w14:paraId="5606FE65" w14:textId="1A17F07B" w:rsidR="006666DE" w:rsidRDefault="006666DE" w:rsidP="006666DE">
      <w:pPr>
        <w:pStyle w:val="RCode"/>
      </w:pPr>
      <w:r>
        <w:t xml:space="preserve">        cafu_adl_d_avescore_M3, cafu_adl_u_totscore_M3, cafu_adl_u_meanscore_M3) %&gt;%</w:t>
      </w:r>
    </w:p>
    <w:p w14:paraId="655A485F" w14:textId="77777777" w:rsidR="006666DE" w:rsidRDefault="006666DE" w:rsidP="006666DE">
      <w:pPr>
        <w:pStyle w:val="RCode"/>
      </w:pPr>
      <w:r>
        <w:t xml:space="preserve"> tbl_strata(strata = dc_mrscat,</w:t>
      </w:r>
    </w:p>
    <w:p w14:paraId="539762FD" w14:textId="77777777" w:rsidR="006666DE" w:rsidRDefault="006666DE" w:rsidP="006666DE">
      <w:pPr>
        <w:pStyle w:val="RCode"/>
      </w:pPr>
      <w:r>
        <w:t xml:space="preserve">            .tbl_fun = ~ .x %&gt;% </w:t>
      </w:r>
    </w:p>
    <w:p w14:paraId="71BD7520" w14:textId="77777777" w:rsidR="006666DE" w:rsidRDefault="006666DE" w:rsidP="006666DE">
      <w:pPr>
        <w:pStyle w:val="RCode"/>
      </w:pPr>
      <w:r>
        <w:t xml:space="preserve">             tbl_summary(by = cg_gender,</w:t>
      </w:r>
    </w:p>
    <w:p w14:paraId="0C433813" w14:textId="77777777" w:rsidR="006666DE" w:rsidRDefault="006666DE" w:rsidP="006666DE">
      <w:pPr>
        <w:pStyle w:val="RCode"/>
      </w:pPr>
      <w:r>
        <w:t xml:space="preserve">                         type = everything() ~ "continuous",</w:t>
      </w:r>
    </w:p>
    <w:p w14:paraId="09CAF6AA" w14:textId="77777777" w:rsidR="006666DE" w:rsidRDefault="006666DE" w:rsidP="006666DE">
      <w:pPr>
        <w:pStyle w:val="RCode"/>
      </w:pPr>
      <w:r>
        <w:t xml:space="preserve">                         digits = all_continuous() ~ 2,</w:t>
      </w:r>
    </w:p>
    <w:p w14:paraId="4A658F5B" w14:textId="77777777" w:rsidR="006666DE" w:rsidRDefault="006666DE" w:rsidP="006666DE">
      <w:pPr>
        <w:pStyle w:val="RCode"/>
      </w:pPr>
      <w:r>
        <w:t xml:space="preserve">                         statistic = all_continuous() ~ c("{mean} ({sd})"),</w:t>
      </w:r>
    </w:p>
    <w:p w14:paraId="0D922208" w14:textId="553FC32B" w:rsidR="006666DE" w:rsidRDefault="006666DE" w:rsidP="00CB7969">
      <w:pPr>
        <w:pStyle w:val="RCode"/>
      </w:pPr>
      <w:r>
        <w:t xml:space="preserve">                         missing = "no"</w:t>
      </w:r>
      <w:r w:rsidR="00CB7969">
        <w:t>)</w:t>
      </w:r>
      <w:r>
        <w:t>,</w:t>
      </w:r>
    </w:p>
    <w:p w14:paraId="3A3039F0" w14:textId="77777777" w:rsidR="006666DE" w:rsidRDefault="006666DE" w:rsidP="006666DE">
      <w:pPr>
        <w:pStyle w:val="RCode"/>
      </w:pPr>
      <w:r>
        <w:t xml:space="preserve">       .header = "**{strata}**, N = {n}")</w:t>
      </w:r>
    </w:p>
    <w:p w14:paraId="2DDDF97A" w14:textId="58E4AE2F" w:rsidR="00064249" w:rsidRDefault="006666DE" w:rsidP="006666DE">
      <w:pPr>
        <w:pStyle w:val="RCode"/>
      </w:pPr>
      <w:r>
        <w:t>tbl_stack(list(roww1, rowm1, rowm2, rowm3), group_header = c("W1", "M1", "M2", "M3"))</w:t>
      </w:r>
    </w:p>
    <w:p w14:paraId="57FB2DCB" w14:textId="28B65D77" w:rsidR="00F97485" w:rsidRDefault="00F97485" w:rsidP="006666DE">
      <w:pPr>
        <w:pStyle w:val="RCode"/>
      </w:pPr>
    </w:p>
    <w:p w14:paraId="0241D24B" w14:textId="1A793B02" w:rsidR="00A77D1D" w:rsidRDefault="00A77D1D" w:rsidP="00A77D1D">
      <w:pPr>
        <w:pStyle w:val="RCode"/>
      </w:pPr>
      <w:r>
        <w:t>## Outcome Score Trend (By MRS and Cg Gender)</w:t>
      </w:r>
      <w:r w:rsidR="00E9076E">
        <w:t xml:space="preserve"> Plots</w:t>
      </w:r>
    </w:p>
    <w:p w14:paraId="772C785E" w14:textId="777D3591" w:rsidR="00A77D1D" w:rsidRDefault="00E9076E" w:rsidP="006666DE">
      <w:pPr>
        <w:pStyle w:val="RCode"/>
      </w:pPr>
      <w:r>
        <w:t>## Figure 1</w:t>
      </w:r>
    </w:p>
    <w:p w14:paraId="3FBBFC04" w14:textId="77777777" w:rsidR="00AD41EB" w:rsidRDefault="00AD41EB" w:rsidP="00AD41EB">
      <w:pPr>
        <w:pStyle w:val="RCode"/>
      </w:pPr>
      <w:r>
        <w:t xml:space="preserve">strokeds_long_mrsxcggen &lt;- strokeds_long %&gt;% </w:t>
      </w:r>
    </w:p>
    <w:p w14:paraId="29C0031D" w14:textId="77777777" w:rsidR="00AD41EB" w:rsidRDefault="00AD41EB" w:rsidP="00AD41EB">
      <w:pPr>
        <w:pStyle w:val="RCode"/>
      </w:pPr>
      <w:r>
        <w:t xml:space="preserve"> mutate(mrsxcggen = </w:t>
      </w:r>
    </w:p>
    <w:p w14:paraId="46444B52" w14:textId="77777777" w:rsidR="00AD41EB" w:rsidRDefault="00AD41EB" w:rsidP="00AD41EB">
      <w:pPr>
        <w:pStyle w:val="RCode"/>
      </w:pPr>
      <w:r>
        <w:t xml:space="preserve">         case_when(dc_mrscat == "Independence" &amp; cg_gender == "Female" ~ "Ind-F",</w:t>
      </w:r>
    </w:p>
    <w:p w14:paraId="450A762F" w14:textId="77777777" w:rsidR="00AD41EB" w:rsidRDefault="00AD41EB" w:rsidP="00AD41EB">
      <w:pPr>
        <w:pStyle w:val="RCode"/>
      </w:pPr>
      <w:r>
        <w:t xml:space="preserve">                   dc_mrscat == "Independence" &amp; cg_gender == "Male" ~ "Ind-M",</w:t>
      </w:r>
    </w:p>
    <w:p w14:paraId="3D64CA68" w14:textId="77777777" w:rsidR="00AD41EB" w:rsidRDefault="00AD41EB" w:rsidP="00AD41EB">
      <w:pPr>
        <w:pStyle w:val="RCode"/>
      </w:pPr>
      <w:r>
        <w:t xml:space="preserve">                   dc_mrscat == "Dependence" &amp; cg_gender == "Female" ~ "Dep-F",</w:t>
      </w:r>
    </w:p>
    <w:p w14:paraId="7593896E" w14:textId="0923ED62" w:rsidR="00AD41EB" w:rsidRDefault="00AD41EB" w:rsidP="00AD41EB">
      <w:pPr>
        <w:pStyle w:val="RCode"/>
      </w:pPr>
      <w:r>
        <w:t xml:space="preserve">                   dc_mrscat == "Dependence" &amp; cg_gender == "Male" ~ "Dep-M"))</w:t>
      </w:r>
    </w:p>
    <w:p w14:paraId="42566D18" w14:textId="7E257543" w:rsidR="00AD41EB" w:rsidRDefault="00AD41EB" w:rsidP="00AD41EB">
      <w:pPr>
        <w:pStyle w:val="RCode"/>
      </w:pPr>
      <w:r>
        <w:t>posd &lt;- position_dodge(.2)</w:t>
      </w:r>
    </w:p>
    <w:p w14:paraId="0FF168C1" w14:textId="0CF90BD7" w:rsidR="002F44C6" w:rsidRDefault="002F44C6" w:rsidP="00E738DF">
      <w:pPr>
        <w:pStyle w:val="RCode"/>
      </w:pPr>
      <w:r>
        <w:t>sca</w:t>
      </w:r>
      <w:r w:rsidR="00D51FC5">
        <w:t>l</w:t>
      </w:r>
      <w:r>
        <w:t>exlab &lt;- c("Week 1", "Month 1", "Month 2", "Month 3")</w:t>
      </w:r>
    </w:p>
    <w:p w14:paraId="5FF24BEB" w14:textId="149E1752" w:rsidR="00E738DF" w:rsidRDefault="002F44C6" w:rsidP="00E738DF">
      <w:pPr>
        <w:pStyle w:val="RCode"/>
      </w:pPr>
      <w:r>
        <w:t>scalecollab</w:t>
      </w:r>
      <w:r w:rsidR="00E738DF">
        <w:t xml:space="preserve"> &lt;- c("Patient Dependence &amp;\nCaregiver Female",</w:t>
      </w:r>
    </w:p>
    <w:p w14:paraId="57A28DC5" w14:textId="327D97D5" w:rsidR="00E738DF" w:rsidRDefault="00E738DF" w:rsidP="00E738DF">
      <w:pPr>
        <w:pStyle w:val="RCode"/>
      </w:pPr>
      <w:r>
        <w:t xml:space="preserve">              "Patient Dependence &amp;\nCaregiver Male",</w:t>
      </w:r>
    </w:p>
    <w:p w14:paraId="1225A8AB" w14:textId="44D63ED0" w:rsidR="00E738DF" w:rsidRDefault="00E738DF" w:rsidP="00E738DF">
      <w:pPr>
        <w:pStyle w:val="RCode"/>
      </w:pPr>
      <w:r>
        <w:t xml:space="preserve">              "Patient Independence &amp;\nCaregiver Female",</w:t>
      </w:r>
    </w:p>
    <w:p w14:paraId="7E109907" w14:textId="3A20D3B4" w:rsidR="00E738DF" w:rsidRDefault="00E738DF" w:rsidP="00E738DF">
      <w:pPr>
        <w:pStyle w:val="RCode"/>
      </w:pPr>
      <w:r>
        <w:t xml:space="preserve">              "Patient Independence &amp;\nCaregiver Male")</w:t>
      </w:r>
    </w:p>
    <w:p w14:paraId="735471A7" w14:textId="77777777" w:rsidR="004E4EBE" w:rsidRDefault="004E4EBE" w:rsidP="00F97485">
      <w:pPr>
        <w:pStyle w:val="RCode"/>
      </w:pPr>
      <w:r w:rsidRPr="004E4EBE">
        <w:t>### ZBI - Figure 1a</w:t>
      </w:r>
    </w:p>
    <w:p w14:paraId="40B180EA" w14:textId="5D89321D" w:rsidR="00F97485" w:rsidRDefault="00AD41EB" w:rsidP="00F97485">
      <w:pPr>
        <w:pStyle w:val="RCode"/>
      </w:pPr>
      <w:r>
        <w:t>strokeds_long_mrsxcggen</w:t>
      </w:r>
      <w:r w:rsidR="00F97485">
        <w:t xml:space="preserve"> %&gt;% </w:t>
      </w:r>
    </w:p>
    <w:p w14:paraId="74AB6BE5" w14:textId="187635EA" w:rsidR="00F97485" w:rsidRDefault="00F97485" w:rsidP="00F97485">
      <w:pPr>
        <w:pStyle w:val="RCode"/>
      </w:pPr>
      <w:r>
        <w:t xml:space="preserve"> select(event_name, zbi_total_score, mrsxcggen) %&gt;% </w:t>
      </w:r>
    </w:p>
    <w:p w14:paraId="6F5716B1" w14:textId="182BD017" w:rsidR="00F97485" w:rsidRDefault="00F97485" w:rsidP="00F97485">
      <w:pPr>
        <w:pStyle w:val="RCode"/>
      </w:pPr>
      <w:r>
        <w:t xml:space="preserve"> group_by(event_name, mrsxcggen) %&gt;% </w:t>
      </w:r>
    </w:p>
    <w:p w14:paraId="7B0E70B8" w14:textId="4C548448" w:rsidR="00F97485" w:rsidRDefault="00F97485" w:rsidP="00F97485">
      <w:pPr>
        <w:pStyle w:val="RCode"/>
      </w:pPr>
      <w:r>
        <w:t xml:space="preserve"> get_summary_stats(zbi_total_score,type = "mean_se") %&gt;% </w:t>
      </w:r>
    </w:p>
    <w:p w14:paraId="74073CC0" w14:textId="452C9EE9" w:rsidR="00F97485" w:rsidRDefault="00F97485" w:rsidP="00F97485">
      <w:pPr>
        <w:pStyle w:val="RCode"/>
      </w:pPr>
      <w:r>
        <w:t xml:space="preserve"> droplevels() %&gt;% </w:t>
      </w:r>
    </w:p>
    <w:p w14:paraId="54B27FF8" w14:textId="372E127A" w:rsidR="00F97485" w:rsidRDefault="00F97485" w:rsidP="00F97485">
      <w:pPr>
        <w:pStyle w:val="RCode"/>
      </w:pPr>
      <w:r>
        <w:t xml:space="preserve"> ggplot(aes(x = event_name, y = mean,</w:t>
      </w:r>
    </w:p>
    <w:p w14:paraId="5EE42E6D" w14:textId="0B5E3333" w:rsidR="00F97485" w:rsidRDefault="00F97485" w:rsidP="00F97485">
      <w:pPr>
        <w:pStyle w:val="RCode"/>
      </w:pPr>
      <w:r>
        <w:t xml:space="preserve">            group = mrsxcggen, colour = mrsxcggen,</w:t>
      </w:r>
    </w:p>
    <w:p w14:paraId="72D5E390" w14:textId="01C13572" w:rsidR="00F97485" w:rsidRDefault="00F97485" w:rsidP="00F97485">
      <w:pPr>
        <w:pStyle w:val="RCode"/>
      </w:pPr>
      <w:r>
        <w:t xml:space="preserve">            ymin = mean - se, ymax = mean + se)) +</w:t>
      </w:r>
    </w:p>
    <w:p w14:paraId="03D90AA0" w14:textId="762CEA76" w:rsidR="00F97485" w:rsidRDefault="00F97485" w:rsidP="00E9076E">
      <w:pPr>
        <w:pStyle w:val="RCode"/>
      </w:pPr>
      <w:r>
        <w:t xml:space="preserve"> geom_point(position = </w:t>
      </w:r>
      <w:r w:rsidR="00AD41EB">
        <w:t>posd</w:t>
      </w:r>
      <w:r>
        <w:t>) +</w:t>
      </w:r>
      <w:r w:rsidR="00E9076E">
        <w:t xml:space="preserve"> </w:t>
      </w:r>
      <w:r>
        <w:t xml:space="preserve">geom_line(position = </w:t>
      </w:r>
      <w:r w:rsidR="00AD41EB">
        <w:t>posd</w:t>
      </w:r>
      <w:r>
        <w:t>) +</w:t>
      </w:r>
    </w:p>
    <w:p w14:paraId="38794197" w14:textId="2FC4BEE3" w:rsidR="00F97485" w:rsidRDefault="00F97485" w:rsidP="00F97485">
      <w:pPr>
        <w:pStyle w:val="RCode"/>
      </w:pPr>
      <w:r>
        <w:t xml:space="preserve"> geom_errorbar(position = </w:t>
      </w:r>
      <w:r w:rsidR="00AD41EB">
        <w:t>posd</w:t>
      </w:r>
      <w:r>
        <w:t>, width = .5) +</w:t>
      </w:r>
    </w:p>
    <w:p w14:paraId="154F653D" w14:textId="0F0E2843" w:rsidR="00F97485" w:rsidRDefault="00F97485" w:rsidP="002F44C6">
      <w:pPr>
        <w:pStyle w:val="RCode"/>
      </w:pPr>
      <w:r>
        <w:t xml:space="preserve"> scale_x_discrete(labels = </w:t>
      </w:r>
      <w:r w:rsidR="002F44C6">
        <w:t>scalexlab</w:t>
      </w:r>
      <w:r>
        <w:t>,</w:t>
      </w:r>
      <w:r w:rsidR="002F44C6">
        <w:t xml:space="preserve"> </w:t>
      </w:r>
      <w:r>
        <w:t>name = "Event Time") +</w:t>
      </w:r>
    </w:p>
    <w:p w14:paraId="6327EF6C" w14:textId="1C7DD48A" w:rsidR="00F97485" w:rsidRDefault="00F97485" w:rsidP="002F44C6">
      <w:pPr>
        <w:pStyle w:val="RCode"/>
      </w:pPr>
      <w:r>
        <w:t xml:space="preserve"> scale_y_continuous(breaks = seq(0,40,4),</w:t>
      </w:r>
      <w:r w:rsidR="002F44C6">
        <w:t xml:space="preserve"> </w:t>
      </w:r>
      <w:r>
        <w:t>name = "ZBI score\nMean \u00B1 SE") +</w:t>
      </w:r>
    </w:p>
    <w:p w14:paraId="003025D8" w14:textId="5CB23C17" w:rsidR="00F97485" w:rsidRDefault="00F97485" w:rsidP="002F44C6">
      <w:pPr>
        <w:pStyle w:val="RCode"/>
      </w:pPr>
      <w:r>
        <w:t xml:space="preserve"> scale_colour_discrete(name = "Group",</w:t>
      </w:r>
      <w:r w:rsidR="002F44C6">
        <w:t xml:space="preserve"> </w:t>
      </w:r>
      <w:r>
        <w:t>labels =</w:t>
      </w:r>
      <w:r w:rsidR="00E738DF">
        <w:t xml:space="preserve"> </w:t>
      </w:r>
      <w:r w:rsidR="002F44C6">
        <w:t>scalecollab</w:t>
      </w:r>
      <w:r w:rsidR="00E738DF">
        <w:t>,</w:t>
      </w:r>
    </w:p>
    <w:p w14:paraId="522884BE" w14:textId="4B9EEFCE" w:rsidR="00F97485" w:rsidRDefault="00F97485" w:rsidP="00F97485">
      <w:pPr>
        <w:pStyle w:val="RCode"/>
      </w:pPr>
      <w:r>
        <w:t xml:space="preserve">            </w:t>
      </w:r>
      <w:r w:rsidR="00020BA2">
        <w:t xml:space="preserve">           </w:t>
      </w:r>
      <w:r>
        <w:t>type = getOption("ggplot2.discrete.colour")) +</w:t>
      </w:r>
    </w:p>
    <w:p w14:paraId="00C1AD0D" w14:textId="0264CB42" w:rsidR="00F97485" w:rsidRDefault="00F97485" w:rsidP="00F97485">
      <w:pPr>
        <w:pStyle w:val="RCode"/>
      </w:pPr>
      <w:r>
        <w:t xml:space="preserve"> theme_bw()</w:t>
      </w:r>
    </w:p>
    <w:p w14:paraId="783392DE" w14:textId="77777777" w:rsidR="00A94878" w:rsidRDefault="00A94878" w:rsidP="00AD41EB">
      <w:pPr>
        <w:pStyle w:val="RCode"/>
      </w:pPr>
      <w:r w:rsidRPr="00A94878">
        <w:t>### CAFU IADL Dependence Figure 1b</w:t>
      </w:r>
    </w:p>
    <w:p w14:paraId="49A3DB8F" w14:textId="013F65DD" w:rsidR="00AD41EB" w:rsidRDefault="00AD41EB" w:rsidP="00AD41EB">
      <w:pPr>
        <w:pStyle w:val="RCode"/>
      </w:pPr>
      <w:r>
        <w:t xml:space="preserve">strokeds_long_mrsxcggen %&gt;% </w:t>
      </w:r>
    </w:p>
    <w:p w14:paraId="6A0A088B" w14:textId="0C3AF6B2" w:rsidR="00F97485" w:rsidRDefault="00F97485" w:rsidP="00F97485">
      <w:pPr>
        <w:pStyle w:val="RCode"/>
      </w:pPr>
      <w:r>
        <w:t xml:space="preserve"> select(event_name, cafu_iadl_d_avescore, mrsxcggen) %&gt;% </w:t>
      </w:r>
    </w:p>
    <w:p w14:paraId="1DF6A6F9" w14:textId="7B9D875A" w:rsidR="00F97485" w:rsidRDefault="00F97485" w:rsidP="00F97485">
      <w:pPr>
        <w:pStyle w:val="RCode"/>
      </w:pPr>
      <w:r>
        <w:t xml:space="preserve"> group_by(event_name, mrsxcggen) %&gt;% </w:t>
      </w:r>
    </w:p>
    <w:p w14:paraId="1A705635" w14:textId="0D09680C" w:rsidR="00F97485" w:rsidRDefault="00F97485" w:rsidP="00F97485">
      <w:pPr>
        <w:pStyle w:val="RCode"/>
      </w:pPr>
      <w:r>
        <w:t xml:space="preserve"> get_summary_stats(cafu_iadl_d_avescore,type = "mean_se") %&gt;% </w:t>
      </w:r>
    </w:p>
    <w:p w14:paraId="62A7E81F" w14:textId="5FA329D0" w:rsidR="00F97485" w:rsidRDefault="00F97485" w:rsidP="00F97485">
      <w:pPr>
        <w:pStyle w:val="RCode"/>
      </w:pPr>
      <w:r>
        <w:t xml:space="preserve"> droplevels() %&gt;% </w:t>
      </w:r>
    </w:p>
    <w:p w14:paraId="5E80E84B" w14:textId="29997C2A" w:rsidR="00F97485" w:rsidRDefault="00F97485" w:rsidP="00F97485">
      <w:pPr>
        <w:pStyle w:val="RCode"/>
      </w:pPr>
      <w:r>
        <w:t xml:space="preserve"> ggplot(aes(x = event_name, y = mean,</w:t>
      </w:r>
    </w:p>
    <w:p w14:paraId="125C68D4" w14:textId="6B6BE472" w:rsidR="00F97485" w:rsidRDefault="00F97485" w:rsidP="00F97485">
      <w:pPr>
        <w:pStyle w:val="RCode"/>
      </w:pPr>
      <w:r>
        <w:t xml:space="preserve">       </w:t>
      </w:r>
      <w:r w:rsidR="00020BA2">
        <w:t xml:space="preserve">     </w:t>
      </w:r>
      <w:r>
        <w:t>group = mrsxcggen, colour = mrsxcggen,</w:t>
      </w:r>
    </w:p>
    <w:p w14:paraId="7E2E4FD9" w14:textId="13FA7D84" w:rsidR="00F97485" w:rsidRDefault="00020BA2" w:rsidP="00F97485">
      <w:pPr>
        <w:pStyle w:val="RCode"/>
      </w:pPr>
      <w:r>
        <w:t xml:space="preserve">     </w:t>
      </w:r>
      <w:r w:rsidR="00F97485">
        <w:t xml:space="preserve">       ymin = mean - se, ymax = mean + se)) +</w:t>
      </w:r>
    </w:p>
    <w:p w14:paraId="70270176" w14:textId="6D121452" w:rsidR="00F97485" w:rsidRDefault="00F97485" w:rsidP="00E9076E">
      <w:pPr>
        <w:pStyle w:val="RCode"/>
      </w:pPr>
      <w:r>
        <w:t xml:space="preserve"> geom_point(position = </w:t>
      </w:r>
      <w:r w:rsidR="00AD41EB">
        <w:t>posd</w:t>
      </w:r>
      <w:r>
        <w:t>) +</w:t>
      </w:r>
      <w:r w:rsidR="00E9076E">
        <w:t xml:space="preserve"> </w:t>
      </w:r>
      <w:r>
        <w:t xml:space="preserve">geom_line(position = </w:t>
      </w:r>
      <w:r w:rsidR="00AD41EB">
        <w:t>posd</w:t>
      </w:r>
      <w:r>
        <w:t>) +</w:t>
      </w:r>
    </w:p>
    <w:p w14:paraId="23700780" w14:textId="4B0083B0" w:rsidR="00F97485" w:rsidRDefault="00F97485" w:rsidP="00F97485">
      <w:pPr>
        <w:pStyle w:val="RCode"/>
      </w:pPr>
      <w:r>
        <w:t xml:space="preserve"> geom_errorbar(position = </w:t>
      </w:r>
      <w:r w:rsidR="00AD41EB">
        <w:t>posd</w:t>
      </w:r>
      <w:r>
        <w:t>, width = .5) +</w:t>
      </w:r>
    </w:p>
    <w:p w14:paraId="1F27D911" w14:textId="5CDB49E0" w:rsidR="00E738DF" w:rsidRDefault="00F97485" w:rsidP="00E9076E">
      <w:pPr>
        <w:pStyle w:val="RCode"/>
      </w:pPr>
      <w:r>
        <w:t xml:space="preserve"> scale_x_discrete(labels = </w:t>
      </w:r>
      <w:r w:rsidR="002F44C6">
        <w:t>scalexlab</w:t>
      </w:r>
      <w:r>
        <w:t>,</w:t>
      </w:r>
      <w:r w:rsidR="00E9076E">
        <w:t xml:space="preserve"> </w:t>
      </w:r>
      <w:r w:rsidR="00E738DF">
        <w:t>name = "Event Time") +</w:t>
      </w:r>
    </w:p>
    <w:p w14:paraId="6EFF3F5D" w14:textId="2EE7637F" w:rsidR="00F97485" w:rsidRDefault="00F97485" w:rsidP="00F97485">
      <w:pPr>
        <w:pStyle w:val="RCode"/>
      </w:pPr>
      <w:r>
        <w:t xml:space="preserve"> scale_y_continuous(breaks = seq(0, 10, .5),</w:t>
      </w:r>
    </w:p>
    <w:p w14:paraId="512EB65D" w14:textId="53445215" w:rsidR="00F97485" w:rsidRDefault="00F97485" w:rsidP="00F97485">
      <w:pPr>
        <w:pStyle w:val="RCode"/>
      </w:pPr>
      <w:r>
        <w:t xml:space="preserve">           </w:t>
      </w:r>
      <w:r w:rsidR="00020BA2">
        <w:t xml:space="preserve">         </w:t>
      </w:r>
      <w:r>
        <w:t>name = "CAFU (IADL) Dependence\nMean \u00B1 SE") +</w:t>
      </w:r>
    </w:p>
    <w:p w14:paraId="7E5FB76B" w14:textId="6099E716" w:rsidR="00E738DF" w:rsidRDefault="00F97485" w:rsidP="00E9076E">
      <w:pPr>
        <w:pStyle w:val="RCode"/>
      </w:pPr>
      <w:r>
        <w:t xml:space="preserve"> scale_colour_discrete(name = "Group",</w:t>
      </w:r>
      <w:r w:rsidR="00E9076E">
        <w:t xml:space="preserve"> </w:t>
      </w:r>
      <w:r w:rsidR="00E738DF">
        <w:t xml:space="preserve">labels = </w:t>
      </w:r>
      <w:r w:rsidR="002F44C6">
        <w:t>scalecollab</w:t>
      </w:r>
      <w:r w:rsidR="00E738DF">
        <w:t>,</w:t>
      </w:r>
    </w:p>
    <w:p w14:paraId="6BFA24E5" w14:textId="6621D505" w:rsidR="00F97485" w:rsidRDefault="00F97485" w:rsidP="00F97485">
      <w:pPr>
        <w:pStyle w:val="RCode"/>
      </w:pPr>
      <w:r>
        <w:t xml:space="preserve"> </w:t>
      </w:r>
      <w:r w:rsidR="00020BA2">
        <w:t xml:space="preserve">                      </w:t>
      </w:r>
      <w:r>
        <w:t>type = getOption("ggplot2.discrete.colour")) +</w:t>
      </w:r>
    </w:p>
    <w:p w14:paraId="509BBD9F" w14:textId="7107C4DA" w:rsidR="00F97485" w:rsidRDefault="00F97485" w:rsidP="00F97485">
      <w:pPr>
        <w:pStyle w:val="RCode"/>
      </w:pPr>
      <w:r>
        <w:t xml:space="preserve"> theme_bw()</w:t>
      </w:r>
    </w:p>
    <w:p w14:paraId="7B8454E4" w14:textId="77777777" w:rsidR="00A94878" w:rsidRDefault="00A94878" w:rsidP="00AD41EB">
      <w:pPr>
        <w:pStyle w:val="RCode"/>
      </w:pPr>
      <w:r w:rsidRPr="00A94878">
        <w:t>### CAFU IADL Mean Upset Figure 1c</w:t>
      </w:r>
    </w:p>
    <w:p w14:paraId="23C5CE15" w14:textId="17FA61BD" w:rsidR="00AD41EB" w:rsidRDefault="00AD41EB" w:rsidP="00AD41EB">
      <w:pPr>
        <w:pStyle w:val="RCode"/>
      </w:pPr>
      <w:r>
        <w:t xml:space="preserve">strokeds_long_mrsxcggen %&gt;% </w:t>
      </w:r>
    </w:p>
    <w:p w14:paraId="0C5645B4" w14:textId="085AE279" w:rsidR="00F97485" w:rsidRDefault="00F97485" w:rsidP="00F97485">
      <w:pPr>
        <w:pStyle w:val="RCode"/>
      </w:pPr>
      <w:r>
        <w:t xml:space="preserve"> select(event_name, cafu_iadl_u_meanscore, mrsxcggen) %&gt;% </w:t>
      </w:r>
    </w:p>
    <w:p w14:paraId="64BCB207" w14:textId="4DFF1430" w:rsidR="00F97485" w:rsidRDefault="00F97485" w:rsidP="00F97485">
      <w:pPr>
        <w:pStyle w:val="RCode"/>
      </w:pPr>
      <w:r>
        <w:lastRenderedPageBreak/>
        <w:t xml:space="preserve"> group_by(event_name, mrsxcggen) %&gt;% </w:t>
      </w:r>
    </w:p>
    <w:p w14:paraId="360693C1" w14:textId="17D87A50" w:rsidR="00F97485" w:rsidRDefault="00F97485" w:rsidP="00F97485">
      <w:pPr>
        <w:pStyle w:val="RCode"/>
      </w:pPr>
      <w:r>
        <w:t xml:space="preserve"> get_summary_stats(cafu_iadl_u_meanscore,type = "mean_se") %&gt;% </w:t>
      </w:r>
    </w:p>
    <w:p w14:paraId="355F2B74" w14:textId="2F6E2C5B" w:rsidR="00F97485" w:rsidRDefault="00F97485" w:rsidP="00F97485">
      <w:pPr>
        <w:pStyle w:val="RCode"/>
      </w:pPr>
      <w:r>
        <w:t xml:space="preserve"> droplevels() %&gt;% </w:t>
      </w:r>
    </w:p>
    <w:p w14:paraId="1F12E0E7" w14:textId="4924AD62" w:rsidR="00F97485" w:rsidRDefault="00F97485" w:rsidP="00F97485">
      <w:pPr>
        <w:pStyle w:val="RCode"/>
      </w:pPr>
      <w:r>
        <w:t xml:space="preserve"> ggplot(aes(x = event_name, y = mean,</w:t>
      </w:r>
    </w:p>
    <w:p w14:paraId="324AB6A4" w14:textId="580AB06E" w:rsidR="00F97485" w:rsidRDefault="00F97485" w:rsidP="00F97485">
      <w:pPr>
        <w:pStyle w:val="RCode"/>
      </w:pPr>
      <w:r>
        <w:t xml:space="preserve"> </w:t>
      </w:r>
      <w:r w:rsidR="00020BA2">
        <w:t xml:space="preserve">       </w:t>
      </w:r>
      <w:r>
        <w:t xml:space="preserve">    group = mrsxcggen, colour = mrsxcggen,</w:t>
      </w:r>
    </w:p>
    <w:p w14:paraId="774D784F" w14:textId="38EAB60D" w:rsidR="00F97485" w:rsidRDefault="00F97485" w:rsidP="00F97485">
      <w:pPr>
        <w:pStyle w:val="RCode"/>
      </w:pPr>
      <w:r>
        <w:t xml:space="preserve">      </w:t>
      </w:r>
      <w:r w:rsidR="00020BA2">
        <w:t xml:space="preserve">     </w:t>
      </w:r>
      <w:r>
        <w:t xml:space="preserve"> ymin = mean - se, ymax = mean + se)) +</w:t>
      </w:r>
    </w:p>
    <w:p w14:paraId="055688D8" w14:textId="7D07E945" w:rsidR="00F97485" w:rsidRDefault="00F97485" w:rsidP="00E9076E">
      <w:pPr>
        <w:pStyle w:val="RCode"/>
      </w:pPr>
      <w:r>
        <w:t xml:space="preserve"> geom_point(position = </w:t>
      </w:r>
      <w:r w:rsidR="00AD41EB">
        <w:t>posd</w:t>
      </w:r>
      <w:r>
        <w:t>) +</w:t>
      </w:r>
      <w:r w:rsidR="00E9076E">
        <w:t xml:space="preserve"> </w:t>
      </w:r>
      <w:r>
        <w:t xml:space="preserve">geom_line(position = </w:t>
      </w:r>
      <w:r w:rsidR="00AD41EB">
        <w:t>posd</w:t>
      </w:r>
      <w:r>
        <w:t>) +</w:t>
      </w:r>
    </w:p>
    <w:p w14:paraId="63CC88EE" w14:textId="3F6C10D3" w:rsidR="00F97485" w:rsidRDefault="00F97485" w:rsidP="00F97485">
      <w:pPr>
        <w:pStyle w:val="RCode"/>
      </w:pPr>
      <w:r>
        <w:t xml:space="preserve"> geom_errorbar(position = </w:t>
      </w:r>
      <w:r w:rsidR="00AD41EB">
        <w:t>posd</w:t>
      </w:r>
      <w:r>
        <w:t>, width = .5) +</w:t>
      </w:r>
    </w:p>
    <w:p w14:paraId="7211F0A9" w14:textId="4D063EDB" w:rsidR="00E738DF" w:rsidRDefault="00F97485" w:rsidP="00E9076E">
      <w:pPr>
        <w:pStyle w:val="RCode"/>
      </w:pPr>
      <w:r>
        <w:t xml:space="preserve"> scale_x_discrete(labels = </w:t>
      </w:r>
      <w:r w:rsidR="002F44C6">
        <w:t>scalexlab</w:t>
      </w:r>
      <w:r>
        <w:t>,</w:t>
      </w:r>
      <w:r w:rsidR="00E9076E">
        <w:t xml:space="preserve"> </w:t>
      </w:r>
      <w:r w:rsidR="00E738DF">
        <w:t>name = "Event Time") +</w:t>
      </w:r>
    </w:p>
    <w:p w14:paraId="768555E1" w14:textId="23B3E07A" w:rsidR="00F97485" w:rsidRDefault="00F97485" w:rsidP="00F97485">
      <w:pPr>
        <w:pStyle w:val="RCode"/>
      </w:pPr>
      <w:r>
        <w:t xml:space="preserve"> scale_y_continuous(breaks = seq(0, 2, .2),</w:t>
      </w:r>
    </w:p>
    <w:p w14:paraId="743C7D10" w14:textId="4C2F628F" w:rsidR="00F97485" w:rsidRDefault="00F97485" w:rsidP="00F97485">
      <w:pPr>
        <w:pStyle w:val="RCode"/>
      </w:pPr>
      <w:r>
        <w:t xml:space="preserve">      </w:t>
      </w:r>
      <w:r w:rsidR="00E738DF">
        <w:t xml:space="preserve">         </w:t>
      </w:r>
      <w:r>
        <w:t xml:space="preserve">     name = "CAFU (IADL) Mean Upset\nMean \u00B1 SE") +</w:t>
      </w:r>
    </w:p>
    <w:p w14:paraId="33D234FE" w14:textId="4A7BB2D5" w:rsidR="00E738DF" w:rsidRDefault="00F97485" w:rsidP="00E9076E">
      <w:pPr>
        <w:pStyle w:val="RCode"/>
      </w:pPr>
      <w:r>
        <w:t xml:space="preserve"> scale_colour_discrete(name = "Group",</w:t>
      </w:r>
      <w:r w:rsidR="00E9076E">
        <w:t xml:space="preserve"> </w:t>
      </w:r>
      <w:r w:rsidR="00E738DF">
        <w:t xml:space="preserve">labels = </w:t>
      </w:r>
      <w:r w:rsidR="002F44C6">
        <w:t>scalecollab</w:t>
      </w:r>
      <w:r w:rsidR="00E738DF">
        <w:t>,</w:t>
      </w:r>
    </w:p>
    <w:p w14:paraId="38198878" w14:textId="6A02C583" w:rsidR="00F97485" w:rsidRDefault="00F97485" w:rsidP="00F97485">
      <w:pPr>
        <w:pStyle w:val="RCode"/>
      </w:pPr>
      <w:r>
        <w:t xml:space="preserve">            </w:t>
      </w:r>
      <w:r w:rsidR="00E738DF">
        <w:t xml:space="preserve">           </w:t>
      </w:r>
      <w:r>
        <w:t>type = getOption("ggplot2.discrete.colour")) +</w:t>
      </w:r>
    </w:p>
    <w:p w14:paraId="2EF207C3" w14:textId="734556EA" w:rsidR="00F97485" w:rsidRDefault="00F97485" w:rsidP="00F97485">
      <w:pPr>
        <w:pStyle w:val="RCode"/>
      </w:pPr>
      <w:r>
        <w:t xml:space="preserve"> theme_bw()</w:t>
      </w:r>
    </w:p>
    <w:p w14:paraId="704FC2A3" w14:textId="77777777" w:rsidR="00A94878" w:rsidRDefault="00A94878" w:rsidP="00AD41EB">
      <w:pPr>
        <w:pStyle w:val="RCode"/>
      </w:pPr>
      <w:r w:rsidRPr="00A94878">
        <w:t>### CAFU ADL Dependence Figure 1d</w:t>
      </w:r>
    </w:p>
    <w:p w14:paraId="1BC05A28" w14:textId="66DE116F" w:rsidR="00AD41EB" w:rsidRDefault="00AD41EB" w:rsidP="00AD41EB">
      <w:pPr>
        <w:pStyle w:val="RCode"/>
      </w:pPr>
      <w:r>
        <w:t xml:space="preserve">strokeds_long_mrsxcggen %&gt;% </w:t>
      </w:r>
    </w:p>
    <w:p w14:paraId="7192A193" w14:textId="601E0B88" w:rsidR="00F97485" w:rsidRDefault="00F97485" w:rsidP="00F97485">
      <w:pPr>
        <w:pStyle w:val="RCode"/>
      </w:pPr>
      <w:r>
        <w:t xml:space="preserve"> select(event_name, cafu_adl_d_avescore, mrsxcggen) %&gt;% </w:t>
      </w:r>
    </w:p>
    <w:p w14:paraId="214D6609" w14:textId="3FB193C8" w:rsidR="00F97485" w:rsidRDefault="00F97485" w:rsidP="00F97485">
      <w:pPr>
        <w:pStyle w:val="RCode"/>
      </w:pPr>
      <w:r>
        <w:t xml:space="preserve"> group_by(event_name, mrsxcggen) %&gt;% </w:t>
      </w:r>
    </w:p>
    <w:p w14:paraId="315034D2" w14:textId="5BB8B6C4" w:rsidR="00F97485" w:rsidRDefault="00F97485" w:rsidP="00F97485">
      <w:pPr>
        <w:pStyle w:val="RCode"/>
      </w:pPr>
      <w:r>
        <w:t xml:space="preserve"> get_summary_stats(cafu_adl_d_avescore,type = "mean_se") %&gt;% </w:t>
      </w:r>
    </w:p>
    <w:p w14:paraId="6D07360D" w14:textId="6CFD731C" w:rsidR="00F97485" w:rsidRDefault="00F97485" w:rsidP="00F97485">
      <w:pPr>
        <w:pStyle w:val="RCode"/>
      </w:pPr>
      <w:r>
        <w:t xml:space="preserve"> droplevels() %&gt;% </w:t>
      </w:r>
    </w:p>
    <w:p w14:paraId="48B181CA" w14:textId="7A64F85D" w:rsidR="00F97485" w:rsidRDefault="00F97485" w:rsidP="00F97485">
      <w:pPr>
        <w:pStyle w:val="RCode"/>
      </w:pPr>
      <w:r>
        <w:t xml:space="preserve"> ggplot(aes(x = event_name, y = mean,</w:t>
      </w:r>
    </w:p>
    <w:p w14:paraId="5CCCFFF8" w14:textId="1F56E8B1" w:rsidR="00F97485" w:rsidRDefault="00F97485" w:rsidP="00F97485">
      <w:pPr>
        <w:pStyle w:val="RCode"/>
      </w:pPr>
      <w:r>
        <w:t xml:space="preserve">    </w:t>
      </w:r>
      <w:r w:rsidR="00020BA2">
        <w:t xml:space="preserve">     </w:t>
      </w:r>
      <w:r>
        <w:t xml:space="preserve">   group = mrsxcggen, colour = mrsxcggen,</w:t>
      </w:r>
    </w:p>
    <w:p w14:paraId="3F84A1EA" w14:textId="64298B37" w:rsidR="00F97485" w:rsidRDefault="00F97485" w:rsidP="00F97485">
      <w:pPr>
        <w:pStyle w:val="RCode"/>
      </w:pPr>
      <w:r>
        <w:t xml:space="preserve">    </w:t>
      </w:r>
      <w:r w:rsidR="00020BA2">
        <w:t xml:space="preserve">     </w:t>
      </w:r>
      <w:r>
        <w:t xml:space="preserve">   ymin = mean - se, ymax = mean + se)) +</w:t>
      </w:r>
    </w:p>
    <w:p w14:paraId="7F1D5AD9" w14:textId="178D1B8D" w:rsidR="00F97485" w:rsidRDefault="00F97485" w:rsidP="00E9076E">
      <w:pPr>
        <w:pStyle w:val="RCode"/>
      </w:pPr>
      <w:r>
        <w:t xml:space="preserve"> geom_point(position = </w:t>
      </w:r>
      <w:r w:rsidR="00AD41EB">
        <w:t>posd</w:t>
      </w:r>
      <w:r>
        <w:t>) +</w:t>
      </w:r>
      <w:r w:rsidR="00E9076E">
        <w:t xml:space="preserve"> </w:t>
      </w:r>
      <w:r>
        <w:t xml:space="preserve">geom_line(position = </w:t>
      </w:r>
      <w:r w:rsidR="00AD41EB">
        <w:t>posd</w:t>
      </w:r>
      <w:r>
        <w:t>) +</w:t>
      </w:r>
    </w:p>
    <w:p w14:paraId="243338AF" w14:textId="1C1B41E1" w:rsidR="00F97485" w:rsidRDefault="00F97485" w:rsidP="00F97485">
      <w:pPr>
        <w:pStyle w:val="RCode"/>
      </w:pPr>
      <w:r>
        <w:t xml:space="preserve"> geom_errorbar(position = </w:t>
      </w:r>
      <w:r w:rsidR="00AD41EB">
        <w:t>posd</w:t>
      </w:r>
      <w:r>
        <w:t>, width = .5) +</w:t>
      </w:r>
    </w:p>
    <w:p w14:paraId="17F214A9" w14:textId="26E9BABE" w:rsidR="00E738DF" w:rsidRDefault="00F97485" w:rsidP="00E9076E">
      <w:pPr>
        <w:pStyle w:val="RCode"/>
      </w:pPr>
      <w:r>
        <w:t xml:space="preserve"> scale_x_discrete(labels = </w:t>
      </w:r>
      <w:r w:rsidR="002F44C6">
        <w:t>scalexlab</w:t>
      </w:r>
      <w:r>
        <w:t>,</w:t>
      </w:r>
      <w:r w:rsidR="00E9076E">
        <w:t xml:space="preserve"> </w:t>
      </w:r>
      <w:r w:rsidR="00E738DF">
        <w:t>name = "Event Time") +</w:t>
      </w:r>
    </w:p>
    <w:p w14:paraId="0D6CA521" w14:textId="2B2F13E2" w:rsidR="00F97485" w:rsidRDefault="00F97485" w:rsidP="00F97485">
      <w:pPr>
        <w:pStyle w:val="RCode"/>
      </w:pPr>
      <w:r>
        <w:t xml:space="preserve"> scale_y_continuous(breaks = seq(0, 10, .5),</w:t>
      </w:r>
    </w:p>
    <w:p w14:paraId="1C07AE5E" w14:textId="50E4E157" w:rsidR="00F97485" w:rsidRDefault="00F97485" w:rsidP="00F97485">
      <w:pPr>
        <w:pStyle w:val="RCode"/>
      </w:pPr>
      <w:r>
        <w:t xml:space="preserve">      </w:t>
      </w:r>
      <w:r w:rsidR="00E738DF">
        <w:t xml:space="preserve">         </w:t>
      </w:r>
      <w:r>
        <w:t xml:space="preserve">     name = "CAFU (ADL) Dependence\nMean \u00B1 SE") +</w:t>
      </w:r>
    </w:p>
    <w:p w14:paraId="4FFB905F" w14:textId="5EF7C436" w:rsidR="00E738DF" w:rsidRDefault="00F97485" w:rsidP="00E9076E">
      <w:pPr>
        <w:pStyle w:val="RCode"/>
      </w:pPr>
      <w:r>
        <w:t xml:space="preserve"> scale_colour_discrete(name = "Group",</w:t>
      </w:r>
      <w:r w:rsidR="00E9076E">
        <w:t xml:space="preserve"> </w:t>
      </w:r>
      <w:r w:rsidR="00E738DF">
        <w:t xml:space="preserve">labels = </w:t>
      </w:r>
      <w:r w:rsidR="002F44C6">
        <w:t>scalecollab</w:t>
      </w:r>
      <w:r w:rsidR="00E738DF">
        <w:t>,</w:t>
      </w:r>
    </w:p>
    <w:p w14:paraId="5FC64507" w14:textId="34292049" w:rsidR="00F97485" w:rsidRDefault="00E738DF" w:rsidP="00F97485">
      <w:pPr>
        <w:pStyle w:val="RCode"/>
      </w:pPr>
      <w:r>
        <w:t xml:space="preserve">           </w:t>
      </w:r>
      <w:r w:rsidR="00F97485">
        <w:t xml:space="preserve">            type = getOption("ggplot2.discrete.colour")) +</w:t>
      </w:r>
    </w:p>
    <w:p w14:paraId="33C67CCC" w14:textId="48F27621" w:rsidR="00F97485" w:rsidRDefault="00F97485" w:rsidP="00F97485">
      <w:pPr>
        <w:pStyle w:val="RCode"/>
      </w:pPr>
      <w:r>
        <w:t xml:space="preserve"> theme_bw()</w:t>
      </w:r>
    </w:p>
    <w:p w14:paraId="3CAF909A" w14:textId="77777777" w:rsidR="00A94878" w:rsidRDefault="00A94878" w:rsidP="00AD41EB">
      <w:pPr>
        <w:pStyle w:val="RCode"/>
      </w:pPr>
      <w:r w:rsidRPr="00A94878">
        <w:t>### CAFU ADL Mean Upset Figure 1e</w:t>
      </w:r>
    </w:p>
    <w:p w14:paraId="6C014E40" w14:textId="2A4BE57C" w:rsidR="00AD41EB" w:rsidRDefault="00AD41EB" w:rsidP="00AD41EB">
      <w:pPr>
        <w:pStyle w:val="RCode"/>
      </w:pPr>
      <w:r>
        <w:t xml:space="preserve">strokeds_long_mrsxcggen %&gt;% </w:t>
      </w:r>
    </w:p>
    <w:p w14:paraId="00F075C2" w14:textId="47EAA3A5" w:rsidR="00F97485" w:rsidRDefault="00F97485" w:rsidP="00F97485">
      <w:pPr>
        <w:pStyle w:val="RCode"/>
      </w:pPr>
      <w:r>
        <w:t xml:space="preserve"> select(event_name, cafu_adl_u_meanscore, mrsxcggen) %&gt;% </w:t>
      </w:r>
    </w:p>
    <w:p w14:paraId="23E23605" w14:textId="5D33A9CC" w:rsidR="00F97485" w:rsidRDefault="00F97485" w:rsidP="00F97485">
      <w:pPr>
        <w:pStyle w:val="RCode"/>
      </w:pPr>
      <w:r>
        <w:t xml:space="preserve"> group_by(event_name, mrsxcggen) %&gt;% </w:t>
      </w:r>
    </w:p>
    <w:p w14:paraId="383F2D8B" w14:textId="2D9E582F" w:rsidR="00F97485" w:rsidRDefault="00F97485" w:rsidP="00F97485">
      <w:pPr>
        <w:pStyle w:val="RCode"/>
      </w:pPr>
      <w:r>
        <w:t xml:space="preserve"> get_summary_stats(cafu_adl_u_meanscore,type = "mean_se") %&gt;% </w:t>
      </w:r>
    </w:p>
    <w:p w14:paraId="6AC2F6A9" w14:textId="4111E248" w:rsidR="00F97485" w:rsidRDefault="00F97485" w:rsidP="00F97485">
      <w:pPr>
        <w:pStyle w:val="RCode"/>
      </w:pPr>
      <w:r>
        <w:t xml:space="preserve"> droplevels() %&gt;% </w:t>
      </w:r>
    </w:p>
    <w:p w14:paraId="547DACBA" w14:textId="5D025B44" w:rsidR="00F97485" w:rsidRDefault="00F97485" w:rsidP="00F97485">
      <w:pPr>
        <w:pStyle w:val="RCode"/>
      </w:pPr>
      <w:r>
        <w:t xml:space="preserve"> ggplot(aes(x = event_name, y = mean,</w:t>
      </w:r>
    </w:p>
    <w:p w14:paraId="745834A8" w14:textId="149B581E" w:rsidR="00F97485" w:rsidRDefault="00F97485" w:rsidP="00F97485">
      <w:pPr>
        <w:pStyle w:val="RCode"/>
      </w:pPr>
      <w:r>
        <w:t xml:space="preserve">   </w:t>
      </w:r>
      <w:r w:rsidR="00AD41EB">
        <w:t xml:space="preserve">     </w:t>
      </w:r>
      <w:r>
        <w:t xml:space="preserve">    group = mrsxcggen, colour = mrsxcggen,</w:t>
      </w:r>
    </w:p>
    <w:p w14:paraId="76E9101B" w14:textId="269044FA" w:rsidR="00F97485" w:rsidRDefault="00AD41EB" w:rsidP="00F97485">
      <w:pPr>
        <w:pStyle w:val="RCode"/>
      </w:pPr>
      <w:r>
        <w:t xml:space="preserve">     </w:t>
      </w:r>
      <w:r w:rsidR="00F97485">
        <w:t xml:space="preserve">       ymin = mean - se, ymax = mean + se)) +</w:t>
      </w:r>
    </w:p>
    <w:p w14:paraId="56302CB2" w14:textId="7CBC71E8" w:rsidR="00F97485" w:rsidRDefault="00F97485" w:rsidP="00E9076E">
      <w:pPr>
        <w:pStyle w:val="RCode"/>
      </w:pPr>
      <w:r>
        <w:t xml:space="preserve"> geom_point(position = </w:t>
      </w:r>
      <w:r w:rsidR="00AD41EB">
        <w:t>posd</w:t>
      </w:r>
      <w:r>
        <w:t>) +</w:t>
      </w:r>
      <w:r w:rsidR="00E9076E">
        <w:t xml:space="preserve"> </w:t>
      </w:r>
      <w:r>
        <w:t xml:space="preserve">geom_line(position = </w:t>
      </w:r>
      <w:r w:rsidR="00AD41EB">
        <w:t>posd</w:t>
      </w:r>
      <w:r>
        <w:t>) +</w:t>
      </w:r>
    </w:p>
    <w:p w14:paraId="112F9E9B" w14:textId="5B32A1D7" w:rsidR="00F97485" w:rsidRDefault="00F97485" w:rsidP="00F97485">
      <w:pPr>
        <w:pStyle w:val="RCode"/>
      </w:pPr>
      <w:r>
        <w:t xml:space="preserve"> geom_errorbar(position = </w:t>
      </w:r>
      <w:r w:rsidR="00AD41EB">
        <w:t>posd</w:t>
      </w:r>
      <w:r>
        <w:t>, width = .5) +</w:t>
      </w:r>
    </w:p>
    <w:p w14:paraId="2BA611FF" w14:textId="265165E9" w:rsidR="00E738DF" w:rsidRDefault="00F97485" w:rsidP="00E9076E">
      <w:pPr>
        <w:pStyle w:val="RCode"/>
      </w:pPr>
      <w:r>
        <w:t xml:space="preserve"> scale_x_discrete(labels = </w:t>
      </w:r>
      <w:r w:rsidR="002F44C6">
        <w:t>scalexlab</w:t>
      </w:r>
      <w:r>
        <w:t>,</w:t>
      </w:r>
      <w:r w:rsidR="00E9076E">
        <w:t xml:space="preserve"> </w:t>
      </w:r>
      <w:r w:rsidR="00E738DF">
        <w:t>name = "Event Time") +</w:t>
      </w:r>
    </w:p>
    <w:p w14:paraId="3B2C0C28" w14:textId="00C8B8D5" w:rsidR="00F97485" w:rsidRDefault="00F97485" w:rsidP="00F97485">
      <w:pPr>
        <w:pStyle w:val="RCode"/>
      </w:pPr>
      <w:r>
        <w:t xml:space="preserve"> scale_y_continuous(breaks = seq(0, 2, .2),</w:t>
      </w:r>
    </w:p>
    <w:p w14:paraId="23DB3C64" w14:textId="38BF9368" w:rsidR="00F97485" w:rsidRDefault="00F97485" w:rsidP="00F97485">
      <w:pPr>
        <w:pStyle w:val="RCode"/>
      </w:pPr>
      <w:r>
        <w:t xml:space="preserve">       </w:t>
      </w:r>
      <w:r w:rsidR="00E738DF">
        <w:t xml:space="preserve">         </w:t>
      </w:r>
      <w:r>
        <w:t xml:space="preserve">    name = "CAFU (ADL) Mean Upset\nMean \u00B1 SE") +</w:t>
      </w:r>
    </w:p>
    <w:p w14:paraId="21ED0CFB" w14:textId="6F075462" w:rsidR="00E738DF" w:rsidRDefault="00F97485" w:rsidP="00E9076E">
      <w:pPr>
        <w:pStyle w:val="RCode"/>
      </w:pPr>
      <w:r>
        <w:t xml:space="preserve"> scale_colour_discrete(name = "Group",</w:t>
      </w:r>
      <w:r w:rsidR="00E9076E">
        <w:t xml:space="preserve"> </w:t>
      </w:r>
      <w:r w:rsidR="00E738DF">
        <w:t xml:space="preserve">labels = </w:t>
      </w:r>
      <w:r w:rsidR="002F44C6">
        <w:t>scalecollab</w:t>
      </w:r>
      <w:r w:rsidR="00E738DF">
        <w:t>,</w:t>
      </w:r>
    </w:p>
    <w:p w14:paraId="21CFA60E" w14:textId="4AACEE42" w:rsidR="00F97485" w:rsidRDefault="00E738DF" w:rsidP="00F97485">
      <w:pPr>
        <w:pStyle w:val="RCode"/>
      </w:pPr>
      <w:r>
        <w:t xml:space="preserve">           </w:t>
      </w:r>
      <w:r w:rsidR="00F97485">
        <w:t xml:space="preserve">            type = getOption("ggplot2.discrete.colour")) +</w:t>
      </w:r>
    </w:p>
    <w:p w14:paraId="2F3CB8AF" w14:textId="45EFA7B5" w:rsidR="00F97485" w:rsidRDefault="00F97485" w:rsidP="00F97485">
      <w:pPr>
        <w:pStyle w:val="RCode"/>
      </w:pPr>
      <w:r>
        <w:t xml:space="preserve"> theme_bw()</w:t>
      </w:r>
    </w:p>
    <w:p w14:paraId="1601928A" w14:textId="555F6C0F" w:rsidR="000A1D17" w:rsidRDefault="000A1D17" w:rsidP="00F97485">
      <w:pPr>
        <w:pStyle w:val="RCode"/>
      </w:pPr>
    </w:p>
    <w:p w14:paraId="48C15091" w14:textId="77777777" w:rsidR="000A1D17" w:rsidRDefault="000A1D17" w:rsidP="000A1D17">
      <w:pPr>
        <w:pStyle w:val="NoSpacing"/>
      </w:pPr>
    </w:p>
    <w:sectPr w:rsidR="000A1D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25BEB"/>
    <w:multiLevelType w:val="multilevel"/>
    <w:tmpl w:val="4606E0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3"/>
      <w:isLgl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6503D6"/>
    <w:multiLevelType w:val="hybridMultilevel"/>
    <w:tmpl w:val="40B01B5A"/>
    <w:lvl w:ilvl="0" w:tplc="4F26E6C8">
      <w:start w:val="5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67629"/>
    <w:multiLevelType w:val="hybridMultilevel"/>
    <w:tmpl w:val="C8D4F628"/>
    <w:lvl w:ilvl="0" w:tplc="EAB481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ED475A"/>
    <w:multiLevelType w:val="hybridMultilevel"/>
    <w:tmpl w:val="37D2BD16"/>
    <w:lvl w:ilvl="0" w:tplc="E3582A82">
      <w:start w:val="10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0E7BF6"/>
    <w:multiLevelType w:val="hybridMultilevel"/>
    <w:tmpl w:val="0A26C60A"/>
    <w:lvl w:ilvl="0" w:tplc="2E90D15A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224F06"/>
    <w:multiLevelType w:val="hybridMultilevel"/>
    <w:tmpl w:val="3800E604"/>
    <w:lvl w:ilvl="0" w:tplc="076E6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305061">
    <w:abstractNumId w:val="5"/>
  </w:num>
  <w:num w:numId="2" w16cid:durableId="2032876888">
    <w:abstractNumId w:val="1"/>
  </w:num>
  <w:num w:numId="3" w16cid:durableId="1468743757">
    <w:abstractNumId w:val="4"/>
  </w:num>
  <w:num w:numId="4" w16cid:durableId="1261643914">
    <w:abstractNumId w:val="3"/>
  </w:num>
  <w:num w:numId="5" w16cid:durableId="241985498">
    <w:abstractNumId w:val="2"/>
  </w:num>
  <w:num w:numId="6" w16cid:durableId="493687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DMxM7a0NLQ0NLBU0lEKTi0uzszPAykwNKwFANZXRHUtAAAA"/>
  </w:docVars>
  <w:rsids>
    <w:rsidRoot w:val="00420044"/>
    <w:rsid w:val="000000D6"/>
    <w:rsid w:val="00002159"/>
    <w:rsid w:val="00002223"/>
    <w:rsid w:val="0000271B"/>
    <w:rsid w:val="00003A37"/>
    <w:rsid w:val="000047D3"/>
    <w:rsid w:val="0001087F"/>
    <w:rsid w:val="00010CEE"/>
    <w:rsid w:val="000112B9"/>
    <w:rsid w:val="000114F5"/>
    <w:rsid w:val="00012925"/>
    <w:rsid w:val="000132E2"/>
    <w:rsid w:val="00015800"/>
    <w:rsid w:val="0002048C"/>
    <w:rsid w:val="00020BA2"/>
    <w:rsid w:val="00020F70"/>
    <w:rsid w:val="000219B2"/>
    <w:rsid w:val="00021F12"/>
    <w:rsid w:val="00022647"/>
    <w:rsid w:val="00024B57"/>
    <w:rsid w:val="00025425"/>
    <w:rsid w:val="000257EC"/>
    <w:rsid w:val="00025F19"/>
    <w:rsid w:val="0003042C"/>
    <w:rsid w:val="00030B96"/>
    <w:rsid w:val="0003258B"/>
    <w:rsid w:val="000337F4"/>
    <w:rsid w:val="00034821"/>
    <w:rsid w:val="00034F0A"/>
    <w:rsid w:val="00035240"/>
    <w:rsid w:val="000366CE"/>
    <w:rsid w:val="0003716D"/>
    <w:rsid w:val="000374C0"/>
    <w:rsid w:val="00037CED"/>
    <w:rsid w:val="0004035B"/>
    <w:rsid w:val="00041CF3"/>
    <w:rsid w:val="00042706"/>
    <w:rsid w:val="00043610"/>
    <w:rsid w:val="00043C40"/>
    <w:rsid w:val="00043D68"/>
    <w:rsid w:val="000467F4"/>
    <w:rsid w:val="000501F4"/>
    <w:rsid w:val="000511B9"/>
    <w:rsid w:val="00051F6B"/>
    <w:rsid w:val="0005273D"/>
    <w:rsid w:val="0005380D"/>
    <w:rsid w:val="00053C31"/>
    <w:rsid w:val="00054E9D"/>
    <w:rsid w:val="00055FE6"/>
    <w:rsid w:val="00056809"/>
    <w:rsid w:val="00060864"/>
    <w:rsid w:val="00060FAD"/>
    <w:rsid w:val="000610B6"/>
    <w:rsid w:val="00061755"/>
    <w:rsid w:val="00061C5B"/>
    <w:rsid w:val="00061F59"/>
    <w:rsid w:val="00062D89"/>
    <w:rsid w:val="00063BFA"/>
    <w:rsid w:val="00063DF4"/>
    <w:rsid w:val="00064249"/>
    <w:rsid w:val="00064A4C"/>
    <w:rsid w:val="00067E60"/>
    <w:rsid w:val="00070A9C"/>
    <w:rsid w:val="00072CE9"/>
    <w:rsid w:val="00073070"/>
    <w:rsid w:val="000749CA"/>
    <w:rsid w:val="000758BD"/>
    <w:rsid w:val="00075913"/>
    <w:rsid w:val="00076448"/>
    <w:rsid w:val="00076CBA"/>
    <w:rsid w:val="0007702C"/>
    <w:rsid w:val="00077C0A"/>
    <w:rsid w:val="00081329"/>
    <w:rsid w:val="00081D39"/>
    <w:rsid w:val="00083F91"/>
    <w:rsid w:val="00084631"/>
    <w:rsid w:val="00085F98"/>
    <w:rsid w:val="00087DD0"/>
    <w:rsid w:val="00091F2D"/>
    <w:rsid w:val="00093477"/>
    <w:rsid w:val="00094401"/>
    <w:rsid w:val="00095AED"/>
    <w:rsid w:val="000976CF"/>
    <w:rsid w:val="000A0165"/>
    <w:rsid w:val="000A0DED"/>
    <w:rsid w:val="000A194D"/>
    <w:rsid w:val="000A19E0"/>
    <w:rsid w:val="000A1D17"/>
    <w:rsid w:val="000A394B"/>
    <w:rsid w:val="000A4091"/>
    <w:rsid w:val="000A4643"/>
    <w:rsid w:val="000A4905"/>
    <w:rsid w:val="000A5720"/>
    <w:rsid w:val="000A7235"/>
    <w:rsid w:val="000A7B66"/>
    <w:rsid w:val="000B0A68"/>
    <w:rsid w:val="000B22C5"/>
    <w:rsid w:val="000B2A4B"/>
    <w:rsid w:val="000B2DA1"/>
    <w:rsid w:val="000B2F0E"/>
    <w:rsid w:val="000B3696"/>
    <w:rsid w:val="000B5D59"/>
    <w:rsid w:val="000B5E33"/>
    <w:rsid w:val="000B77F0"/>
    <w:rsid w:val="000C0F15"/>
    <w:rsid w:val="000C10BE"/>
    <w:rsid w:val="000C223D"/>
    <w:rsid w:val="000C2279"/>
    <w:rsid w:val="000C2AAD"/>
    <w:rsid w:val="000C2F6B"/>
    <w:rsid w:val="000C528E"/>
    <w:rsid w:val="000C69EF"/>
    <w:rsid w:val="000C7254"/>
    <w:rsid w:val="000C7812"/>
    <w:rsid w:val="000D03A5"/>
    <w:rsid w:val="000D03B6"/>
    <w:rsid w:val="000D044E"/>
    <w:rsid w:val="000D06F3"/>
    <w:rsid w:val="000D0B08"/>
    <w:rsid w:val="000D1602"/>
    <w:rsid w:val="000D1BA8"/>
    <w:rsid w:val="000D1F03"/>
    <w:rsid w:val="000D34F6"/>
    <w:rsid w:val="000D3646"/>
    <w:rsid w:val="000D45C3"/>
    <w:rsid w:val="000D5223"/>
    <w:rsid w:val="000D5E73"/>
    <w:rsid w:val="000D5EEB"/>
    <w:rsid w:val="000D6707"/>
    <w:rsid w:val="000D715A"/>
    <w:rsid w:val="000D7D8D"/>
    <w:rsid w:val="000E00C3"/>
    <w:rsid w:val="000E06C5"/>
    <w:rsid w:val="000E3438"/>
    <w:rsid w:val="000E4771"/>
    <w:rsid w:val="000E516C"/>
    <w:rsid w:val="000E5749"/>
    <w:rsid w:val="000E5889"/>
    <w:rsid w:val="000E778C"/>
    <w:rsid w:val="000E7915"/>
    <w:rsid w:val="000F0003"/>
    <w:rsid w:val="000F083F"/>
    <w:rsid w:val="000F0F9C"/>
    <w:rsid w:val="000F1601"/>
    <w:rsid w:val="000F16E7"/>
    <w:rsid w:val="000F303D"/>
    <w:rsid w:val="000F45D5"/>
    <w:rsid w:val="000F71D9"/>
    <w:rsid w:val="001000A3"/>
    <w:rsid w:val="001011CE"/>
    <w:rsid w:val="0010161C"/>
    <w:rsid w:val="00103445"/>
    <w:rsid w:val="001039D4"/>
    <w:rsid w:val="00103C8F"/>
    <w:rsid w:val="001042DC"/>
    <w:rsid w:val="00106623"/>
    <w:rsid w:val="00107CCA"/>
    <w:rsid w:val="00110F89"/>
    <w:rsid w:val="00111B25"/>
    <w:rsid w:val="0011234A"/>
    <w:rsid w:val="001124C6"/>
    <w:rsid w:val="001132D6"/>
    <w:rsid w:val="001157EE"/>
    <w:rsid w:val="00116F42"/>
    <w:rsid w:val="00120D94"/>
    <w:rsid w:val="0012190D"/>
    <w:rsid w:val="0012219C"/>
    <w:rsid w:val="001234DF"/>
    <w:rsid w:val="0012393F"/>
    <w:rsid w:val="00123B9C"/>
    <w:rsid w:val="00124150"/>
    <w:rsid w:val="001243DA"/>
    <w:rsid w:val="00130B00"/>
    <w:rsid w:val="0013261E"/>
    <w:rsid w:val="00132A89"/>
    <w:rsid w:val="00132E9C"/>
    <w:rsid w:val="00133C1A"/>
    <w:rsid w:val="00134E2D"/>
    <w:rsid w:val="00136B3D"/>
    <w:rsid w:val="00137FE2"/>
    <w:rsid w:val="00140FE3"/>
    <w:rsid w:val="00142294"/>
    <w:rsid w:val="0014277E"/>
    <w:rsid w:val="00143B3F"/>
    <w:rsid w:val="001440C1"/>
    <w:rsid w:val="0014551E"/>
    <w:rsid w:val="00147B01"/>
    <w:rsid w:val="00150855"/>
    <w:rsid w:val="00150CCA"/>
    <w:rsid w:val="00151753"/>
    <w:rsid w:val="00152B8B"/>
    <w:rsid w:val="00153047"/>
    <w:rsid w:val="0015357F"/>
    <w:rsid w:val="00153C99"/>
    <w:rsid w:val="001546DA"/>
    <w:rsid w:val="00154867"/>
    <w:rsid w:val="00155D0B"/>
    <w:rsid w:val="00155DB1"/>
    <w:rsid w:val="0015642F"/>
    <w:rsid w:val="00156EA8"/>
    <w:rsid w:val="00160F4B"/>
    <w:rsid w:val="001615CE"/>
    <w:rsid w:val="00161ADC"/>
    <w:rsid w:val="00161D5D"/>
    <w:rsid w:val="00162831"/>
    <w:rsid w:val="001630F4"/>
    <w:rsid w:val="00163698"/>
    <w:rsid w:val="00163DF1"/>
    <w:rsid w:val="00164791"/>
    <w:rsid w:val="00165578"/>
    <w:rsid w:val="00165A59"/>
    <w:rsid w:val="00165DB4"/>
    <w:rsid w:val="001661DF"/>
    <w:rsid w:val="00166C49"/>
    <w:rsid w:val="00172BE8"/>
    <w:rsid w:val="00172C58"/>
    <w:rsid w:val="0017351A"/>
    <w:rsid w:val="00173617"/>
    <w:rsid w:val="0017374A"/>
    <w:rsid w:val="00173A85"/>
    <w:rsid w:val="00174D0B"/>
    <w:rsid w:val="0017654E"/>
    <w:rsid w:val="001777D6"/>
    <w:rsid w:val="00181BA1"/>
    <w:rsid w:val="00182CF0"/>
    <w:rsid w:val="00182EB2"/>
    <w:rsid w:val="001830CB"/>
    <w:rsid w:val="001856EF"/>
    <w:rsid w:val="001873CC"/>
    <w:rsid w:val="001876AA"/>
    <w:rsid w:val="0019189B"/>
    <w:rsid w:val="00192A92"/>
    <w:rsid w:val="00192B44"/>
    <w:rsid w:val="00192D47"/>
    <w:rsid w:val="0019354D"/>
    <w:rsid w:val="0019425C"/>
    <w:rsid w:val="001951FF"/>
    <w:rsid w:val="001961FA"/>
    <w:rsid w:val="001964C4"/>
    <w:rsid w:val="001968B6"/>
    <w:rsid w:val="00196C40"/>
    <w:rsid w:val="001978EC"/>
    <w:rsid w:val="00197CDD"/>
    <w:rsid w:val="001A0939"/>
    <w:rsid w:val="001A14BA"/>
    <w:rsid w:val="001A4A77"/>
    <w:rsid w:val="001A4E18"/>
    <w:rsid w:val="001A62EC"/>
    <w:rsid w:val="001B04FC"/>
    <w:rsid w:val="001B2DAC"/>
    <w:rsid w:val="001B62A1"/>
    <w:rsid w:val="001B70A5"/>
    <w:rsid w:val="001C31DD"/>
    <w:rsid w:val="001C461B"/>
    <w:rsid w:val="001C493D"/>
    <w:rsid w:val="001C5262"/>
    <w:rsid w:val="001C5D39"/>
    <w:rsid w:val="001C5D58"/>
    <w:rsid w:val="001C6770"/>
    <w:rsid w:val="001D017C"/>
    <w:rsid w:val="001D0993"/>
    <w:rsid w:val="001D12F9"/>
    <w:rsid w:val="001D17EB"/>
    <w:rsid w:val="001D1A9B"/>
    <w:rsid w:val="001D2162"/>
    <w:rsid w:val="001D2243"/>
    <w:rsid w:val="001D2A85"/>
    <w:rsid w:val="001D5D22"/>
    <w:rsid w:val="001D6B02"/>
    <w:rsid w:val="001D6D43"/>
    <w:rsid w:val="001D7602"/>
    <w:rsid w:val="001D7F4C"/>
    <w:rsid w:val="001E0152"/>
    <w:rsid w:val="001E0428"/>
    <w:rsid w:val="001E1080"/>
    <w:rsid w:val="001E17CE"/>
    <w:rsid w:val="001E1F10"/>
    <w:rsid w:val="001E2C31"/>
    <w:rsid w:val="001E4307"/>
    <w:rsid w:val="001E4EF1"/>
    <w:rsid w:val="001E632B"/>
    <w:rsid w:val="001E6522"/>
    <w:rsid w:val="001E694B"/>
    <w:rsid w:val="001E6E77"/>
    <w:rsid w:val="001F1012"/>
    <w:rsid w:val="001F2CE5"/>
    <w:rsid w:val="001F3492"/>
    <w:rsid w:val="001F3A7C"/>
    <w:rsid w:val="001F5F5E"/>
    <w:rsid w:val="001F6660"/>
    <w:rsid w:val="001F729C"/>
    <w:rsid w:val="00200757"/>
    <w:rsid w:val="00200DB1"/>
    <w:rsid w:val="002020B3"/>
    <w:rsid w:val="00204E1A"/>
    <w:rsid w:val="00205F4A"/>
    <w:rsid w:val="00206575"/>
    <w:rsid w:val="0021100B"/>
    <w:rsid w:val="00211443"/>
    <w:rsid w:val="00213002"/>
    <w:rsid w:val="002136B5"/>
    <w:rsid w:val="002139BF"/>
    <w:rsid w:val="00215A37"/>
    <w:rsid w:val="00215AC4"/>
    <w:rsid w:val="002227E3"/>
    <w:rsid w:val="002227FE"/>
    <w:rsid w:val="00224429"/>
    <w:rsid w:val="00224EA7"/>
    <w:rsid w:val="002313E7"/>
    <w:rsid w:val="00232AE9"/>
    <w:rsid w:val="00232AFB"/>
    <w:rsid w:val="00233279"/>
    <w:rsid w:val="0023441B"/>
    <w:rsid w:val="0023463E"/>
    <w:rsid w:val="00236603"/>
    <w:rsid w:val="002404A3"/>
    <w:rsid w:val="002424A0"/>
    <w:rsid w:val="00242D3B"/>
    <w:rsid w:val="00243B60"/>
    <w:rsid w:val="00243CCF"/>
    <w:rsid w:val="002445D6"/>
    <w:rsid w:val="002450D7"/>
    <w:rsid w:val="00246A19"/>
    <w:rsid w:val="0025080B"/>
    <w:rsid w:val="00251C56"/>
    <w:rsid w:val="00254F1D"/>
    <w:rsid w:val="00255970"/>
    <w:rsid w:val="00257A9B"/>
    <w:rsid w:val="002610AD"/>
    <w:rsid w:val="002612AF"/>
    <w:rsid w:val="0026177F"/>
    <w:rsid w:val="002622AF"/>
    <w:rsid w:val="0026329D"/>
    <w:rsid w:val="002637AB"/>
    <w:rsid w:val="00263C4D"/>
    <w:rsid w:val="002643B7"/>
    <w:rsid w:val="00265821"/>
    <w:rsid w:val="00266BAF"/>
    <w:rsid w:val="00266DB3"/>
    <w:rsid w:val="00266DF0"/>
    <w:rsid w:val="00267F92"/>
    <w:rsid w:val="00270EFF"/>
    <w:rsid w:val="00271222"/>
    <w:rsid w:val="00272AF7"/>
    <w:rsid w:val="00274751"/>
    <w:rsid w:val="002766F3"/>
    <w:rsid w:val="00276DDE"/>
    <w:rsid w:val="00281372"/>
    <w:rsid w:val="002816C6"/>
    <w:rsid w:val="002817EC"/>
    <w:rsid w:val="0028195C"/>
    <w:rsid w:val="00281E86"/>
    <w:rsid w:val="0028238F"/>
    <w:rsid w:val="002829FC"/>
    <w:rsid w:val="0028326E"/>
    <w:rsid w:val="002836BF"/>
    <w:rsid w:val="00285218"/>
    <w:rsid w:val="00286119"/>
    <w:rsid w:val="00286577"/>
    <w:rsid w:val="00286FF6"/>
    <w:rsid w:val="00290578"/>
    <w:rsid w:val="00291061"/>
    <w:rsid w:val="0029122D"/>
    <w:rsid w:val="00292432"/>
    <w:rsid w:val="00292B6D"/>
    <w:rsid w:val="00295B31"/>
    <w:rsid w:val="002A5B12"/>
    <w:rsid w:val="002A73AA"/>
    <w:rsid w:val="002A778A"/>
    <w:rsid w:val="002A7E21"/>
    <w:rsid w:val="002B1033"/>
    <w:rsid w:val="002B1F7C"/>
    <w:rsid w:val="002B3851"/>
    <w:rsid w:val="002B5606"/>
    <w:rsid w:val="002B68D0"/>
    <w:rsid w:val="002B7C0D"/>
    <w:rsid w:val="002C0BA3"/>
    <w:rsid w:val="002C181F"/>
    <w:rsid w:val="002C335F"/>
    <w:rsid w:val="002C3BEF"/>
    <w:rsid w:val="002C4341"/>
    <w:rsid w:val="002C4ED0"/>
    <w:rsid w:val="002C60E7"/>
    <w:rsid w:val="002D177F"/>
    <w:rsid w:val="002D1B7B"/>
    <w:rsid w:val="002D1DE9"/>
    <w:rsid w:val="002D2807"/>
    <w:rsid w:val="002D2C6B"/>
    <w:rsid w:val="002D3E43"/>
    <w:rsid w:val="002D46D3"/>
    <w:rsid w:val="002D5FC1"/>
    <w:rsid w:val="002D61EC"/>
    <w:rsid w:val="002D6EF6"/>
    <w:rsid w:val="002E003D"/>
    <w:rsid w:val="002E4A36"/>
    <w:rsid w:val="002E55D5"/>
    <w:rsid w:val="002E60ED"/>
    <w:rsid w:val="002E6232"/>
    <w:rsid w:val="002F1C6F"/>
    <w:rsid w:val="002F24C9"/>
    <w:rsid w:val="002F34DE"/>
    <w:rsid w:val="002F44C6"/>
    <w:rsid w:val="002F6385"/>
    <w:rsid w:val="00300163"/>
    <w:rsid w:val="0030068F"/>
    <w:rsid w:val="00300E5A"/>
    <w:rsid w:val="00301845"/>
    <w:rsid w:val="00302BD3"/>
    <w:rsid w:val="00302E86"/>
    <w:rsid w:val="00303108"/>
    <w:rsid w:val="003038C5"/>
    <w:rsid w:val="00303C66"/>
    <w:rsid w:val="003052C1"/>
    <w:rsid w:val="003066B4"/>
    <w:rsid w:val="00311EF6"/>
    <w:rsid w:val="00312AB2"/>
    <w:rsid w:val="00315F70"/>
    <w:rsid w:val="0031686F"/>
    <w:rsid w:val="003168CA"/>
    <w:rsid w:val="00316D4B"/>
    <w:rsid w:val="00320504"/>
    <w:rsid w:val="00320778"/>
    <w:rsid w:val="00323840"/>
    <w:rsid w:val="00323BDA"/>
    <w:rsid w:val="00324A30"/>
    <w:rsid w:val="00325174"/>
    <w:rsid w:val="003259CE"/>
    <w:rsid w:val="00325F9A"/>
    <w:rsid w:val="00326B36"/>
    <w:rsid w:val="003277A0"/>
    <w:rsid w:val="00330434"/>
    <w:rsid w:val="0033277B"/>
    <w:rsid w:val="00332A8A"/>
    <w:rsid w:val="00333D6A"/>
    <w:rsid w:val="00334AB9"/>
    <w:rsid w:val="003350B6"/>
    <w:rsid w:val="00337B9D"/>
    <w:rsid w:val="00342398"/>
    <w:rsid w:val="00344015"/>
    <w:rsid w:val="00344387"/>
    <w:rsid w:val="003464C6"/>
    <w:rsid w:val="00346A26"/>
    <w:rsid w:val="0035013E"/>
    <w:rsid w:val="00350ADE"/>
    <w:rsid w:val="0035223B"/>
    <w:rsid w:val="00352D6D"/>
    <w:rsid w:val="00352E50"/>
    <w:rsid w:val="00354643"/>
    <w:rsid w:val="003548DD"/>
    <w:rsid w:val="00355D8D"/>
    <w:rsid w:val="00361EB0"/>
    <w:rsid w:val="00363AD9"/>
    <w:rsid w:val="00364EA1"/>
    <w:rsid w:val="00365330"/>
    <w:rsid w:val="003653D3"/>
    <w:rsid w:val="00366D7E"/>
    <w:rsid w:val="0037094B"/>
    <w:rsid w:val="00371421"/>
    <w:rsid w:val="00371EB9"/>
    <w:rsid w:val="003728A3"/>
    <w:rsid w:val="00373338"/>
    <w:rsid w:val="00374679"/>
    <w:rsid w:val="00380D70"/>
    <w:rsid w:val="00381263"/>
    <w:rsid w:val="00382413"/>
    <w:rsid w:val="00384091"/>
    <w:rsid w:val="00384C6A"/>
    <w:rsid w:val="00386C81"/>
    <w:rsid w:val="00390931"/>
    <w:rsid w:val="003909CF"/>
    <w:rsid w:val="00393426"/>
    <w:rsid w:val="00394C3E"/>
    <w:rsid w:val="00395977"/>
    <w:rsid w:val="00395CBC"/>
    <w:rsid w:val="0039680E"/>
    <w:rsid w:val="003974FB"/>
    <w:rsid w:val="003975C6"/>
    <w:rsid w:val="003A3E0F"/>
    <w:rsid w:val="003A528C"/>
    <w:rsid w:val="003A5A36"/>
    <w:rsid w:val="003A6B24"/>
    <w:rsid w:val="003B0393"/>
    <w:rsid w:val="003B1782"/>
    <w:rsid w:val="003B3D71"/>
    <w:rsid w:val="003B638D"/>
    <w:rsid w:val="003B70E0"/>
    <w:rsid w:val="003B7109"/>
    <w:rsid w:val="003B77F9"/>
    <w:rsid w:val="003C4C6F"/>
    <w:rsid w:val="003C5BC6"/>
    <w:rsid w:val="003C650A"/>
    <w:rsid w:val="003C6C9E"/>
    <w:rsid w:val="003C792F"/>
    <w:rsid w:val="003D0A48"/>
    <w:rsid w:val="003D3447"/>
    <w:rsid w:val="003D38C6"/>
    <w:rsid w:val="003E0862"/>
    <w:rsid w:val="003E1015"/>
    <w:rsid w:val="003E1901"/>
    <w:rsid w:val="003E3C09"/>
    <w:rsid w:val="003E3F47"/>
    <w:rsid w:val="003E43EF"/>
    <w:rsid w:val="003E56FB"/>
    <w:rsid w:val="003E7E18"/>
    <w:rsid w:val="003F0558"/>
    <w:rsid w:val="003F06FD"/>
    <w:rsid w:val="003F1634"/>
    <w:rsid w:val="003F163C"/>
    <w:rsid w:val="003F1D21"/>
    <w:rsid w:val="003F1FAC"/>
    <w:rsid w:val="003F255F"/>
    <w:rsid w:val="003F637D"/>
    <w:rsid w:val="003F6C88"/>
    <w:rsid w:val="003F7CD5"/>
    <w:rsid w:val="0040057C"/>
    <w:rsid w:val="004013DA"/>
    <w:rsid w:val="00403115"/>
    <w:rsid w:val="00404743"/>
    <w:rsid w:val="0040579F"/>
    <w:rsid w:val="00405BFB"/>
    <w:rsid w:val="00407A97"/>
    <w:rsid w:val="00410515"/>
    <w:rsid w:val="00410751"/>
    <w:rsid w:val="00410D7D"/>
    <w:rsid w:val="004119DB"/>
    <w:rsid w:val="00412441"/>
    <w:rsid w:val="00413C1B"/>
    <w:rsid w:val="00415044"/>
    <w:rsid w:val="00416185"/>
    <w:rsid w:val="00417321"/>
    <w:rsid w:val="00417466"/>
    <w:rsid w:val="00420044"/>
    <w:rsid w:val="00420116"/>
    <w:rsid w:val="0042017B"/>
    <w:rsid w:val="0042132C"/>
    <w:rsid w:val="00421E6F"/>
    <w:rsid w:val="00422EEA"/>
    <w:rsid w:val="00423D8E"/>
    <w:rsid w:val="00424009"/>
    <w:rsid w:val="00424029"/>
    <w:rsid w:val="004269AE"/>
    <w:rsid w:val="004272E1"/>
    <w:rsid w:val="00427A23"/>
    <w:rsid w:val="00427CBE"/>
    <w:rsid w:val="00430CEB"/>
    <w:rsid w:val="00431492"/>
    <w:rsid w:val="0043334E"/>
    <w:rsid w:val="00433390"/>
    <w:rsid w:val="00433846"/>
    <w:rsid w:val="0043450F"/>
    <w:rsid w:val="004359E5"/>
    <w:rsid w:val="004362A3"/>
    <w:rsid w:val="00436B3C"/>
    <w:rsid w:val="00437576"/>
    <w:rsid w:val="00443784"/>
    <w:rsid w:val="00444D3C"/>
    <w:rsid w:val="00444D4C"/>
    <w:rsid w:val="00446B0F"/>
    <w:rsid w:val="0044731A"/>
    <w:rsid w:val="0045240F"/>
    <w:rsid w:val="00453163"/>
    <w:rsid w:val="004532C6"/>
    <w:rsid w:val="00453C62"/>
    <w:rsid w:val="004551F7"/>
    <w:rsid w:val="00456462"/>
    <w:rsid w:val="004600AC"/>
    <w:rsid w:val="00461A88"/>
    <w:rsid w:val="00461F16"/>
    <w:rsid w:val="00464B4A"/>
    <w:rsid w:val="00464F05"/>
    <w:rsid w:val="004661AA"/>
    <w:rsid w:val="00467263"/>
    <w:rsid w:val="00470851"/>
    <w:rsid w:val="00470C39"/>
    <w:rsid w:val="004747D1"/>
    <w:rsid w:val="004760B9"/>
    <w:rsid w:val="00476FAB"/>
    <w:rsid w:val="0047718C"/>
    <w:rsid w:val="00477BB5"/>
    <w:rsid w:val="00477DBD"/>
    <w:rsid w:val="00480001"/>
    <w:rsid w:val="0048018B"/>
    <w:rsid w:val="00480488"/>
    <w:rsid w:val="00482B44"/>
    <w:rsid w:val="00486E33"/>
    <w:rsid w:val="00490666"/>
    <w:rsid w:val="00495678"/>
    <w:rsid w:val="004956D7"/>
    <w:rsid w:val="00495B01"/>
    <w:rsid w:val="00495DA3"/>
    <w:rsid w:val="0049608B"/>
    <w:rsid w:val="004965BF"/>
    <w:rsid w:val="004976D8"/>
    <w:rsid w:val="004A1B33"/>
    <w:rsid w:val="004A22D3"/>
    <w:rsid w:val="004A24D1"/>
    <w:rsid w:val="004A2B69"/>
    <w:rsid w:val="004A3C74"/>
    <w:rsid w:val="004A4A52"/>
    <w:rsid w:val="004A5576"/>
    <w:rsid w:val="004A7F6E"/>
    <w:rsid w:val="004B068E"/>
    <w:rsid w:val="004B1649"/>
    <w:rsid w:val="004B1EFD"/>
    <w:rsid w:val="004B2094"/>
    <w:rsid w:val="004B3727"/>
    <w:rsid w:val="004B3BAF"/>
    <w:rsid w:val="004B4FED"/>
    <w:rsid w:val="004B5845"/>
    <w:rsid w:val="004B5D23"/>
    <w:rsid w:val="004B6F4C"/>
    <w:rsid w:val="004B76CB"/>
    <w:rsid w:val="004B7705"/>
    <w:rsid w:val="004C0E40"/>
    <w:rsid w:val="004C143E"/>
    <w:rsid w:val="004C19BD"/>
    <w:rsid w:val="004C33A3"/>
    <w:rsid w:val="004C37B6"/>
    <w:rsid w:val="004C6153"/>
    <w:rsid w:val="004C7FDD"/>
    <w:rsid w:val="004D1110"/>
    <w:rsid w:val="004D24B7"/>
    <w:rsid w:val="004D25F7"/>
    <w:rsid w:val="004D32B8"/>
    <w:rsid w:val="004D3AA3"/>
    <w:rsid w:val="004E2843"/>
    <w:rsid w:val="004E2FC8"/>
    <w:rsid w:val="004E3670"/>
    <w:rsid w:val="004E3729"/>
    <w:rsid w:val="004E4EBE"/>
    <w:rsid w:val="004E5A3A"/>
    <w:rsid w:val="004E70E0"/>
    <w:rsid w:val="004E74BC"/>
    <w:rsid w:val="004E7D7F"/>
    <w:rsid w:val="004E7EC8"/>
    <w:rsid w:val="004F022D"/>
    <w:rsid w:val="004F0D26"/>
    <w:rsid w:val="004F1804"/>
    <w:rsid w:val="004F1A21"/>
    <w:rsid w:val="004F1ED9"/>
    <w:rsid w:val="004F34E4"/>
    <w:rsid w:val="004F361C"/>
    <w:rsid w:val="004F457E"/>
    <w:rsid w:val="004F704C"/>
    <w:rsid w:val="004F755B"/>
    <w:rsid w:val="004F7B4D"/>
    <w:rsid w:val="00501787"/>
    <w:rsid w:val="005017E0"/>
    <w:rsid w:val="00503750"/>
    <w:rsid w:val="00504685"/>
    <w:rsid w:val="00505B58"/>
    <w:rsid w:val="00505BA7"/>
    <w:rsid w:val="00505E32"/>
    <w:rsid w:val="005077E8"/>
    <w:rsid w:val="00507AAA"/>
    <w:rsid w:val="0051059E"/>
    <w:rsid w:val="00511214"/>
    <w:rsid w:val="005138D6"/>
    <w:rsid w:val="005141FA"/>
    <w:rsid w:val="00515193"/>
    <w:rsid w:val="00515A1C"/>
    <w:rsid w:val="00517C31"/>
    <w:rsid w:val="00517DFE"/>
    <w:rsid w:val="00521265"/>
    <w:rsid w:val="0052294B"/>
    <w:rsid w:val="00522DE1"/>
    <w:rsid w:val="00523168"/>
    <w:rsid w:val="00523E7B"/>
    <w:rsid w:val="0052495B"/>
    <w:rsid w:val="005257E9"/>
    <w:rsid w:val="00526427"/>
    <w:rsid w:val="00526EAB"/>
    <w:rsid w:val="005305ED"/>
    <w:rsid w:val="00530A1F"/>
    <w:rsid w:val="00532BDC"/>
    <w:rsid w:val="00533166"/>
    <w:rsid w:val="00533283"/>
    <w:rsid w:val="0053513A"/>
    <w:rsid w:val="00536346"/>
    <w:rsid w:val="005375CE"/>
    <w:rsid w:val="0054019C"/>
    <w:rsid w:val="005407C0"/>
    <w:rsid w:val="00541E89"/>
    <w:rsid w:val="00543110"/>
    <w:rsid w:val="005435C6"/>
    <w:rsid w:val="005437CC"/>
    <w:rsid w:val="005443F2"/>
    <w:rsid w:val="005461F1"/>
    <w:rsid w:val="005477CA"/>
    <w:rsid w:val="005512F8"/>
    <w:rsid w:val="00551303"/>
    <w:rsid w:val="00551956"/>
    <w:rsid w:val="00551E0D"/>
    <w:rsid w:val="005521AB"/>
    <w:rsid w:val="00553DCB"/>
    <w:rsid w:val="00553FC5"/>
    <w:rsid w:val="00555A08"/>
    <w:rsid w:val="00556AF9"/>
    <w:rsid w:val="00557103"/>
    <w:rsid w:val="00557A22"/>
    <w:rsid w:val="00560ADC"/>
    <w:rsid w:val="00563891"/>
    <w:rsid w:val="005648DA"/>
    <w:rsid w:val="00564E65"/>
    <w:rsid w:val="00565836"/>
    <w:rsid w:val="00565ACB"/>
    <w:rsid w:val="005711CF"/>
    <w:rsid w:val="0057124B"/>
    <w:rsid w:val="00571360"/>
    <w:rsid w:val="00571AEA"/>
    <w:rsid w:val="0057237B"/>
    <w:rsid w:val="00573222"/>
    <w:rsid w:val="005738BB"/>
    <w:rsid w:val="00575A1B"/>
    <w:rsid w:val="0057613F"/>
    <w:rsid w:val="005765B1"/>
    <w:rsid w:val="005765BA"/>
    <w:rsid w:val="00576B32"/>
    <w:rsid w:val="00580B9D"/>
    <w:rsid w:val="00582474"/>
    <w:rsid w:val="00582B00"/>
    <w:rsid w:val="00582CC9"/>
    <w:rsid w:val="00584081"/>
    <w:rsid w:val="00585BD8"/>
    <w:rsid w:val="00587717"/>
    <w:rsid w:val="0059062E"/>
    <w:rsid w:val="00591CE2"/>
    <w:rsid w:val="00591F46"/>
    <w:rsid w:val="00591F97"/>
    <w:rsid w:val="00595709"/>
    <w:rsid w:val="00596BD6"/>
    <w:rsid w:val="005A0366"/>
    <w:rsid w:val="005A0B73"/>
    <w:rsid w:val="005A0D6E"/>
    <w:rsid w:val="005A174F"/>
    <w:rsid w:val="005A357D"/>
    <w:rsid w:val="005A42A8"/>
    <w:rsid w:val="005A50D8"/>
    <w:rsid w:val="005A5222"/>
    <w:rsid w:val="005A673D"/>
    <w:rsid w:val="005B096C"/>
    <w:rsid w:val="005B22C0"/>
    <w:rsid w:val="005B2F4C"/>
    <w:rsid w:val="005B79B6"/>
    <w:rsid w:val="005C1EA7"/>
    <w:rsid w:val="005C6F6F"/>
    <w:rsid w:val="005D017A"/>
    <w:rsid w:val="005D2516"/>
    <w:rsid w:val="005D25F0"/>
    <w:rsid w:val="005D2AFB"/>
    <w:rsid w:val="005D5C76"/>
    <w:rsid w:val="005D7352"/>
    <w:rsid w:val="005E0536"/>
    <w:rsid w:val="005E1CC9"/>
    <w:rsid w:val="005E4421"/>
    <w:rsid w:val="005E45D9"/>
    <w:rsid w:val="005E4D15"/>
    <w:rsid w:val="005E572F"/>
    <w:rsid w:val="005E6851"/>
    <w:rsid w:val="005F6007"/>
    <w:rsid w:val="005F7731"/>
    <w:rsid w:val="005F7D30"/>
    <w:rsid w:val="005F7E2C"/>
    <w:rsid w:val="006009DA"/>
    <w:rsid w:val="00601543"/>
    <w:rsid w:val="006018A0"/>
    <w:rsid w:val="006019B8"/>
    <w:rsid w:val="00602CC7"/>
    <w:rsid w:val="0060321A"/>
    <w:rsid w:val="00604393"/>
    <w:rsid w:val="006049DB"/>
    <w:rsid w:val="0060503C"/>
    <w:rsid w:val="00606ACB"/>
    <w:rsid w:val="006079D8"/>
    <w:rsid w:val="006114C4"/>
    <w:rsid w:val="00611C01"/>
    <w:rsid w:val="00611CB4"/>
    <w:rsid w:val="00612299"/>
    <w:rsid w:val="0061231B"/>
    <w:rsid w:val="00612ABD"/>
    <w:rsid w:val="0061421D"/>
    <w:rsid w:val="006144F4"/>
    <w:rsid w:val="0061488E"/>
    <w:rsid w:val="00615107"/>
    <w:rsid w:val="0061539C"/>
    <w:rsid w:val="006163A1"/>
    <w:rsid w:val="0061701F"/>
    <w:rsid w:val="00617072"/>
    <w:rsid w:val="00617643"/>
    <w:rsid w:val="00617F75"/>
    <w:rsid w:val="00620B42"/>
    <w:rsid w:val="00621F04"/>
    <w:rsid w:val="00622079"/>
    <w:rsid w:val="00622968"/>
    <w:rsid w:val="00623140"/>
    <w:rsid w:val="00623DF7"/>
    <w:rsid w:val="00624584"/>
    <w:rsid w:val="006258E1"/>
    <w:rsid w:val="00626CF0"/>
    <w:rsid w:val="0062706D"/>
    <w:rsid w:val="00627C58"/>
    <w:rsid w:val="00630683"/>
    <w:rsid w:val="00631107"/>
    <w:rsid w:val="0063174B"/>
    <w:rsid w:val="00631A81"/>
    <w:rsid w:val="00631B9E"/>
    <w:rsid w:val="0063417C"/>
    <w:rsid w:val="00634696"/>
    <w:rsid w:val="006352A7"/>
    <w:rsid w:val="00636427"/>
    <w:rsid w:val="00636449"/>
    <w:rsid w:val="00636C6F"/>
    <w:rsid w:val="0063799C"/>
    <w:rsid w:val="00644F81"/>
    <w:rsid w:val="006459AD"/>
    <w:rsid w:val="00645E88"/>
    <w:rsid w:val="00647062"/>
    <w:rsid w:val="0064785F"/>
    <w:rsid w:val="00650E7F"/>
    <w:rsid w:val="00653BC2"/>
    <w:rsid w:val="006566B1"/>
    <w:rsid w:val="006576AE"/>
    <w:rsid w:val="00657704"/>
    <w:rsid w:val="00657C51"/>
    <w:rsid w:val="00660E72"/>
    <w:rsid w:val="006617E4"/>
    <w:rsid w:val="006619C8"/>
    <w:rsid w:val="0066251B"/>
    <w:rsid w:val="00663811"/>
    <w:rsid w:val="00663927"/>
    <w:rsid w:val="00664FEB"/>
    <w:rsid w:val="006666DE"/>
    <w:rsid w:val="00666B93"/>
    <w:rsid w:val="00667805"/>
    <w:rsid w:val="00672685"/>
    <w:rsid w:val="006727D6"/>
    <w:rsid w:val="00672D75"/>
    <w:rsid w:val="00674F78"/>
    <w:rsid w:val="00675445"/>
    <w:rsid w:val="006762B5"/>
    <w:rsid w:val="00677582"/>
    <w:rsid w:val="00680A33"/>
    <w:rsid w:val="00681006"/>
    <w:rsid w:val="006817B9"/>
    <w:rsid w:val="00681C9C"/>
    <w:rsid w:val="00682A5C"/>
    <w:rsid w:val="00684124"/>
    <w:rsid w:val="00684932"/>
    <w:rsid w:val="006856EF"/>
    <w:rsid w:val="0068579E"/>
    <w:rsid w:val="00687625"/>
    <w:rsid w:val="00687FC8"/>
    <w:rsid w:val="006904B8"/>
    <w:rsid w:val="006919DA"/>
    <w:rsid w:val="00693721"/>
    <w:rsid w:val="00693C28"/>
    <w:rsid w:val="00695330"/>
    <w:rsid w:val="006964F7"/>
    <w:rsid w:val="00697F4D"/>
    <w:rsid w:val="006A05B4"/>
    <w:rsid w:val="006A1DE7"/>
    <w:rsid w:val="006A2470"/>
    <w:rsid w:val="006A3E1A"/>
    <w:rsid w:val="006A5DD0"/>
    <w:rsid w:val="006A6723"/>
    <w:rsid w:val="006A7125"/>
    <w:rsid w:val="006B0B22"/>
    <w:rsid w:val="006B0C52"/>
    <w:rsid w:val="006B490F"/>
    <w:rsid w:val="006B4ADC"/>
    <w:rsid w:val="006B4C8C"/>
    <w:rsid w:val="006B5912"/>
    <w:rsid w:val="006B74FA"/>
    <w:rsid w:val="006B7A5D"/>
    <w:rsid w:val="006C0241"/>
    <w:rsid w:val="006C2E82"/>
    <w:rsid w:val="006C35EC"/>
    <w:rsid w:val="006C40D7"/>
    <w:rsid w:val="006C5F6A"/>
    <w:rsid w:val="006D0FA9"/>
    <w:rsid w:val="006D23B4"/>
    <w:rsid w:val="006D24FA"/>
    <w:rsid w:val="006D2E63"/>
    <w:rsid w:val="006D2E81"/>
    <w:rsid w:val="006D3F39"/>
    <w:rsid w:val="006D574E"/>
    <w:rsid w:val="006D68E4"/>
    <w:rsid w:val="006D69F9"/>
    <w:rsid w:val="006D6E3C"/>
    <w:rsid w:val="006D6ECF"/>
    <w:rsid w:val="006D7DEC"/>
    <w:rsid w:val="006E0001"/>
    <w:rsid w:val="006E1698"/>
    <w:rsid w:val="006E1D0F"/>
    <w:rsid w:val="006E24AD"/>
    <w:rsid w:val="006E29C1"/>
    <w:rsid w:val="006E2BDD"/>
    <w:rsid w:val="006E3EBE"/>
    <w:rsid w:val="006E4E64"/>
    <w:rsid w:val="006E50B7"/>
    <w:rsid w:val="006E628F"/>
    <w:rsid w:val="006E75EC"/>
    <w:rsid w:val="006F2143"/>
    <w:rsid w:val="00701264"/>
    <w:rsid w:val="0070194F"/>
    <w:rsid w:val="00703164"/>
    <w:rsid w:val="007037CA"/>
    <w:rsid w:val="00703C6C"/>
    <w:rsid w:val="0070403C"/>
    <w:rsid w:val="00704F86"/>
    <w:rsid w:val="007057EF"/>
    <w:rsid w:val="00706483"/>
    <w:rsid w:val="00706766"/>
    <w:rsid w:val="0070733E"/>
    <w:rsid w:val="007106A8"/>
    <w:rsid w:val="0071071E"/>
    <w:rsid w:val="00710C9B"/>
    <w:rsid w:val="00711122"/>
    <w:rsid w:val="00711681"/>
    <w:rsid w:val="00712CDD"/>
    <w:rsid w:val="00713146"/>
    <w:rsid w:val="00713A22"/>
    <w:rsid w:val="00715B27"/>
    <w:rsid w:val="007162D3"/>
    <w:rsid w:val="007172D4"/>
    <w:rsid w:val="0072154F"/>
    <w:rsid w:val="00721B88"/>
    <w:rsid w:val="00723BBA"/>
    <w:rsid w:val="0072458F"/>
    <w:rsid w:val="007251D8"/>
    <w:rsid w:val="00725927"/>
    <w:rsid w:val="007259DC"/>
    <w:rsid w:val="00726A27"/>
    <w:rsid w:val="00727BDA"/>
    <w:rsid w:val="007302DD"/>
    <w:rsid w:val="007310D7"/>
    <w:rsid w:val="007313A0"/>
    <w:rsid w:val="00732098"/>
    <w:rsid w:val="0073288D"/>
    <w:rsid w:val="00732D27"/>
    <w:rsid w:val="00732FC1"/>
    <w:rsid w:val="007347C1"/>
    <w:rsid w:val="0073484A"/>
    <w:rsid w:val="00735919"/>
    <w:rsid w:val="00736327"/>
    <w:rsid w:val="00736782"/>
    <w:rsid w:val="0073700B"/>
    <w:rsid w:val="00740A0F"/>
    <w:rsid w:val="00740A60"/>
    <w:rsid w:val="00741642"/>
    <w:rsid w:val="0074284A"/>
    <w:rsid w:val="0074360B"/>
    <w:rsid w:val="00750490"/>
    <w:rsid w:val="007511A3"/>
    <w:rsid w:val="00751DE0"/>
    <w:rsid w:val="0075386A"/>
    <w:rsid w:val="0075538E"/>
    <w:rsid w:val="007557A3"/>
    <w:rsid w:val="0075660D"/>
    <w:rsid w:val="00761B4C"/>
    <w:rsid w:val="00761C16"/>
    <w:rsid w:val="0076298F"/>
    <w:rsid w:val="00764AE5"/>
    <w:rsid w:val="007659DF"/>
    <w:rsid w:val="00765F36"/>
    <w:rsid w:val="00766468"/>
    <w:rsid w:val="00770DD4"/>
    <w:rsid w:val="0077672D"/>
    <w:rsid w:val="00776991"/>
    <w:rsid w:val="00777CE6"/>
    <w:rsid w:val="00777FA2"/>
    <w:rsid w:val="00784A7D"/>
    <w:rsid w:val="00784D6E"/>
    <w:rsid w:val="007858DF"/>
    <w:rsid w:val="00785A5A"/>
    <w:rsid w:val="007864FB"/>
    <w:rsid w:val="00786A46"/>
    <w:rsid w:val="007878B7"/>
    <w:rsid w:val="00787E82"/>
    <w:rsid w:val="00791195"/>
    <w:rsid w:val="007938C0"/>
    <w:rsid w:val="0079554C"/>
    <w:rsid w:val="00796580"/>
    <w:rsid w:val="00796B75"/>
    <w:rsid w:val="0079745A"/>
    <w:rsid w:val="00797B99"/>
    <w:rsid w:val="007A0135"/>
    <w:rsid w:val="007A03C2"/>
    <w:rsid w:val="007A0414"/>
    <w:rsid w:val="007A5454"/>
    <w:rsid w:val="007A5519"/>
    <w:rsid w:val="007A5834"/>
    <w:rsid w:val="007A7FC9"/>
    <w:rsid w:val="007B00A8"/>
    <w:rsid w:val="007B031C"/>
    <w:rsid w:val="007B0692"/>
    <w:rsid w:val="007B1E34"/>
    <w:rsid w:val="007B2752"/>
    <w:rsid w:val="007B4071"/>
    <w:rsid w:val="007B522F"/>
    <w:rsid w:val="007B5A53"/>
    <w:rsid w:val="007B5B84"/>
    <w:rsid w:val="007B5E9E"/>
    <w:rsid w:val="007C1820"/>
    <w:rsid w:val="007C273F"/>
    <w:rsid w:val="007C7811"/>
    <w:rsid w:val="007D0CE4"/>
    <w:rsid w:val="007D2AEC"/>
    <w:rsid w:val="007D3334"/>
    <w:rsid w:val="007D3967"/>
    <w:rsid w:val="007D45F1"/>
    <w:rsid w:val="007D4782"/>
    <w:rsid w:val="007D5191"/>
    <w:rsid w:val="007D6EAC"/>
    <w:rsid w:val="007D6FA9"/>
    <w:rsid w:val="007E014E"/>
    <w:rsid w:val="007E0826"/>
    <w:rsid w:val="007E0881"/>
    <w:rsid w:val="007E6DC9"/>
    <w:rsid w:val="007E789F"/>
    <w:rsid w:val="007E79C0"/>
    <w:rsid w:val="007F196C"/>
    <w:rsid w:val="007F38ED"/>
    <w:rsid w:val="007F41A2"/>
    <w:rsid w:val="007F5439"/>
    <w:rsid w:val="007F7EA3"/>
    <w:rsid w:val="008007A0"/>
    <w:rsid w:val="00801A21"/>
    <w:rsid w:val="0080281C"/>
    <w:rsid w:val="00804E24"/>
    <w:rsid w:val="00805330"/>
    <w:rsid w:val="008062F0"/>
    <w:rsid w:val="00806714"/>
    <w:rsid w:val="00807493"/>
    <w:rsid w:val="008107A3"/>
    <w:rsid w:val="0081299B"/>
    <w:rsid w:val="00814C22"/>
    <w:rsid w:val="0081599D"/>
    <w:rsid w:val="00816385"/>
    <w:rsid w:val="00817731"/>
    <w:rsid w:val="008178A6"/>
    <w:rsid w:val="00826945"/>
    <w:rsid w:val="008269FF"/>
    <w:rsid w:val="00826B0A"/>
    <w:rsid w:val="00826F0F"/>
    <w:rsid w:val="0082730E"/>
    <w:rsid w:val="008276E8"/>
    <w:rsid w:val="00827B43"/>
    <w:rsid w:val="00827FB3"/>
    <w:rsid w:val="008310BE"/>
    <w:rsid w:val="00833559"/>
    <w:rsid w:val="00833720"/>
    <w:rsid w:val="00834318"/>
    <w:rsid w:val="008366D2"/>
    <w:rsid w:val="00836DE2"/>
    <w:rsid w:val="008408B8"/>
    <w:rsid w:val="00840BF2"/>
    <w:rsid w:val="00842847"/>
    <w:rsid w:val="00842B2A"/>
    <w:rsid w:val="00843239"/>
    <w:rsid w:val="00843917"/>
    <w:rsid w:val="00844596"/>
    <w:rsid w:val="00846DC4"/>
    <w:rsid w:val="00850860"/>
    <w:rsid w:val="00850D0E"/>
    <w:rsid w:val="008527F3"/>
    <w:rsid w:val="0085302E"/>
    <w:rsid w:val="008544A5"/>
    <w:rsid w:val="00854564"/>
    <w:rsid w:val="00855D08"/>
    <w:rsid w:val="0085620B"/>
    <w:rsid w:val="00861108"/>
    <w:rsid w:val="0086155E"/>
    <w:rsid w:val="008617C5"/>
    <w:rsid w:val="0086200E"/>
    <w:rsid w:val="00866276"/>
    <w:rsid w:val="008664BC"/>
    <w:rsid w:val="00866C1A"/>
    <w:rsid w:val="00867081"/>
    <w:rsid w:val="008706E5"/>
    <w:rsid w:val="00871EDC"/>
    <w:rsid w:val="00873F9F"/>
    <w:rsid w:val="00874808"/>
    <w:rsid w:val="00874A96"/>
    <w:rsid w:val="008754FE"/>
    <w:rsid w:val="00877F48"/>
    <w:rsid w:val="00881A23"/>
    <w:rsid w:val="0088215A"/>
    <w:rsid w:val="00882711"/>
    <w:rsid w:val="00883BD6"/>
    <w:rsid w:val="00884C0D"/>
    <w:rsid w:val="00892B64"/>
    <w:rsid w:val="00894182"/>
    <w:rsid w:val="00894778"/>
    <w:rsid w:val="0089498B"/>
    <w:rsid w:val="008949DB"/>
    <w:rsid w:val="0089585F"/>
    <w:rsid w:val="00895A18"/>
    <w:rsid w:val="00896B1D"/>
    <w:rsid w:val="0089718B"/>
    <w:rsid w:val="008972D6"/>
    <w:rsid w:val="00897B13"/>
    <w:rsid w:val="008A31BD"/>
    <w:rsid w:val="008A5C44"/>
    <w:rsid w:val="008B03B2"/>
    <w:rsid w:val="008B0502"/>
    <w:rsid w:val="008B0538"/>
    <w:rsid w:val="008B1D9D"/>
    <w:rsid w:val="008B2CA9"/>
    <w:rsid w:val="008B3AAF"/>
    <w:rsid w:val="008B3EFD"/>
    <w:rsid w:val="008B5D90"/>
    <w:rsid w:val="008B5E31"/>
    <w:rsid w:val="008B66C2"/>
    <w:rsid w:val="008B7109"/>
    <w:rsid w:val="008B7ADF"/>
    <w:rsid w:val="008C028B"/>
    <w:rsid w:val="008C0B92"/>
    <w:rsid w:val="008C1396"/>
    <w:rsid w:val="008C1778"/>
    <w:rsid w:val="008C22F6"/>
    <w:rsid w:val="008C5185"/>
    <w:rsid w:val="008C6DC2"/>
    <w:rsid w:val="008C6ED1"/>
    <w:rsid w:val="008D0749"/>
    <w:rsid w:val="008D0C02"/>
    <w:rsid w:val="008D10F6"/>
    <w:rsid w:val="008D1790"/>
    <w:rsid w:val="008D3802"/>
    <w:rsid w:val="008D4988"/>
    <w:rsid w:val="008D4C49"/>
    <w:rsid w:val="008D4F87"/>
    <w:rsid w:val="008D60A1"/>
    <w:rsid w:val="008D63FB"/>
    <w:rsid w:val="008D6C16"/>
    <w:rsid w:val="008D75D6"/>
    <w:rsid w:val="008D788F"/>
    <w:rsid w:val="008E0F0E"/>
    <w:rsid w:val="008E15FF"/>
    <w:rsid w:val="008E1E20"/>
    <w:rsid w:val="008E2081"/>
    <w:rsid w:val="008E4934"/>
    <w:rsid w:val="008E4D47"/>
    <w:rsid w:val="008E4DF6"/>
    <w:rsid w:val="008E5FB0"/>
    <w:rsid w:val="008E609E"/>
    <w:rsid w:val="008E67B6"/>
    <w:rsid w:val="008E7E6E"/>
    <w:rsid w:val="008F0864"/>
    <w:rsid w:val="008F0899"/>
    <w:rsid w:val="008F0C33"/>
    <w:rsid w:val="008F0EA5"/>
    <w:rsid w:val="008F1705"/>
    <w:rsid w:val="008F2791"/>
    <w:rsid w:val="008F2796"/>
    <w:rsid w:val="008F3733"/>
    <w:rsid w:val="009003DC"/>
    <w:rsid w:val="00900EF5"/>
    <w:rsid w:val="00901C51"/>
    <w:rsid w:val="00903106"/>
    <w:rsid w:val="009060B2"/>
    <w:rsid w:val="00910F74"/>
    <w:rsid w:val="00911028"/>
    <w:rsid w:val="0091133B"/>
    <w:rsid w:val="0091200E"/>
    <w:rsid w:val="00912341"/>
    <w:rsid w:val="00915AB2"/>
    <w:rsid w:val="00916298"/>
    <w:rsid w:val="00920779"/>
    <w:rsid w:val="00924876"/>
    <w:rsid w:val="00926158"/>
    <w:rsid w:val="009261D8"/>
    <w:rsid w:val="0092754F"/>
    <w:rsid w:val="00931F9F"/>
    <w:rsid w:val="009329C6"/>
    <w:rsid w:val="00933700"/>
    <w:rsid w:val="009339F0"/>
    <w:rsid w:val="0093474D"/>
    <w:rsid w:val="00934A0A"/>
    <w:rsid w:val="009367BB"/>
    <w:rsid w:val="00936BC8"/>
    <w:rsid w:val="00937545"/>
    <w:rsid w:val="00937B82"/>
    <w:rsid w:val="00940A01"/>
    <w:rsid w:val="00940D13"/>
    <w:rsid w:val="00940D5D"/>
    <w:rsid w:val="0094198D"/>
    <w:rsid w:val="00944C84"/>
    <w:rsid w:val="00944E62"/>
    <w:rsid w:val="00945363"/>
    <w:rsid w:val="00946BBA"/>
    <w:rsid w:val="00946E68"/>
    <w:rsid w:val="00947012"/>
    <w:rsid w:val="009475E7"/>
    <w:rsid w:val="00950514"/>
    <w:rsid w:val="00953646"/>
    <w:rsid w:val="00955305"/>
    <w:rsid w:val="009554C6"/>
    <w:rsid w:val="009555AA"/>
    <w:rsid w:val="009555B0"/>
    <w:rsid w:val="0095569B"/>
    <w:rsid w:val="00957C06"/>
    <w:rsid w:val="009609FC"/>
    <w:rsid w:val="0096127A"/>
    <w:rsid w:val="00961434"/>
    <w:rsid w:val="00961B54"/>
    <w:rsid w:val="009622B4"/>
    <w:rsid w:val="00962F57"/>
    <w:rsid w:val="00962F58"/>
    <w:rsid w:val="00965C23"/>
    <w:rsid w:val="00966F6A"/>
    <w:rsid w:val="009706AB"/>
    <w:rsid w:val="00970952"/>
    <w:rsid w:val="009717DF"/>
    <w:rsid w:val="00971C06"/>
    <w:rsid w:val="00971D61"/>
    <w:rsid w:val="00971E6E"/>
    <w:rsid w:val="0097283C"/>
    <w:rsid w:val="00973243"/>
    <w:rsid w:val="00974BE8"/>
    <w:rsid w:val="009765D2"/>
    <w:rsid w:val="0097673A"/>
    <w:rsid w:val="009770B7"/>
    <w:rsid w:val="00982554"/>
    <w:rsid w:val="00983EEA"/>
    <w:rsid w:val="009867A6"/>
    <w:rsid w:val="00991D92"/>
    <w:rsid w:val="00995635"/>
    <w:rsid w:val="0099598B"/>
    <w:rsid w:val="00996B4E"/>
    <w:rsid w:val="00997DE6"/>
    <w:rsid w:val="009A3352"/>
    <w:rsid w:val="009A6574"/>
    <w:rsid w:val="009A6857"/>
    <w:rsid w:val="009A6C4B"/>
    <w:rsid w:val="009A790A"/>
    <w:rsid w:val="009B0001"/>
    <w:rsid w:val="009B00C9"/>
    <w:rsid w:val="009B4C23"/>
    <w:rsid w:val="009B5AAF"/>
    <w:rsid w:val="009B674B"/>
    <w:rsid w:val="009B6FBA"/>
    <w:rsid w:val="009B72F1"/>
    <w:rsid w:val="009B76C9"/>
    <w:rsid w:val="009B77BA"/>
    <w:rsid w:val="009C0584"/>
    <w:rsid w:val="009C3191"/>
    <w:rsid w:val="009C3EC4"/>
    <w:rsid w:val="009D3171"/>
    <w:rsid w:val="009D6888"/>
    <w:rsid w:val="009E045E"/>
    <w:rsid w:val="009E249C"/>
    <w:rsid w:val="009E3E17"/>
    <w:rsid w:val="009E41E4"/>
    <w:rsid w:val="009E49F9"/>
    <w:rsid w:val="009E4D21"/>
    <w:rsid w:val="009E61CA"/>
    <w:rsid w:val="009F1200"/>
    <w:rsid w:val="009F6CCB"/>
    <w:rsid w:val="009F6D40"/>
    <w:rsid w:val="009F7236"/>
    <w:rsid w:val="00A01782"/>
    <w:rsid w:val="00A02754"/>
    <w:rsid w:val="00A02B83"/>
    <w:rsid w:val="00A032CA"/>
    <w:rsid w:val="00A034E6"/>
    <w:rsid w:val="00A03AEC"/>
    <w:rsid w:val="00A0416A"/>
    <w:rsid w:val="00A07E1C"/>
    <w:rsid w:val="00A11CE7"/>
    <w:rsid w:val="00A11E3B"/>
    <w:rsid w:val="00A12F08"/>
    <w:rsid w:val="00A1507A"/>
    <w:rsid w:val="00A15859"/>
    <w:rsid w:val="00A162F4"/>
    <w:rsid w:val="00A1634A"/>
    <w:rsid w:val="00A20963"/>
    <w:rsid w:val="00A22048"/>
    <w:rsid w:val="00A225AA"/>
    <w:rsid w:val="00A241CA"/>
    <w:rsid w:val="00A25609"/>
    <w:rsid w:val="00A278CA"/>
    <w:rsid w:val="00A30C3E"/>
    <w:rsid w:val="00A31835"/>
    <w:rsid w:val="00A33CC1"/>
    <w:rsid w:val="00A34C94"/>
    <w:rsid w:val="00A35959"/>
    <w:rsid w:val="00A3689B"/>
    <w:rsid w:val="00A36D8B"/>
    <w:rsid w:val="00A373E8"/>
    <w:rsid w:val="00A41225"/>
    <w:rsid w:val="00A4172E"/>
    <w:rsid w:val="00A42028"/>
    <w:rsid w:val="00A43590"/>
    <w:rsid w:val="00A51496"/>
    <w:rsid w:val="00A51C44"/>
    <w:rsid w:val="00A528B2"/>
    <w:rsid w:val="00A528EB"/>
    <w:rsid w:val="00A52ADC"/>
    <w:rsid w:val="00A52F9E"/>
    <w:rsid w:val="00A56C42"/>
    <w:rsid w:val="00A60C91"/>
    <w:rsid w:val="00A614F4"/>
    <w:rsid w:val="00A622D8"/>
    <w:rsid w:val="00A62529"/>
    <w:rsid w:val="00A6473D"/>
    <w:rsid w:val="00A657A0"/>
    <w:rsid w:val="00A65A03"/>
    <w:rsid w:val="00A66A82"/>
    <w:rsid w:val="00A6735A"/>
    <w:rsid w:val="00A7121A"/>
    <w:rsid w:val="00A71266"/>
    <w:rsid w:val="00A7350C"/>
    <w:rsid w:val="00A74E49"/>
    <w:rsid w:val="00A75BFD"/>
    <w:rsid w:val="00A765AA"/>
    <w:rsid w:val="00A76669"/>
    <w:rsid w:val="00A76E15"/>
    <w:rsid w:val="00A77D1D"/>
    <w:rsid w:val="00A802F3"/>
    <w:rsid w:val="00A81204"/>
    <w:rsid w:val="00A81F0F"/>
    <w:rsid w:val="00A82360"/>
    <w:rsid w:val="00A82516"/>
    <w:rsid w:val="00A849FE"/>
    <w:rsid w:val="00A84CC4"/>
    <w:rsid w:val="00A90548"/>
    <w:rsid w:val="00A906AC"/>
    <w:rsid w:val="00A91138"/>
    <w:rsid w:val="00A92BAD"/>
    <w:rsid w:val="00A93499"/>
    <w:rsid w:val="00A94455"/>
    <w:rsid w:val="00A94878"/>
    <w:rsid w:val="00A95081"/>
    <w:rsid w:val="00A959DF"/>
    <w:rsid w:val="00A9680E"/>
    <w:rsid w:val="00A97469"/>
    <w:rsid w:val="00A97C5E"/>
    <w:rsid w:val="00A97EAA"/>
    <w:rsid w:val="00AA0792"/>
    <w:rsid w:val="00AA17E0"/>
    <w:rsid w:val="00AA1C12"/>
    <w:rsid w:val="00AA1EFF"/>
    <w:rsid w:val="00AA1F50"/>
    <w:rsid w:val="00AA26E8"/>
    <w:rsid w:val="00AA501F"/>
    <w:rsid w:val="00AA5B5D"/>
    <w:rsid w:val="00AA7BE8"/>
    <w:rsid w:val="00AB0B0C"/>
    <w:rsid w:val="00AB1A89"/>
    <w:rsid w:val="00AB1EB5"/>
    <w:rsid w:val="00AB3D6A"/>
    <w:rsid w:val="00AB4C6D"/>
    <w:rsid w:val="00AB6202"/>
    <w:rsid w:val="00AC3454"/>
    <w:rsid w:val="00AC34D4"/>
    <w:rsid w:val="00AC5E18"/>
    <w:rsid w:val="00AC7069"/>
    <w:rsid w:val="00AC77D7"/>
    <w:rsid w:val="00AC79B6"/>
    <w:rsid w:val="00AC7C0B"/>
    <w:rsid w:val="00AD0A4A"/>
    <w:rsid w:val="00AD0D45"/>
    <w:rsid w:val="00AD2001"/>
    <w:rsid w:val="00AD2174"/>
    <w:rsid w:val="00AD28EC"/>
    <w:rsid w:val="00AD2CAF"/>
    <w:rsid w:val="00AD41EB"/>
    <w:rsid w:val="00AD42C3"/>
    <w:rsid w:val="00AD52F7"/>
    <w:rsid w:val="00AD58F6"/>
    <w:rsid w:val="00AD5960"/>
    <w:rsid w:val="00AD7724"/>
    <w:rsid w:val="00AE0BA5"/>
    <w:rsid w:val="00AE2445"/>
    <w:rsid w:val="00AE2EDC"/>
    <w:rsid w:val="00AE2F15"/>
    <w:rsid w:val="00AE3208"/>
    <w:rsid w:val="00AE3518"/>
    <w:rsid w:val="00AE4B24"/>
    <w:rsid w:val="00AE5768"/>
    <w:rsid w:val="00AF08AF"/>
    <w:rsid w:val="00AF0C6A"/>
    <w:rsid w:val="00AF2858"/>
    <w:rsid w:val="00AF350D"/>
    <w:rsid w:val="00AF46A0"/>
    <w:rsid w:val="00AF48C8"/>
    <w:rsid w:val="00AF4A2C"/>
    <w:rsid w:val="00AF4D2A"/>
    <w:rsid w:val="00AF605A"/>
    <w:rsid w:val="00AF6A49"/>
    <w:rsid w:val="00B0008E"/>
    <w:rsid w:val="00B0042F"/>
    <w:rsid w:val="00B0166F"/>
    <w:rsid w:val="00B0455A"/>
    <w:rsid w:val="00B0598C"/>
    <w:rsid w:val="00B05D17"/>
    <w:rsid w:val="00B07EF6"/>
    <w:rsid w:val="00B100E1"/>
    <w:rsid w:val="00B103BD"/>
    <w:rsid w:val="00B1065D"/>
    <w:rsid w:val="00B11713"/>
    <w:rsid w:val="00B11F78"/>
    <w:rsid w:val="00B1280D"/>
    <w:rsid w:val="00B12DF1"/>
    <w:rsid w:val="00B13D81"/>
    <w:rsid w:val="00B1593F"/>
    <w:rsid w:val="00B17839"/>
    <w:rsid w:val="00B20399"/>
    <w:rsid w:val="00B2204B"/>
    <w:rsid w:val="00B22ED8"/>
    <w:rsid w:val="00B23BEC"/>
    <w:rsid w:val="00B24222"/>
    <w:rsid w:val="00B24C42"/>
    <w:rsid w:val="00B25509"/>
    <w:rsid w:val="00B25973"/>
    <w:rsid w:val="00B25C7F"/>
    <w:rsid w:val="00B26583"/>
    <w:rsid w:val="00B30639"/>
    <w:rsid w:val="00B34B08"/>
    <w:rsid w:val="00B34D6B"/>
    <w:rsid w:val="00B3556E"/>
    <w:rsid w:val="00B36B73"/>
    <w:rsid w:val="00B36EF1"/>
    <w:rsid w:val="00B37EEE"/>
    <w:rsid w:val="00B408A8"/>
    <w:rsid w:val="00B41F82"/>
    <w:rsid w:val="00B42130"/>
    <w:rsid w:val="00B4227F"/>
    <w:rsid w:val="00B42AE0"/>
    <w:rsid w:val="00B42C2C"/>
    <w:rsid w:val="00B430FA"/>
    <w:rsid w:val="00B44DAF"/>
    <w:rsid w:val="00B47F51"/>
    <w:rsid w:val="00B50868"/>
    <w:rsid w:val="00B50D0F"/>
    <w:rsid w:val="00B511C8"/>
    <w:rsid w:val="00B52357"/>
    <w:rsid w:val="00B52BAA"/>
    <w:rsid w:val="00B53196"/>
    <w:rsid w:val="00B54F24"/>
    <w:rsid w:val="00B552C5"/>
    <w:rsid w:val="00B55318"/>
    <w:rsid w:val="00B56EBD"/>
    <w:rsid w:val="00B57452"/>
    <w:rsid w:val="00B60231"/>
    <w:rsid w:val="00B6111D"/>
    <w:rsid w:val="00B614F0"/>
    <w:rsid w:val="00B624F2"/>
    <w:rsid w:val="00B6730C"/>
    <w:rsid w:val="00B675CE"/>
    <w:rsid w:val="00B70624"/>
    <w:rsid w:val="00B71CF0"/>
    <w:rsid w:val="00B71F95"/>
    <w:rsid w:val="00B7409D"/>
    <w:rsid w:val="00B74496"/>
    <w:rsid w:val="00B7607B"/>
    <w:rsid w:val="00B7655D"/>
    <w:rsid w:val="00B765E3"/>
    <w:rsid w:val="00B81A50"/>
    <w:rsid w:val="00B82BC4"/>
    <w:rsid w:val="00B8502E"/>
    <w:rsid w:val="00B859D4"/>
    <w:rsid w:val="00B86F70"/>
    <w:rsid w:val="00B8785E"/>
    <w:rsid w:val="00B902B5"/>
    <w:rsid w:val="00B90A40"/>
    <w:rsid w:val="00B91D17"/>
    <w:rsid w:val="00B93626"/>
    <w:rsid w:val="00B93D36"/>
    <w:rsid w:val="00B957DD"/>
    <w:rsid w:val="00BA007B"/>
    <w:rsid w:val="00BA040A"/>
    <w:rsid w:val="00BA2C7C"/>
    <w:rsid w:val="00BA30B3"/>
    <w:rsid w:val="00BA3748"/>
    <w:rsid w:val="00BA4644"/>
    <w:rsid w:val="00BA5000"/>
    <w:rsid w:val="00BA55F6"/>
    <w:rsid w:val="00BA5696"/>
    <w:rsid w:val="00BA66DC"/>
    <w:rsid w:val="00BB01DF"/>
    <w:rsid w:val="00BB0478"/>
    <w:rsid w:val="00BB173A"/>
    <w:rsid w:val="00BB1790"/>
    <w:rsid w:val="00BB18FB"/>
    <w:rsid w:val="00BB1DA9"/>
    <w:rsid w:val="00BB2B7C"/>
    <w:rsid w:val="00BB2F48"/>
    <w:rsid w:val="00BB568C"/>
    <w:rsid w:val="00BB650E"/>
    <w:rsid w:val="00BB79C7"/>
    <w:rsid w:val="00BC0049"/>
    <w:rsid w:val="00BC1CD2"/>
    <w:rsid w:val="00BC2C92"/>
    <w:rsid w:val="00BC3C2D"/>
    <w:rsid w:val="00BC3C86"/>
    <w:rsid w:val="00BC4AFC"/>
    <w:rsid w:val="00BC5574"/>
    <w:rsid w:val="00BC62AD"/>
    <w:rsid w:val="00BC663C"/>
    <w:rsid w:val="00BD02C4"/>
    <w:rsid w:val="00BD12D7"/>
    <w:rsid w:val="00BD1B66"/>
    <w:rsid w:val="00BD2364"/>
    <w:rsid w:val="00BD2ACE"/>
    <w:rsid w:val="00BD52A4"/>
    <w:rsid w:val="00BD596D"/>
    <w:rsid w:val="00BD7B6F"/>
    <w:rsid w:val="00BE04BB"/>
    <w:rsid w:val="00BE08D4"/>
    <w:rsid w:val="00BE10AF"/>
    <w:rsid w:val="00BE207A"/>
    <w:rsid w:val="00BE254F"/>
    <w:rsid w:val="00BE32F8"/>
    <w:rsid w:val="00BE36C0"/>
    <w:rsid w:val="00BE40E9"/>
    <w:rsid w:val="00BE645F"/>
    <w:rsid w:val="00BE6B51"/>
    <w:rsid w:val="00BF0E38"/>
    <w:rsid w:val="00BF160D"/>
    <w:rsid w:val="00BF345E"/>
    <w:rsid w:val="00BF380A"/>
    <w:rsid w:val="00BF3A39"/>
    <w:rsid w:val="00C00B5E"/>
    <w:rsid w:val="00C01609"/>
    <w:rsid w:val="00C02819"/>
    <w:rsid w:val="00C05979"/>
    <w:rsid w:val="00C05DE8"/>
    <w:rsid w:val="00C0692E"/>
    <w:rsid w:val="00C07084"/>
    <w:rsid w:val="00C07FB4"/>
    <w:rsid w:val="00C10BA0"/>
    <w:rsid w:val="00C118E1"/>
    <w:rsid w:val="00C11EF7"/>
    <w:rsid w:val="00C11F06"/>
    <w:rsid w:val="00C12151"/>
    <w:rsid w:val="00C125DD"/>
    <w:rsid w:val="00C12DAA"/>
    <w:rsid w:val="00C15D8C"/>
    <w:rsid w:val="00C238F8"/>
    <w:rsid w:val="00C25A00"/>
    <w:rsid w:val="00C266F1"/>
    <w:rsid w:val="00C32EC2"/>
    <w:rsid w:val="00C33109"/>
    <w:rsid w:val="00C35D7C"/>
    <w:rsid w:val="00C36046"/>
    <w:rsid w:val="00C3629E"/>
    <w:rsid w:val="00C36EAB"/>
    <w:rsid w:val="00C4018E"/>
    <w:rsid w:val="00C40E41"/>
    <w:rsid w:val="00C4113F"/>
    <w:rsid w:val="00C43956"/>
    <w:rsid w:val="00C43ED5"/>
    <w:rsid w:val="00C47D78"/>
    <w:rsid w:val="00C50365"/>
    <w:rsid w:val="00C52F68"/>
    <w:rsid w:val="00C55491"/>
    <w:rsid w:val="00C55548"/>
    <w:rsid w:val="00C56168"/>
    <w:rsid w:val="00C5695C"/>
    <w:rsid w:val="00C56E80"/>
    <w:rsid w:val="00C576EC"/>
    <w:rsid w:val="00C614E0"/>
    <w:rsid w:val="00C62B9F"/>
    <w:rsid w:val="00C63FEC"/>
    <w:rsid w:val="00C651AA"/>
    <w:rsid w:val="00C658ED"/>
    <w:rsid w:val="00C6666C"/>
    <w:rsid w:val="00C66706"/>
    <w:rsid w:val="00C6691D"/>
    <w:rsid w:val="00C7000E"/>
    <w:rsid w:val="00C701D4"/>
    <w:rsid w:val="00C70F2D"/>
    <w:rsid w:val="00C71D25"/>
    <w:rsid w:val="00C743E5"/>
    <w:rsid w:val="00C7464B"/>
    <w:rsid w:val="00C80600"/>
    <w:rsid w:val="00C81499"/>
    <w:rsid w:val="00C81E27"/>
    <w:rsid w:val="00C8454F"/>
    <w:rsid w:val="00C84703"/>
    <w:rsid w:val="00C84E06"/>
    <w:rsid w:val="00C851C9"/>
    <w:rsid w:val="00C86B35"/>
    <w:rsid w:val="00C90AAB"/>
    <w:rsid w:val="00C9148B"/>
    <w:rsid w:val="00C91B6B"/>
    <w:rsid w:val="00C91D53"/>
    <w:rsid w:val="00C92F02"/>
    <w:rsid w:val="00C94014"/>
    <w:rsid w:val="00C97989"/>
    <w:rsid w:val="00CA20A8"/>
    <w:rsid w:val="00CA356A"/>
    <w:rsid w:val="00CA50C5"/>
    <w:rsid w:val="00CA6CE3"/>
    <w:rsid w:val="00CB0611"/>
    <w:rsid w:val="00CB1EF9"/>
    <w:rsid w:val="00CB2366"/>
    <w:rsid w:val="00CB2A8C"/>
    <w:rsid w:val="00CB3A26"/>
    <w:rsid w:val="00CB3C3C"/>
    <w:rsid w:val="00CB414E"/>
    <w:rsid w:val="00CB50CA"/>
    <w:rsid w:val="00CB5189"/>
    <w:rsid w:val="00CB5390"/>
    <w:rsid w:val="00CB5C4B"/>
    <w:rsid w:val="00CB6E50"/>
    <w:rsid w:val="00CB7882"/>
    <w:rsid w:val="00CB7969"/>
    <w:rsid w:val="00CB7C06"/>
    <w:rsid w:val="00CB7FF0"/>
    <w:rsid w:val="00CC2798"/>
    <w:rsid w:val="00CC29FC"/>
    <w:rsid w:val="00CC3A39"/>
    <w:rsid w:val="00CC3B32"/>
    <w:rsid w:val="00CC45C6"/>
    <w:rsid w:val="00CC522C"/>
    <w:rsid w:val="00CC7D93"/>
    <w:rsid w:val="00CD19E9"/>
    <w:rsid w:val="00CD36FE"/>
    <w:rsid w:val="00CD40CE"/>
    <w:rsid w:val="00CD4200"/>
    <w:rsid w:val="00CD42BE"/>
    <w:rsid w:val="00CD64B0"/>
    <w:rsid w:val="00CE1F39"/>
    <w:rsid w:val="00CE2B3D"/>
    <w:rsid w:val="00CE34DD"/>
    <w:rsid w:val="00CE35E3"/>
    <w:rsid w:val="00CE4E74"/>
    <w:rsid w:val="00CE5D02"/>
    <w:rsid w:val="00CE5D64"/>
    <w:rsid w:val="00CE5EE2"/>
    <w:rsid w:val="00CE656E"/>
    <w:rsid w:val="00CE7F0A"/>
    <w:rsid w:val="00CF2EFC"/>
    <w:rsid w:val="00CF46DD"/>
    <w:rsid w:val="00CF4D1D"/>
    <w:rsid w:val="00CF5A8E"/>
    <w:rsid w:val="00CF67A4"/>
    <w:rsid w:val="00CF67BC"/>
    <w:rsid w:val="00CF69E4"/>
    <w:rsid w:val="00CF72C6"/>
    <w:rsid w:val="00D00B0B"/>
    <w:rsid w:val="00D00EED"/>
    <w:rsid w:val="00D014BE"/>
    <w:rsid w:val="00D03193"/>
    <w:rsid w:val="00D0449D"/>
    <w:rsid w:val="00D0566A"/>
    <w:rsid w:val="00D071E9"/>
    <w:rsid w:val="00D07482"/>
    <w:rsid w:val="00D07B5A"/>
    <w:rsid w:val="00D1029A"/>
    <w:rsid w:val="00D122D6"/>
    <w:rsid w:val="00D1283C"/>
    <w:rsid w:val="00D12CFA"/>
    <w:rsid w:val="00D12E01"/>
    <w:rsid w:val="00D14355"/>
    <w:rsid w:val="00D15124"/>
    <w:rsid w:val="00D157D7"/>
    <w:rsid w:val="00D15FCB"/>
    <w:rsid w:val="00D163F3"/>
    <w:rsid w:val="00D166B1"/>
    <w:rsid w:val="00D171DE"/>
    <w:rsid w:val="00D21D89"/>
    <w:rsid w:val="00D2205D"/>
    <w:rsid w:val="00D22850"/>
    <w:rsid w:val="00D239DA"/>
    <w:rsid w:val="00D23BAF"/>
    <w:rsid w:val="00D27252"/>
    <w:rsid w:val="00D30C01"/>
    <w:rsid w:val="00D31D8F"/>
    <w:rsid w:val="00D31EDA"/>
    <w:rsid w:val="00D32491"/>
    <w:rsid w:val="00D3295B"/>
    <w:rsid w:val="00D329F2"/>
    <w:rsid w:val="00D34CF7"/>
    <w:rsid w:val="00D34EEC"/>
    <w:rsid w:val="00D350D1"/>
    <w:rsid w:val="00D357CE"/>
    <w:rsid w:val="00D3618E"/>
    <w:rsid w:val="00D41D4A"/>
    <w:rsid w:val="00D4322F"/>
    <w:rsid w:val="00D43A14"/>
    <w:rsid w:val="00D4474B"/>
    <w:rsid w:val="00D45760"/>
    <w:rsid w:val="00D50710"/>
    <w:rsid w:val="00D50DBE"/>
    <w:rsid w:val="00D51016"/>
    <w:rsid w:val="00D5151B"/>
    <w:rsid w:val="00D51FC5"/>
    <w:rsid w:val="00D545F3"/>
    <w:rsid w:val="00D546EF"/>
    <w:rsid w:val="00D54C5E"/>
    <w:rsid w:val="00D56407"/>
    <w:rsid w:val="00D57A22"/>
    <w:rsid w:val="00D6060D"/>
    <w:rsid w:val="00D60D8F"/>
    <w:rsid w:val="00D621AA"/>
    <w:rsid w:val="00D6396E"/>
    <w:rsid w:val="00D63B95"/>
    <w:rsid w:val="00D647F6"/>
    <w:rsid w:val="00D6571C"/>
    <w:rsid w:val="00D65944"/>
    <w:rsid w:val="00D6626C"/>
    <w:rsid w:val="00D66BDA"/>
    <w:rsid w:val="00D670C8"/>
    <w:rsid w:val="00D67D81"/>
    <w:rsid w:val="00D72322"/>
    <w:rsid w:val="00D72502"/>
    <w:rsid w:val="00D75ABA"/>
    <w:rsid w:val="00D75CCE"/>
    <w:rsid w:val="00D76F6B"/>
    <w:rsid w:val="00D808A5"/>
    <w:rsid w:val="00D810A3"/>
    <w:rsid w:val="00D84A53"/>
    <w:rsid w:val="00D84C5B"/>
    <w:rsid w:val="00D8606E"/>
    <w:rsid w:val="00D86BC3"/>
    <w:rsid w:val="00D87799"/>
    <w:rsid w:val="00D913F7"/>
    <w:rsid w:val="00D9247D"/>
    <w:rsid w:val="00D944AB"/>
    <w:rsid w:val="00D94782"/>
    <w:rsid w:val="00D976D3"/>
    <w:rsid w:val="00DA133F"/>
    <w:rsid w:val="00DA2970"/>
    <w:rsid w:val="00DA387F"/>
    <w:rsid w:val="00DA3885"/>
    <w:rsid w:val="00DA3C3B"/>
    <w:rsid w:val="00DA4B8D"/>
    <w:rsid w:val="00DA5891"/>
    <w:rsid w:val="00DA6FFE"/>
    <w:rsid w:val="00DA797D"/>
    <w:rsid w:val="00DA7BAA"/>
    <w:rsid w:val="00DB17BA"/>
    <w:rsid w:val="00DB2838"/>
    <w:rsid w:val="00DB4821"/>
    <w:rsid w:val="00DB4C49"/>
    <w:rsid w:val="00DB7475"/>
    <w:rsid w:val="00DB7EF4"/>
    <w:rsid w:val="00DC183B"/>
    <w:rsid w:val="00DC53B4"/>
    <w:rsid w:val="00DC5466"/>
    <w:rsid w:val="00DC6A82"/>
    <w:rsid w:val="00DC701F"/>
    <w:rsid w:val="00DC7449"/>
    <w:rsid w:val="00DD0A91"/>
    <w:rsid w:val="00DD0EE9"/>
    <w:rsid w:val="00DD0F45"/>
    <w:rsid w:val="00DD12C7"/>
    <w:rsid w:val="00DD1323"/>
    <w:rsid w:val="00DD2525"/>
    <w:rsid w:val="00DD268B"/>
    <w:rsid w:val="00DD326A"/>
    <w:rsid w:val="00DD618A"/>
    <w:rsid w:val="00DD6608"/>
    <w:rsid w:val="00DD7A2E"/>
    <w:rsid w:val="00DD7DD9"/>
    <w:rsid w:val="00DE272E"/>
    <w:rsid w:val="00DF188F"/>
    <w:rsid w:val="00DF263C"/>
    <w:rsid w:val="00DF3947"/>
    <w:rsid w:val="00DF444C"/>
    <w:rsid w:val="00DF4836"/>
    <w:rsid w:val="00DF48ED"/>
    <w:rsid w:val="00DF5DBA"/>
    <w:rsid w:val="00DF663F"/>
    <w:rsid w:val="00DF729C"/>
    <w:rsid w:val="00DF786C"/>
    <w:rsid w:val="00DF7AF9"/>
    <w:rsid w:val="00E01E0E"/>
    <w:rsid w:val="00E0295C"/>
    <w:rsid w:val="00E03BCF"/>
    <w:rsid w:val="00E03D55"/>
    <w:rsid w:val="00E04496"/>
    <w:rsid w:val="00E057CB"/>
    <w:rsid w:val="00E05A3F"/>
    <w:rsid w:val="00E06968"/>
    <w:rsid w:val="00E06B07"/>
    <w:rsid w:val="00E07A1E"/>
    <w:rsid w:val="00E07BA4"/>
    <w:rsid w:val="00E106A1"/>
    <w:rsid w:val="00E10A88"/>
    <w:rsid w:val="00E10B39"/>
    <w:rsid w:val="00E11D4D"/>
    <w:rsid w:val="00E12298"/>
    <w:rsid w:val="00E12823"/>
    <w:rsid w:val="00E12AAC"/>
    <w:rsid w:val="00E157AC"/>
    <w:rsid w:val="00E1712F"/>
    <w:rsid w:val="00E171DB"/>
    <w:rsid w:val="00E201B2"/>
    <w:rsid w:val="00E204D8"/>
    <w:rsid w:val="00E20EAF"/>
    <w:rsid w:val="00E229B0"/>
    <w:rsid w:val="00E25ACA"/>
    <w:rsid w:val="00E262AB"/>
    <w:rsid w:val="00E26A83"/>
    <w:rsid w:val="00E26F57"/>
    <w:rsid w:val="00E30748"/>
    <w:rsid w:val="00E32715"/>
    <w:rsid w:val="00E34667"/>
    <w:rsid w:val="00E36D27"/>
    <w:rsid w:val="00E37CDD"/>
    <w:rsid w:val="00E41CD6"/>
    <w:rsid w:val="00E43D8B"/>
    <w:rsid w:val="00E44CE2"/>
    <w:rsid w:val="00E455AB"/>
    <w:rsid w:val="00E455F5"/>
    <w:rsid w:val="00E46EA7"/>
    <w:rsid w:val="00E473EF"/>
    <w:rsid w:val="00E47505"/>
    <w:rsid w:val="00E47B81"/>
    <w:rsid w:val="00E47CE6"/>
    <w:rsid w:val="00E50316"/>
    <w:rsid w:val="00E50835"/>
    <w:rsid w:val="00E51FDC"/>
    <w:rsid w:val="00E52734"/>
    <w:rsid w:val="00E5324A"/>
    <w:rsid w:val="00E53F21"/>
    <w:rsid w:val="00E540CE"/>
    <w:rsid w:val="00E544B5"/>
    <w:rsid w:val="00E55AF1"/>
    <w:rsid w:val="00E56245"/>
    <w:rsid w:val="00E56316"/>
    <w:rsid w:val="00E567D9"/>
    <w:rsid w:val="00E57FC7"/>
    <w:rsid w:val="00E6009E"/>
    <w:rsid w:val="00E60684"/>
    <w:rsid w:val="00E62291"/>
    <w:rsid w:val="00E62C27"/>
    <w:rsid w:val="00E634FD"/>
    <w:rsid w:val="00E64D1C"/>
    <w:rsid w:val="00E66AB5"/>
    <w:rsid w:val="00E70AE0"/>
    <w:rsid w:val="00E72FF4"/>
    <w:rsid w:val="00E738DF"/>
    <w:rsid w:val="00E73CE0"/>
    <w:rsid w:val="00E74ACD"/>
    <w:rsid w:val="00E75D4A"/>
    <w:rsid w:val="00E762A0"/>
    <w:rsid w:val="00E76A03"/>
    <w:rsid w:val="00E833AC"/>
    <w:rsid w:val="00E840E5"/>
    <w:rsid w:val="00E85289"/>
    <w:rsid w:val="00E863F1"/>
    <w:rsid w:val="00E866C7"/>
    <w:rsid w:val="00E867CC"/>
    <w:rsid w:val="00E86EF9"/>
    <w:rsid w:val="00E873A4"/>
    <w:rsid w:val="00E9047C"/>
    <w:rsid w:val="00E9076E"/>
    <w:rsid w:val="00E91E48"/>
    <w:rsid w:val="00E93822"/>
    <w:rsid w:val="00E95CB7"/>
    <w:rsid w:val="00E96ECE"/>
    <w:rsid w:val="00E973BB"/>
    <w:rsid w:val="00EA09AD"/>
    <w:rsid w:val="00EA3155"/>
    <w:rsid w:val="00EA401B"/>
    <w:rsid w:val="00EA4D5B"/>
    <w:rsid w:val="00EA74D8"/>
    <w:rsid w:val="00EA7FEA"/>
    <w:rsid w:val="00EB1805"/>
    <w:rsid w:val="00EB1A20"/>
    <w:rsid w:val="00EB20C1"/>
    <w:rsid w:val="00EB31AC"/>
    <w:rsid w:val="00EB3539"/>
    <w:rsid w:val="00EB4A69"/>
    <w:rsid w:val="00EB51CA"/>
    <w:rsid w:val="00EB5810"/>
    <w:rsid w:val="00EB602F"/>
    <w:rsid w:val="00EB788F"/>
    <w:rsid w:val="00EC0506"/>
    <w:rsid w:val="00EC0C37"/>
    <w:rsid w:val="00EC4CBC"/>
    <w:rsid w:val="00ED32CD"/>
    <w:rsid w:val="00ED32F7"/>
    <w:rsid w:val="00ED37F8"/>
    <w:rsid w:val="00ED4631"/>
    <w:rsid w:val="00ED5420"/>
    <w:rsid w:val="00ED60F5"/>
    <w:rsid w:val="00ED6D7D"/>
    <w:rsid w:val="00ED730F"/>
    <w:rsid w:val="00ED7990"/>
    <w:rsid w:val="00EE066B"/>
    <w:rsid w:val="00EE093D"/>
    <w:rsid w:val="00EE1C45"/>
    <w:rsid w:val="00EE1CE7"/>
    <w:rsid w:val="00EE4750"/>
    <w:rsid w:val="00EE56C6"/>
    <w:rsid w:val="00EE6625"/>
    <w:rsid w:val="00EE7DE3"/>
    <w:rsid w:val="00EF0728"/>
    <w:rsid w:val="00EF13FE"/>
    <w:rsid w:val="00EF17D7"/>
    <w:rsid w:val="00EF2156"/>
    <w:rsid w:val="00EF4288"/>
    <w:rsid w:val="00EF44B4"/>
    <w:rsid w:val="00EF45E3"/>
    <w:rsid w:val="00EF5F01"/>
    <w:rsid w:val="00EF77F1"/>
    <w:rsid w:val="00EF7C3A"/>
    <w:rsid w:val="00EF7FD6"/>
    <w:rsid w:val="00F00410"/>
    <w:rsid w:val="00F0247C"/>
    <w:rsid w:val="00F035FE"/>
    <w:rsid w:val="00F04200"/>
    <w:rsid w:val="00F053B5"/>
    <w:rsid w:val="00F06718"/>
    <w:rsid w:val="00F07A45"/>
    <w:rsid w:val="00F07C76"/>
    <w:rsid w:val="00F125F0"/>
    <w:rsid w:val="00F12F21"/>
    <w:rsid w:val="00F13473"/>
    <w:rsid w:val="00F134F8"/>
    <w:rsid w:val="00F15650"/>
    <w:rsid w:val="00F1721F"/>
    <w:rsid w:val="00F17FB1"/>
    <w:rsid w:val="00F21FA6"/>
    <w:rsid w:val="00F224CD"/>
    <w:rsid w:val="00F23EBA"/>
    <w:rsid w:val="00F23FAA"/>
    <w:rsid w:val="00F25EF9"/>
    <w:rsid w:val="00F25FBB"/>
    <w:rsid w:val="00F276E0"/>
    <w:rsid w:val="00F276EA"/>
    <w:rsid w:val="00F30AE1"/>
    <w:rsid w:val="00F30D51"/>
    <w:rsid w:val="00F31A9B"/>
    <w:rsid w:val="00F327EC"/>
    <w:rsid w:val="00F329F8"/>
    <w:rsid w:val="00F4008A"/>
    <w:rsid w:val="00F41D78"/>
    <w:rsid w:val="00F423C2"/>
    <w:rsid w:val="00F448C6"/>
    <w:rsid w:val="00F4522E"/>
    <w:rsid w:val="00F47356"/>
    <w:rsid w:val="00F47D86"/>
    <w:rsid w:val="00F51C3D"/>
    <w:rsid w:val="00F52774"/>
    <w:rsid w:val="00F53673"/>
    <w:rsid w:val="00F53CCE"/>
    <w:rsid w:val="00F54EE1"/>
    <w:rsid w:val="00F5613D"/>
    <w:rsid w:val="00F56A0D"/>
    <w:rsid w:val="00F63B2C"/>
    <w:rsid w:val="00F6511A"/>
    <w:rsid w:val="00F66DD8"/>
    <w:rsid w:val="00F676DB"/>
    <w:rsid w:val="00F70C25"/>
    <w:rsid w:val="00F71407"/>
    <w:rsid w:val="00F74205"/>
    <w:rsid w:val="00F76F12"/>
    <w:rsid w:val="00F77070"/>
    <w:rsid w:val="00F77ACA"/>
    <w:rsid w:val="00F8057B"/>
    <w:rsid w:val="00F8112C"/>
    <w:rsid w:val="00F8297B"/>
    <w:rsid w:val="00F836F6"/>
    <w:rsid w:val="00F83BF7"/>
    <w:rsid w:val="00F84344"/>
    <w:rsid w:val="00F84548"/>
    <w:rsid w:val="00F84DF0"/>
    <w:rsid w:val="00F87931"/>
    <w:rsid w:val="00F90011"/>
    <w:rsid w:val="00F9001E"/>
    <w:rsid w:val="00F9023C"/>
    <w:rsid w:val="00F9170A"/>
    <w:rsid w:val="00F94190"/>
    <w:rsid w:val="00F94BF3"/>
    <w:rsid w:val="00F96E3A"/>
    <w:rsid w:val="00F97485"/>
    <w:rsid w:val="00FA03B4"/>
    <w:rsid w:val="00FA0466"/>
    <w:rsid w:val="00FA43E4"/>
    <w:rsid w:val="00FA474B"/>
    <w:rsid w:val="00FA4A36"/>
    <w:rsid w:val="00FA5A5C"/>
    <w:rsid w:val="00FA5BAC"/>
    <w:rsid w:val="00FA7A85"/>
    <w:rsid w:val="00FA7C67"/>
    <w:rsid w:val="00FA7DED"/>
    <w:rsid w:val="00FA7F0B"/>
    <w:rsid w:val="00FB0883"/>
    <w:rsid w:val="00FB09BA"/>
    <w:rsid w:val="00FB1CCF"/>
    <w:rsid w:val="00FB5DCE"/>
    <w:rsid w:val="00FB6779"/>
    <w:rsid w:val="00FC20C4"/>
    <w:rsid w:val="00FC2166"/>
    <w:rsid w:val="00FC24B5"/>
    <w:rsid w:val="00FC2DE9"/>
    <w:rsid w:val="00FC500E"/>
    <w:rsid w:val="00FC5125"/>
    <w:rsid w:val="00FC5B94"/>
    <w:rsid w:val="00FC7627"/>
    <w:rsid w:val="00FD095A"/>
    <w:rsid w:val="00FD3685"/>
    <w:rsid w:val="00FD508D"/>
    <w:rsid w:val="00FD5BA5"/>
    <w:rsid w:val="00FD6417"/>
    <w:rsid w:val="00FD7558"/>
    <w:rsid w:val="00FD7DB6"/>
    <w:rsid w:val="00FE2677"/>
    <w:rsid w:val="00FE2D7D"/>
    <w:rsid w:val="00FE4109"/>
    <w:rsid w:val="00FE4B21"/>
    <w:rsid w:val="00FE62B6"/>
    <w:rsid w:val="00FE777D"/>
    <w:rsid w:val="00FF0DE6"/>
    <w:rsid w:val="00FF11C2"/>
    <w:rsid w:val="00FF1B3C"/>
    <w:rsid w:val="00FF373B"/>
    <w:rsid w:val="00FF3E76"/>
    <w:rsid w:val="00FF3F99"/>
    <w:rsid w:val="00FF4A84"/>
    <w:rsid w:val="00FF558D"/>
    <w:rsid w:val="00FF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1909D4"/>
  <w15:chartTrackingRefBased/>
  <w15:docId w15:val="{E98C10D1-601B-4441-9D8B-4E778E73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C3C"/>
    <w:pPr>
      <w:jc w:val="both"/>
    </w:pPr>
    <w:rPr>
      <w:rFonts w:ascii="Segoe UI" w:hAnsi="Segoe UI"/>
      <w:sz w:val="24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E95CB7"/>
    <w:pPr>
      <w:outlineLvl w:val="1"/>
    </w:pPr>
    <w:rPr>
      <w:b/>
      <w:bCs/>
      <w:sz w:val="28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44731A"/>
    <w:pPr>
      <w:numPr>
        <w:ilvl w:val="1"/>
        <w:numId w:val="6"/>
      </w:numPr>
      <w:outlineLvl w:val="2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B3C3C"/>
    <w:pPr>
      <w:spacing w:after="0" w:line="240" w:lineRule="auto"/>
      <w:jc w:val="both"/>
    </w:pPr>
    <w:rPr>
      <w:rFonts w:ascii="Segoe UI" w:hAnsi="Segoe U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95CB7"/>
    <w:rPr>
      <w:rFonts w:ascii="Segoe UI" w:hAnsi="Segoe UI"/>
      <w:b/>
      <w:bCs/>
      <w:sz w:val="28"/>
      <w:szCs w:val="24"/>
    </w:rPr>
  </w:style>
  <w:style w:type="paragraph" w:customStyle="1" w:styleId="Compact">
    <w:name w:val="Compact"/>
    <w:basedOn w:val="BodyText"/>
    <w:qFormat/>
    <w:rsid w:val="00816385"/>
    <w:pPr>
      <w:spacing w:before="36" w:after="36" w:line="240" w:lineRule="auto"/>
      <w:jc w:val="left"/>
    </w:pPr>
    <w:rPr>
      <w:rFonts w:asciiTheme="minorHAnsi" w:hAnsiTheme="minorHAnsi"/>
      <w:szCs w:val="24"/>
      <w:lang w:val="en-US"/>
    </w:rPr>
  </w:style>
  <w:style w:type="table" w:customStyle="1" w:styleId="Table">
    <w:name w:val="Table"/>
    <w:semiHidden/>
    <w:qFormat/>
    <w:rsid w:val="00816385"/>
    <w:pPr>
      <w:spacing w:after="200" w:line="240" w:lineRule="auto"/>
    </w:pPr>
    <w:rPr>
      <w:sz w:val="24"/>
      <w:szCs w:val="24"/>
      <w:lang w:val="en-US" w:eastAsia="en-MY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8163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6385"/>
    <w:rPr>
      <w:rFonts w:ascii="Segoe UI" w:hAnsi="Segoe UI"/>
      <w:sz w:val="24"/>
    </w:rPr>
  </w:style>
  <w:style w:type="character" w:styleId="Hyperlink">
    <w:name w:val="Hyperlink"/>
    <w:basedOn w:val="DefaultParagraphFont"/>
    <w:uiPriority w:val="99"/>
    <w:unhideWhenUsed/>
    <w:rsid w:val="00E455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5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2A4B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12190D"/>
    <w:pPr>
      <w:tabs>
        <w:tab w:val="left" w:pos="504"/>
      </w:tabs>
      <w:spacing w:after="0" w:line="240" w:lineRule="auto"/>
      <w:ind w:left="504" w:hanging="504"/>
    </w:pPr>
  </w:style>
  <w:style w:type="table" w:styleId="TableGrid">
    <w:name w:val="Table Grid"/>
    <w:basedOn w:val="TableNormal"/>
    <w:uiPriority w:val="39"/>
    <w:rsid w:val="00983E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Spacing"/>
    <w:next w:val="Normal"/>
    <w:link w:val="CaptionChar"/>
    <w:uiPriority w:val="35"/>
    <w:unhideWhenUsed/>
    <w:qFormat/>
    <w:rsid w:val="001E4307"/>
  </w:style>
  <w:style w:type="paragraph" w:customStyle="1" w:styleId="FigureCaption">
    <w:name w:val="Figure Caption"/>
    <w:basedOn w:val="Caption"/>
    <w:link w:val="FigureCaptionChar"/>
    <w:qFormat/>
    <w:rsid w:val="001E4307"/>
    <w:pPr>
      <w:jc w:val="center"/>
    </w:pPr>
  </w:style>
  <w:style w:type="character" w:customStyle="1" w:styleId="NoSpacingChar">
    <w:name w:val="No Spacing Char"/>
    <w:basedOn w:val="DefaultParagraphFont"/>
    <w:link w:val="NoSpacing"/>
    <w:uiPriority w:val="1"/>
    <w:rsid w:val="001E4307"/>
    <w:rPr>
      <w:rFonts w:ascii="Segoe UI" w:hAnsi="Segoe UI"/>
      <w:sz w:val="24"/>
    </w:rPr>
  </w:style>
  <w:style w:type="character" w:customStyle="1" w:styleId="CaptionChar">
    <w:name w:val="Caption Char"/>
    <w:basedOn w:val="NoSpacingChar"/>
    <w:link w:val="Caption"/>
    <w:uiPriority w:val="35"/>
    <w:rsid w:val="001E4307"/>
    <w:rPr>
      <w:rFonts w:ascii="Segoe UI" w:hAnsi="Segoe UI"/>
      <w:sz w:val="24"/>
    </w:rPr>
  </w:style>
  <w:style w:type="character" w:customStyle="1" w:styleId="FigureCaptionChar">
    <w:name w:val="Figure Caption Char"/>
    <w:basedOn w:val="CaptionChar"/>
    <w:link w:val="FigureCaption"/>
    <w:rsid w:val="001E4307"/>
    <w:rPr>
      <w:rFonts w:ascii="Segoe UI" w:hAnsi="Segoe UI"/>
      <w:sz w:val="24"/>
    </w:rPr>
  </w:style>
  <w:style w:type="paragraph" w:styleId="ListParagraph">
    <w:name w:val="List Paragraph"/>
    <w:basedOn w:val="Normal"/>
    <w:uiPriority w:val="34"/>
    <w:qFormat/>
    <w:rsid w:val="00E833AC"/>
    <w:pPr>
      <w:ind w:left="720"/>
      <w:contextualSpacing/>
    </w:pPr>
  </w:style>
  <w:style w:type="paragraph" w:customStyle="1" w:styleId="RCode">
    <w:name w:val="R Code"/>
    <w:basedOn w:val="NoSpacing"/>
    <w:link w:val="RCodeChar"/>
    <w:qFormat/>
    <w:rsid w:val="004E2843"/>
    <w:pPr>
      <w:jc w:val="left"/>
    </w:pPr>
    <w:rPr>
      <w:rFonts w:ascii="Fira Code" w:hAnsi="Fira Code" w:cs="Fira Code"/>
      <w:noProof/>
      <w:spacing w:val="-30"/>
      <w:sz w:val="22"/>
      <w:szCs w:val="20"/>
      <w:lang w:val="en-GB"/>
    </w:rPr>
  </w:style>
  <w:style w:type="character" w:customStyle="1" w:styleId="RCodeChar">
    <w:name w:val="R Code Char"/>
    <w:basedOn w:val="NoSpacingChar"/>
    <w:link w:val="RCode"/>
    <w:rsid w:val="004E2843"/>
    <w:rPr>
      <w:rFonts w:ascii="Fira Code" w:hAnsi="Fira Code" w:cs="Fira Code"/>
      <w:noProof/>
      <w:spacing w:val="-3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601"/>
    <w:rPr>
      <w:rFonts w:ascii="Segoe UI" w:hAnsi="Segoe U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0A68"/>
    <w:pPr>
      <w:spacing w:after="0" w:line="240" w:lineRule="auto"/>
    </w:pPr>
    <w:rPr>
      <w:rFonts w:ascii="Segoe UI" w:hAnsi="Segoe UI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4731A"/>
    <w:rPr>
      <w:rFonts w:ascii="Segoe UI" w:hAnsi="Segoe UI"/>
      <w:sz w:val="24"/>
      <w:lang w:val="en-GB"/>
    </w:rPr>
  </w:style>
  <w:style w:type="paragraph" w:customStyle="1" w:styleId="Default">
    <w:name w:val="Default"/>
    <w:rsid w:val="007F7EA3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1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4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146E76F-6405-4C75-A04B-7B831BD9DD90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E52B9E-C113-4EF0-89FF-A7755A29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329</Words>
  <Characters>10811</Characters>
  <Application>Microsoft Office Word</Application>
  <DocSecurity>0</DocSecurity>
  <Lines>9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Azmi B Suliman</dc:creator>
  <cp:keywords/>
  <dc:description/>
  <cp:lastModifiedBy>Mohd Azmi B Suliman</cp:lastModifiedBy>
  <cp:revision>4</cp:revision>
  <cp:lastPrinted>2022-09-19T02:40:00Z</cp:lastPrinted>
  <dcterms:created xsi:type="dcterms:W3CDTF">2022-09-29T10:21:00Z</dcterms:created>
  <dcterms:modified xsi:type="dcterms:W3CDTF">2022-09-29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LGxyInxF"/&gt;&lt;style id="http://www.zotero.org/styles/multidisciplinary-digital-publishing-institute" hasBibliography="1" bibliographyStyleHasBeenSet="1"/&gt;&lt;prefs&gt;&lt;pref name="fieldType" value="Field"</vt:lpwstr>
  </property>
  <property fmtid="{D5CDD505-2E9C-101B-9397-08002B2CF9AE}" pid="3" name="ZOTERO_PREF_2">
    <vt:lpwstr>/&gt;&lt;pref name="automaticJournalAbbreviations" value="true"/&gt;&lt;pref name="delayCitationUpdates" value="true"/&gt;&lt;/prefs&gt;&lt;/data&gt;</vt:lpwstr>
  </property>
</Properties>
</file>